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17F666" w14:textId="247E150F" w:rsidR="007E75CF" w:rsidRPr="00505D67" w:rsidRDefault="004D3375" w:rsidP="007E75CF">
      <w:pPr>
        <w:pStyle w:val="Title"/>
        <w:rPr>
          <w:lang w:val="en-US"/>
        </w:rPr>
      </w:pPr>
      <w:r>
        <w:rPr>
          <w:lang w:val="en-US"/>
        </w:rPr>
        <w:t>Foil Line Cable Payoff</w:t>
      </w:r>
    </w:p>
    <w:bookmarkStart w:id="0" w:name="_Hlk84248898" w:displacedByCustomXml="next"/>
    <w:sdt>
      <w:sdtPr>
        <w:rPr>
          <w:lang w:val="en-US"/>
        </w:rPr>
        <w:alias w:val="Form.Sub_Title"/>
        <w:tag w:val="{&quot;templafy&quot;:{&quot;binding&quot;:&quot;Form.Sub_Title&quot;,&quot;type&quot;:&quot;text&quot;}}"/>
        <w:id w:val="1913034878"/>
        <w:placeholder>
          <w:docPart w:val="DefaultPlaceholder_-1854013440"/>
        </w:placeholder>
      </w:sdtPr>
      <w:sdtEndPr/>
      <w:sdtContent>
        <w:p w14:paraId="25545909" w14:textId="6675A87E" w:rsidR="007E75CF" w:rsidRDefault="00335603" w:rsidP="007E75CF">
          <w:pPr>
            <w:pStyle w:val="Subtitleunderlined"/>
            <w:rPr>
              <w:lang w:val="en-US"/>
            </w:rPr>
          </w:pPr>
          <w:r>
            <w:rPr>
              <w:lang w:val="en-US"/>
            </w:rPr>
            <w:t>Standard Operating Procedure</w:t>
          </w:r>
        </w:p>
      </w:sdtContent>
    </w:sdt>
    <w:bookmarkEnd w:id="0" w:displacedByCustomXml="prev"/>
    <w:tbl>
      <w:tblPr>
        <w:tblStyle w:val="TableGrid"/>
        <w:tblW w:w="0" w:type="auto"/>
        <w:tblBorders>
          <w:top w:val="single" w:sz="6" w:space="0" w:color="auto"/>
          <w:bottom w:val="single" w:sz="6" w:space="0" w:color="auto"/>
          <w:insideH w:val="single" w:sz="6" w:space="0" w:color="7B7E82" w:themeColor="text2" w:themeShade="BF"/>
          <w:insideV w:val="single" w:sz="6" w:space="0" w:color="7B7E82" w:themeColor="text2" w:themeShade="BF"/>
        </w:tblBorders>
        <w:tblLook w:val="04A0" w:firstRow="1" w:lastRow="0" w:firstColumn="1" w:lastColumn="0" w:noHBand="0" w:noVBand="1"/>
      </w:tblPr>
      <w:tblGrid>
        <w:gridCol w:w="6096"/>
        <w:gridCol w:w="1701"/>
        <w:gridCol w:w="2067"/>
      </w:tblGrid>
      <w:tr w:rsidR="000704F2" w:rsidRPr="00505D67" w14:paraId="7D452618" w14:textId="77777777" w:rsidTr="00C13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096" w:type="dxa"/>
            <w:tcBorders>
              <w:right w:val="single" w:sz="8" w:space="0" w:color="A7A9AC"/>
            </w:tcBorders>
          </w:tcPr>
          <w:p w14:paraId="275EBF66" w14:textId="5D6B9D8C" w:rsidR="000704F2" w:rsidRPr="0008000A" w:rsidRDefault="000704F2" w:rsidP="00EB19F0">
            <w:pPr>
              <w:pStyle w:val="Frontcoverheader"/>
              <w:spacing w:line="360" w:lineRule="auto"/>
              <w:ind w:hanging="104"/>
              <w:rPr>
                <w:caps/>
                <w:sz w:val="22"/>
                <w:szCs w:val="22"/>
              </w:rPr>
            </w:pPr>
            <w:r w:rsidRPr="00505D67">
              <w:rPr>
                <w:b/>
                <w:bCs/>
                <w:sz w:val="22"/>
                <w:szCs w:val="22"/>
              </w:rPr>
              <w:t>Document Number:</w:t>
            </w:r>
            <w:r w:rsidR="0008000A">
              <w:rPr>
                <w:b/>
                <w:bCs/>
                <w:sz w:val="22"/>
                <w:szCs w:val="22"/>
              </w:rPr>
              <w:t xml:space="preserve"> </w:t>
            </w:r>
            <w:r w:rsidR="00A8254E" w:rsidRPr="00A8254E">
              <w:rPr>
                <w:b/>
                <w:bCs/>
                <w:sz w:val="22"/>
                <w:szCs w:val="22"/>
              </w:rPr>
              <w:t>AM</w:t>
            </w:r>
            <w:r w:rsidR="0013605A">
              <w:rPr>
                <w:b/>
                <w:bCs/>
                <w:sz w:val="22"/>
                <w:szCs w:val="22"/>
              </w:rPr>
              <w:t>S</w:t>
            </w:r>
            <w:r w:rsidR="00A8254E" w:rsidRPr="00A8254E">
              <w:rPr>
                <w:b/>
                <w:bCs/>
                <w:sz w:val="22"/>
                <w:szCs w:val="22"/>
              </w:rPr>
              <w:t>-ENG-SOP-252-V</w:t>
            </w:r>
            <w:r w:rsidR="0013605A">
              <w:rPr>
                <w:b/>
                <w:bCs/>
                <w:sz w:val="22"/>
                <w:szCs w:val="22"/>
              </w:rPr>
              <w:t>2</w:t>
            </w:r>
            <w:r w:rsidR="00A8254E" w:rsidRPr="00A8254E">
              <w:rPr>
                <w:b/>
                <w:bCs/>
                <w:sz w:val="22"/>
                <w:szCs w:val="22"/>
              </w:rPr>
              <w:t>_Foil_Line_Cable_Payoff</w:t>
            </w:r>
          </w:p>
        </w:tc>
        <w:tc>
          <w:tcPr>
            <w:tcW w:w="1701" w:type="dxa"/>
            <w:tcBorders>
              <w:left w:val="single" w:sz="8" w:space="0" w:color="A7A9AC"/>
              <w:right w:val="single" w:sz="8" w:space="0" w:color="A7A9AC"/>
            </w:tcBorders>
          </w:tcPr>
          <w:p w14:paraId="0E2A16FE" w14:textId="3FF4111D" w:rsidR="000704F2" w:rsidRPr="00505D67" w:rsidRDefault="000704F2" w:rsidP="00EB19F0">
            <w:pPr>
              <w:pStyle w:val="Frontcoverheader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2"/>
                <w:szCs w:val="22"/>
              </w:rPr>
            </w:pPr>
            <w:r w:rsidRPr="00505D67">
              <w:rPr>
                <w:b/>
                <w:bCs/>
                <w:sz w:val="22"/>
                <w:szCs w:val="22"/>
              </w:rPr>
              <w:t>Version:</w:t>
            </w:r>
            <w:r w:rsidR="0008000A">
              <w:rPr>
                <w:b/>
                <w:bCs/>
                <w:sz w:val="22"/>
                <w:szCs w:val="22"/>
              </w:rPr>
              <w:t xml:space="preserve"> </w:t>
            </w:r>
            <w:r w:rsidR="0008000A" w:rsidRPr="0008000A">
              <w:rPr>
                <w:sz w:val="22"/>
                <w:szCs w:val="22"/>
              </w:rPr>
              <w:t>V</w:t>
            </w:r>
            <w:r w:rsidR="009F7272">
              <w:rPr>
                <w:sz w:val="22"/>
                <w:szCs w:val="22"/>
              </w:rPr>
              <w:t>2</w:t>
            </w:r>
          </w:p>
        </w:tc>
        <w:tc>
          <w:tcPr>
            <w:tcW w:w="2067" w:type="dxa"/>
            <w:tcBorders>
              <w:left w:val="single" w:sz="8" w:space="0" w:color="A7A9AC"/>
            </w:tcBorders>
          </w:tcPr>
          <w:p w14:paraId="78E17B53" w14:textId="7BBFD44F" w:rsidR="000704F2" w:rsidRPr="00A94526" w:rsidRDefault="000704F2" w:rsidP="00EB19F0">
            <w:pPr>
              <w:pStyle w:val="Frontcoverheader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05D67">
              <w:rPr>
                <w:b/>
                <w:bCs/>
                <w:sz w:val="22"/>
                <w:szCs w:val="22"/>
              </w:rPr>
              <w:t>Date:</w:t>
            </w:r>
            <w:r w:rsidR="0008000A">
              <w:rPr>
                <w:b/>
                <w:bCs/>
                <w:sz w:val="22"/>
                <w:szCs w:val="22"/>
              </w:rPr>
              <w:t xml:space="preserve"> </w:t>
            </w:r>
            <w:r w:rsidR="009F7272">
              <w:rPr>
                <w:sz w:val="22"/>
                <w:szCs w:val="22"/>
              </w:rPr>
              <w:t>30/04/2025</w:t>
            </w:r>
          </w:p>
        </w:tc>
      </w:tr>
    </w:tbl>
    <w:p w14:paraId="752B7662" w14:textId="0D3D4058" w:rsidR="0069553A" w:rsidRPr="00505D67" w:rsidRDefault="0069553A" w:rsidP="001D0A98">
      <w:pPr>
        <w:pStyle w:val="Frontcoverheader"/>
        <w:rPr>
          <w:sz w:val="22"/>
          <w:szCs w:val="22"/>
          <w:lang w:val="en-US"/>
        </w:rPr>
      </w:pPr>
      <w:r w:rsidRPr="00505D67">
        <w:rPr>
          <w:sz w:val="22"/>
          <w:szCs w:val="22"/>
          <w:lang w:val="en-US"/>
        </w:rPr>
        <w:t>Author</w:t>
      </w:r>
    </w:p>
    <w:tbl>
      <w:tblPr>
        <w:tblStyle w:val="TableGridLight1"/>
        <w:tblW w:w="9867" w:type="dxa"/>
        <w:tblLayout w:type="fixed"/>
        <w:tblLook w:val="04A0" w:firstRow="1" w:lastRow="0" w:firstColumn="1" w:lastColumn="0" w:noHBand="0" w:noVBand="1"/>
      </w:tblPr>
      <w:tblGrid>
        <w:gridCol w:w="988"/>
        <w:gridCol w:w="3974"/>
        <w:gridCol w:w="1129"/>
        <w:gridCol w:w="3776"/>
      </w:tblGrid>
      <w:tr w:rsidR="0069553A" w:rsidRPr="00505D67" w14:paraId="0FE250D2" w14:textId="77777777" w:rsidTr="00905714">
        <w:trPr>
          <w:trHeight w:val="636"/>
        </w:trPr>
        <w:tc>
          <w:tcPr>
            <w:tcW w:w="988" w:type="dxa"/>
            <w:tcBorders>
              <w:top w:val="single" w:sz="8" w:space="0" w:color="A7A9AC"/>
              <w:left w:val="nil"/>
              <w:bottom w:val="single" w:sz="8" w:space="0" w:color="A7A9AC"/>
              <w:right w:val="single" w:sz="8" w:space="0" w:color="A7A9AC"/>
            </w:tcBorders>
            <w:vAlign w:val="center"/>
          </w:tcPr>
          <w:p w14:paraId="1F6971EF" w14:textId="504AFD8B" w:rsidR="0069553A" w:rsidRPr="00505D67" w:rsidRDefault="0069553A" w:rsidP="00FD0A80">
            <w:pPr>
              <w:rPr>
                <w:b/>
                <w:bCs/>
                <w:lang w:val="en-US"/>
              </w:rPr>
            </w:pPr>
            <w:r w:rsidRPr="00505D67">
              <w:rPr>
                <w:b/>
                <w:bCs/>
                <w:lang w:val="en-US"/>
              </w:rPr>
              <w:t>Name</w:t>
            </w:r>
            <w:r w:rsidR="00C13EA2">
              <w:rPr>
                <w:b/>
                <w:bCs/>
                <w:lang w:val="en-US"/>
              </w:rPr>
              <w:t>:</w:t>
            </w:r>
          </w:p>
        </w:tc>
        <w:tc>
          <w:tcPr>
            <w:tcW w:w="3974" w:type="dxa"/>
            <w:tcBorders>
              <w:top w:val="single" w:sz="8" w:space="0" w:color="A7A9AC"/>
              <w:left w:val="single" w:sz="8" w:space="0" w:color="A7A9AC"/>
              <w:bottom w:val="single" w:sz="8" w:space="0" w:color="A7A9AC"/>
              <w:right w:val="single" w:sz="8" w:space="0" w:color="A7A9AC"/>
            </w:tcBorders>
            <w:vAlign w:val="center"/>
          </w:tcPr>
          <w:sdt>
            <w:sdtPr>
              <w:rPr>
                <w:lang w:val="en-US"/>
              </w:rPr>
              <w:alias w:val="UserProfile.DisplayName.DisplayName"/>
              <w:tag w:val="{&quot;templafy&quot;:{&quot;binding&quot;:&quot;UserProfile.DisplayName.DisplayName&quot;,&quot;type&quot;:&quot;text&quot;}}"/>
              <w:id w:val="-1866821093"/>
              <w:placeholder>
                <w:docPart w:val="E36DBBC6E7024915B160E70F5C45F973"/>
              </w:placeholder>
            </w:sdtPr>
            <w:sdtEndPr/>
            <w:sdtContent>
              <w:p w14:paraId="2B4499B2" w14:textId="009DEB49" w:rsidR="0069553A" w:rsidRPr="00505D67" w:rsidRDefault="004D3375" w:rsidP="00FD0A80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Leonard Brockerhoff</w:t>
                </w:r>
              </w:p>
            </w:sdtContent>
          </w:sdt>
        </w:tc>
        <w:tc>
          <w:tcPr>
            <w:tcW w:w="1129" w:type="dxa"/>
            <w:tcBorders>
              <w:top w:val="single" w:sz="8" w:space="0" w:color="A7A9AC"/>
              <w:left w:val="single" w:sz="8" w:space="0" w:color="A7A9AC"/>
              <w:bottom w:val="single" w:sz="8" w:space="0" w:color="A7A9AC"/>
              <w:right w:val="single" w:sz="8" w:space="0" w:color="A7A9AC"/>
            </w:tcBorders>
            <w:vAlign w:val="center"/>
          </w:tcPr>
          <w:p w14:paraId="01C8FA2A" w14:textId="67EDA3C5" w:rsidR="0069553A" w:rsidRPr="00505D67" w:rsidRDefault="0069553A" w:rsidP="00FD0A80">
            <w:pPr>
              <w:rPr>
                <w:b/>
                <w:bCs/>
                <w:lang w:val="en-US"/>
              </w:rPr>
            </w:pPr>
            <w:r w:rsidRPr="00505D67">
              <w:rPr>
                <w:b/>
                <w:bCs/>
                <w:lang w:val="en-US"/>
              </w:rPr>
              <w:t>Position</w:t>
            </w:r>
            <w:r w:rsidR="00C13EA2">
              <w:rPr>
                <w:b/>
                <w:bCs/>
                <w:lang w:val="en-US"/>
              </w:rPr>
              <w:t>:</w:t>
            </w:r>
          </w:p>
        </w:tc>
        <w:tc>
          <w:tcPr>
            <w:tcW w:w="3776" w:type="dxa"/>
            <w:tcBorders>
              <w:top w:val="single" w:sz="8" w:space="0" w:color="A7A9AC"/>
              <w:left w:val="single" w:sz="8" w:space="0" w:color="A7A9AC"/>
              <w:bottom w:val="single" w:sz="8" w:space="0" w:color="A7A9AC"/>
              <w:right w:val="nil"/>
            </w:tcBorders>
            <w:vAlign w:val="center"/>
          </w:tcPr>
          <w:sdt>
            <w:sdtPr>
              <w:rPr>
                <w:lang w:val="en-US"/>
              </w:rPr>
              <w:alias w:val="UserProfile.JobTitle"/>
              <w:tag w:val="{&quot;templafy&quot;:{&quot;binding&quot;:&quot;UserProfile.JobTitle&quot;,&quot;type&quot;:&quot;text&quot;}}"/>
              <w:id w:val="1731348376"/>
              <w:placeholder>
                <w:docPart w:val="E36DBBC6E7024915B160E70F5C45F973"/>
              </w:placeholder>
            </w:sdtPr>
            <w:sdtEndPr/>
            <w:sdtContent>
              <w:p w14:paraId="1631CF17" w14:textId="496E9EF1" w:rsidR="0069553A" w:rsidRPr="00505D67" w:rsidRDefault="000B1D14" w:rsidP="00FD0A80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 xml:space="preserve">Manufacturing </w:t>
                </w:r>
                <w:r w:rsidR="00AF4FCA">
                  <w:rPr>
                    <w:lang w:val="en-US"/>
                  </w:rPr>
                  <w:t xml:space="preserve">Process </w:t>
                </w:r>
                <w:r>
                  <w:rPr>
                    <w:lang w:val="en-US"/>
                  </w:rPr>
                  <w:t>Engineer</w:t>
                </w:r>
              </w:p>
            </w:sdtContent>
          </w:sdt>
        </w:tc>
      </w:tr>
    </w:tbl>
    <w:p w14:paraId="323D8955" w14:textId="77777777" w:rsidR="004A47A8" w:rsidRPr="00505D67" w:rsidRDefault="004A47A8" w:rsidP="004A47A8">
      <w:pPr>
        <w:pStyle w:val="Frontcoverheader"/>
        <w:spacing w:before="0"/>
        <w:rPr>
          <w:sz w:val="22"/>
          <w:szCs w:val="22"/>
          <w:lang w:val="en-US"/>
        </w:rPr>
      </w:pPr>
    </w:p>
    <w:tbl>
      <w:tblPr>
        <w:tblStyle w:val="TableGrid"/>
        <w:tblW w:w="9880" w:type="dxa"/>
        <w:tblLook w:val="04A0" w:firstRow="1" w:lastRow="0" w:firstColumn="1" w:lastColumn="0" w:noHBand="0" w:noVBand="1"/>
      </w:tblPr>
      <w:tblGrid>
        <w:gridCol w:w="4940"/>
        <w:gridCol w:w="4940"/>
      </w:tblGrid>
      <w:tr w:rsidR="002F088E" w:rsidRPr="00505D67" w14:paraId="3A920D19" w14:textId="77777777" w:rsidTr="00452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940" w:type="dxa"/>
          </w:tcPr>
          <w:p w14:paraId="555741DD" w14:textId="117627E6" w:rsidR="002F088E" w:rsidRPr="00505D67" w:rsidRDefault="002F088E" w:rsidP="000704F2">
            <w:pPr>
              <w:ind w:hanging="104"/>
              <w:rPr>
                <w:szCs w:val="22"/>
              </w:rPr>
            </w:pPr>
            <w:bookmarkStart w:id="1" w:name="_Hlk84398553"/>
            <w:r w:rsidRPr="00505D67">
              <w:rPr>
                <w:szCs w:val="22"/>
              </w:rPr>
              <w:t>Equipment Required</w:t>
            </w:r>
          </w:p>
        </w:tc>
        <w:tc>
          <w:tcPr>
            <w:tcW w:w="4940" w:type="dxa"/>
          </w:tcPr>
          <w:p w14:paraId="0F869F18" w14:textId="53B4BBFE" w:rsidR="002F088E" w:rsidRPr="00505D67" w:rsidRDefault="000704F2" w:rsidP="00FD0A8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505D67">
              <w:rPr>
                <w:szCs w:val="22"/>
              </w:rPr>
              <w:t xml:space="preserve">Additional </w:t>
            </w:r>
            <w:r w:rsidR="002F088E" w:rsidRPr="00505D67">
              <w:rPr>
                <w:szCs w:val="22"/>
              </w:rPr>
              <w:t xml:space="preserve">Training </w:t>
            </w:r>
            <w:r w:rsidRPr="00505D67">
              <w:rPr>
                <w:szCs w:val="22"/>
              </w:rPr>
              <w:t>Reference</w:t>
            </w:r>
          </w:p>
        </w:tc>
      </w:tr>
      <w:tr w:rsidR="002F088E" w:rsidRPr="00505D67" w14:paraId="18C3D1E7" w14:textId="77777777" w:rsidTr="004D2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  <w:shd w:val="clear" w:color="auto" w:fill="EDEDEE" w:themeFill="accent5" w:themeFillTint="33"/>
          </w:tcPr>
          <w:p w14:paraId="100D4676" w14:textId="720D15BB" w:rsidR="002F088E" w:rsidRPr="00505D67" w:rsidRDefault="00756733" w:rsidP="000704F2">
            <w:pPr>
              <w:ind w:hanging="104"/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  <w:r w:rsidR="004D3375">
              <w:rPr>
                <w:szCs w:val="22"/>
              </w:rPr>
              <w:t>Foil Line Cable Payoff</w:t>
            </w:r>
          </w:p>
        </w:tc>
        <w:tc>
          <w:tcPr>
            <w:tcW w:w="4940" w:type="dxa"/>
            <w:shd w:val="clear" w:color="auto" w:fill="EDEDEE" w:themeFill="accent5" w:themeFillTint="33"/>
          </w:tcPr>
          <w:p w14:paraId="6854D031" w14:textId="42E4013B" w:rsidR="002F088E" w:rsidRPr="00505D67" w:rsidRDefault="008224C9" w:rsidP="00FD0A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Nil</w:t>
            </w:r>
          </w:p>
        </w:tc>
      </w:tr>
      <w:bookmarkEnd w:id="1"/>
    </w:tbl>
    <w:p w14:paraId="39D7035F" w14:textId="77777777" w:rsidR="00140034" w:rsidRPr="00505D67" w:rsidRDefault="00140034" w:rsidP="004A47A8">
      <w:pPr>
        <w:pStyle w:val="Frontcoverheader"/>
        <w:spacing w:before="0"/>
        <w:rPr>
          <w:sz w:val="22"/>
          <w:szCs w:val="22"/>
          <w:lang w:val="en-US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4925"/>
        <w:gridCol w:w="4925"/>
      </w:tblGrid>
      <w:tr w:rsidR="002F088E" w:rsidRPr="00505D67" w14:paraId="0D77BF32" w14:textId="77777777" w:rsidTr="00452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5" w:type="dxa"/>
            <w:tcBorders>
              <w:top w:val="single" w:sz="8" w:space="0" w:color="A7A9AC"/>
              <w:bottom w:val="single" w:sz="8" w:space="0" w:color="A7A9AC"/>
            </w:tcBorders>
          </w:tcPr>
          <w:p w14:paraId="3A30EC52" w14:textId="5D9AA97A" w:rsidR="002F088E" w:rsidRPr="00060D29" w:rsidRDefault="000704F2" w:rsidP="000704F2">
            <w:pPr>
              <w:ind w:hanging="104"/>
              <w:rPr>
                <w:rFonts w:eastAsiaTheme="minorHAnsi" w:cs="Rubik Light"/>
                <w:bCs/>
                <w:szCs w:val="22"/>
                <w:lang w:val="en-US" w:eastAsia="en-US"/>
              </w:rPr>
            </w:pPr>
            <w:r w:rsidRPr="00060D29">
              <w:rPr>
                <w:rFonts w:eastAsiaTheme="minorHAnsi" w:cs="Rubik Light"/>
                <w:bCs/>
                <w:szCs w:val="22"/>
                <w:lang w:val="en-US" w:eastAsia="en-US"/>
              </w:rPr>
              <w:t>Production Operator S</w:t>
            </w:r>
            <w:r w:rsidR="002F088E" w:rsidRPr="00060D29">
              <w:rPr>
                <w:rFonts w:eastAsiaTheme="minorHAnsi" w:cs="Rubik Light"/>
                <w:bCs/>
                <w:szCs w:val="22"/>
                <w:lang w:val="en-US" w:eastAsia="en-US"/>
              </w:rPr>
              <w:t>kill</w:t>
            </w:r>
            <w:r w:rsidR="004A47A8" w:rsidRPr="00060D29">
              <w:rPr>
                <w:rFonts w:eastAsiaTheme="minorHAnsi" w:cs="Rubik Light"/>
                <w:bCs/>
                <w:szCs w:val="22"/>
                <w:lang w:val="en-US" w:eastAsia="en-US"/>
              </w:rPr>
              <w:t>(s) Required</w:t>
            </w:r>
          </w:p>
        </w:tc>
        <w:tc>
          <w:tcPr>
            <w:tcW w:w="4925" w:type="dxa"/>
            <w:tcBorders>
              <w:top w:val="single" w:sz="8" w:space="0" w:color="A7A9AC"/>
              <w:bottom w:val="single" w:sz="8" w:space="0" w:color="A7A9AC"/>
            </w:tcBorders>
          </w:tcPr>
          <w:p w14:paraId="01E6C748" w14:textId="76C48BB2" w:rsidR="002F088E" w:rsidRPr="00505D67" w:rsidRDefault="000704F2" w:rsidP="002F08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Cs/>
                <w:szCs w:val="22"/>
                <w:lang w:val="en-US" w:eastAsia="en-US"/>
              </w:rPr>
            </w:pPr>
            <w:r w:rsidRPr="00505D67">
              <w:rPr>
                <w:szCs w:val="22"/>
                <w:lang w:val="en-US"/>
              </w:rPr>
              <w:t>Additional Training Reference</w:t>
            </w:r>
          </w:p>
        </w:tc>
      </w:tr>
      <w:tr w:rsidR="002F088E" w:rsidRPr="00505D67" w14:paraId="07ABB584" w14:textId="77777777" w:rsidTr="008C48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5" w:type="dxa"/>
            <w:tcBorders>
              <w:top w:val="single" w:sz="8" w:space="0" w:color="A7A9AC"/>
              <w:bottom w:val="single" w:sz="8" w:space="0" w:color="A7A9AC"/>
              <w:right w:val="single" w:sz="8" w:space="0" w:color="A7A9AC"/>
            </w:tcBorders>
          </w:tcPr>
          <w:p w14:paraId="45EE90D2" w14:textId="1C8C5FFC" w:rsidR="002F088E" w:rsidRPr="00505D67" w:rsidRDefault="00C13EA2" w:rsidP="000704F2">
            <w:pPr>
              <w:ind w:hanging="104"/>
              <w:rPr>
                <w:rFonts w:eastAsiaTheme="minorHAnsi" w:cstheme="minorBidi"/>
                <w:color w:val="000000" w:themeColor="text1"/>
                <w:szCs w:val="22"/>
                <w:lang w:val="en-US" w:eastAsia="en-US"/>
              </w:rPr>
            </w:pPr>
            <w:r>
              <w:rPr>
                <w:rFonts w:eastAsiaTheme="minorHAnsi" w:cstheme="minorBidi"/>
                <w:color w:val="000000" w:themeColor="text1"/>
                <w:szCs w:val="22"/>
                <w:lang w:val="en-US" w:eastAsia="en-US"/>
              </w:rPr>
              <w:t xml:space="preserve"> </w:t>
            </w:r>
            <w:r w:rsidR="00D97300">
              <w:rPr>
                <w:rFonts w:eastAsiaTheme="minorHAnsi" w:cstheme="minorBidi"/>
                <w:color w:val="000000" w:themeColor="text1"/>
                <w:szCs w:val="22"/>
                <w:lang w:val="en-US" w:eastAsia="en-US"/>
              </w:rPr>
              <w:t>Nil</w:t>
            </w:r>
          </w:p>
        </w:tc>
        <w:tc>
          <w:tcPr>
            <w:tcW w:w="4925" w:type="dxa"/>
            <w:tcBorders>
              <w:top w:val="single" w:sz="8" w:space="0" w:color="A7A9AC"/>
              <w:left w:val="single" w:sz="8" w:space="0" w:color="A7A9AC"/>
              <w:bottom w:val="single" w:sz="8" w:space="0" w:color="A7A9AC"/>
            </w:tcBorders>
          </w:tcPr>
          <w:p w14:paraId="6C36A6D9" w14:textId="3630689E" w:rsidR="002F088E" w:rsidRPr="00505D67" w:rsidRDefault="00D97300" w:rsidP="002F08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theme="minorBidi"/>
                <w:color w:val="000000" w:themeColor="text1"/>
                <w:szCs w:val="22"/>
                <w:lang w:val="en-US" w:eastAsia="en-US"/>
              </w:rPr>
            </w:pPr>
            <w:r>
              <w:rPr>
                <w:rFonts w:eastAsiaTheme="minorHAnsi" w:cstheme="minorBidi"/>
                <w:color w:val="000000" w:themeColor="text1"/>
                <w:szCs w:val="22"/>
                <w:lang w:val="en-US" w:eastAsia="en-US"/>
              </w:rPr>
              <w:t>Nil</w:t>
            </w:r>
          </w:p>
        </w:tc>
      </w:tr>
    </w:tbl>
    <w:p w14:paraId="162277BC" w14:textId="77777777" w:rsidR="00140034" w:rsidRDefault="00140034" w:rsidP="004A47A8">
      <w:pPr>
        <w:pStyle w:val="Frontcoverheader"/>
        <w:spacing w:before="0"/>
        <w:rPr>
          <w:sz w:val="22"/>
          <w:szCs w:val="22"/>
          <w:lang w:val="en-US"/>
        </w:rPr>
      </w:pPr>
    </w:p>
    <w:tbl>
      <w:tblPr>
        <w:tblStyle w:val="TableGrid"/>
        <w:tblpPr w:leftFromText="180" w:rightFromText="180" w:vertAnchor="text" w:horzAnchor="margin" w:tblpY="18"/>
        <w:tblW w:w="9837" w:type="dxa"/>
        <w:tblLook w:val="04A0" w:firstRow="1" w:lastRow="0" w:firstColumn="1" w:lastColumn="0" w:noHBand="0" w:noVBand="1"/>
      </w:tblPr>
      <w:tblGrid>
        <w:gridCol w:w="4883"/>
        <w:gridCol w:w="4954"/>
      </w:tblGrid>
      <w:tr w:rsidR="00140034" w:rsidRPr="00505D67" w14:paraId="22C0A5E6" w14:textId="77777777" w:rsidTr="001400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885" w:type="dxa"/>
          </w:tcPr>
          <w:p w14:paraId="73552AF6" w14:textId="77777777" w:rsidR="00140034" w:rsidRPr="00505D67" w:rsidRDefault="00140034" w:rsidP="00140034">
            <w:pPr>
              <w:ind w:hanging="104"/>
              <w:rPr>
                <w:szCs w:val="22"/>
              </w:rPr>
            </w:pPr>
            <w:r w:rsidRPr="00505D67">
              <w:rPr>
                <w:szCs w:val="22"/>
              </w:rPr>
              <w:t>Associated Hazards and Risks</w:t>
            </w:r>
          </w:p>
        </w:tc>
        <w:tc>
          <w:tcPr>
            <w:tcW w:w="4957" w:type="dxa"/>
          </w:tcPr>
          <w:p w14:paraId="255E03B3" w14:textId="77777777" w:rsidR="00140034" w:rsidRPr="00505D67" w:rsidRDefault="00140034" w:rsidP="001400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505D67">
              <w:rPr>
                <w:szCs w:val="22"/>
              </w:rPr>
              <w:t>Hazard and Risk Mitigation(s)</w:t>
            </w:r>
          </w:p>
        </w:tc>
      </w:tr>
      <w:tr w:rsidR="00140034" w:rsidRPr="00505D67" w14:paraId="4DB32DD4" w14:textId="77777777" w:rsidTr="00140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5" w:type="dxa"/>
          </w:tcPr>
          <w:p w14:paraId="53A9210D" w14:textId="175FDDC8" w:rsidR="00140034" w:rsidRPr="00505D67" w:rsidRDefault="00140034" w:rsidP="00140034">
            <w:pPr>
              <w:ind w:hanging="104"/>
              <w:rPr>
                <w:szCs w:val="22"/>
              </w:rPr>
            </w:pPr>
            <w:r>
              <w:rPr>
                <w:szCs w:val="22"/>
              </w:rPr>
              <w:t xml:space="preserve">  </w:t>
            </w:r>
            <w:r w:rsidR="004D3375">
              <w:rPr>
                <w:szCs w:val="22"/>
              </w:rPr>
              <w:t>Finger entrapment, knocks to head/body parts, electrical hazards</w:t>
            </w:r>
          </w:p>
        </w:tc>
        <w:tc>
          <w:tcPr>
            <w:tcW w:w="4957" w:type="dxa"/>
          </w:tcPr>
          <w:p w14:paraId="1A65C7EA" w14:textId="53CC11FA" w:rsidR="00140034" w:rsidRPr="00505D67" w:rsidRDefault="00140034" w:rsidP="00140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</w:p>
        </w:tc>
      </w:tr>
    </w:tbl>
    <w:p w14:paraId="21DEBB4C" w14:textId="77777777" w:rsidR="00140034" w:rsidRDefault="00140034" w:rsidP="004A47A8">
      <w:pPr>
        <w:pStyle w:val="Frontcoverheader"/>
        <w:spacing w:before="0"/>
        <w:rPr>
          <w:sz w:val="22"/>
          <w:szCs w:val="22"/>
          <w:lang w:val="en-US"/>
        </w:rPr>
      </w:pPr>
    </w:p>
    <w:p w14:paraId="5611B574" w14:textId="77777777" w:rsidR="00AF4FCA" w:rsidRDefault="00AF4FCA" w:rsidP="004A47A8">
      <w:pPr>
        <w:pStyle w:val="Frontcoverheader"/>
        <w:spacing w:before="0"/>
        <w:rPr>
          <w:sz w:val="22"/>
          <w:szCs w:val="22"/>
          <w:lang w:val="en-US"/>
        </w:rPr>
      </w:pPr>
    </w:p>
    <w:p w14:paraId="26AB3600" w14:textId="77777777" w:rsidR="00AF4FCA" w:rsidRDefault="00AF4FCA" w:rsidP="004A47A8">
      <w:pPr>
        <w:pStyle w:val="Frontcoverheader"/>
        <w:spacing w:before="0"/>
        <w:rPr>
          <w:sz w:val="22"/>
          <w:szCs w:val="22"/>
          <w:lang w:val="en-US"/>
        </w:rPr>
      </w:pPr>
    </w:p>
    <w:tbl>
      <w:tblPr>
        <w:tblStyle w:val="TableGrid"/>
        <w:tblW w:w="9837" w:type="dxa"/>
        <w:tblLook w:val="04A0" w:firstRow="1" w:lastRow="0" w:firstColumn="1" w:lastColumn="0" w:noHBand="0" w:noVBand="1"/>
      </w:tblPr>
      <w:tblGrid>
        <w:gridCol w:w="1319"/>
        <w:gridCol w:w="5627"/>
        <w:gridCol w:w="1134"/>
        <w:gridCol w:w="1757"/>
      </w:tblGrid>
      <w:tr w:rsidR="00140034" w:rsidRPr="00505D67" w14:paraId="16B1D52D" w14:textId="77777777" w:rsidTr="00F241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19" w:type="dxa"/>
          </w:tcPr>
          <w:p w14:paraId="00C0FB9F" w14:textId="77777777" w:rsidR="00140034" w:rsidRPr="00505D67" w:rsidRDefault="00140034" w:rsidP="00FD0A80">
            <w:pPr>
              <w:rPr>
                <w:szCs w:val="22"/>
              </w:rPr>
            </w:pPr>
            <w:r w:rsidRPr="00505D67">
              <w:rPr>
                <w:szCs w:val="22"/>
              </w:rPr>
              <w:lastRenderedPageBreak/>
              <w:t>Version</w:t>
            </w:r>
          </w:p>
        </w:tc>
        <w:tc>
          <w:tcPr>
            <w:tcW w:w="5627" w:type="dxa"/>
          </w:tcPr>
          <w:p w14:paraId="0681A60F" w14:textId="77777777" w:rsidR="00140034" w:rsidRPr="00505D67" w:rsidRDefault="00140034" w:rsidP="00FD0A8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505D67">
              <w:rPr>
                <w:szCs w:val="22"/>
              </w:rPr>
              <w:t>Reason for revision (Change reference)</w:t>
            </w:r>
          </w:p>
        </w:tc>
        <w:tc>
          <w:tcPr>
            <w:tcW w:w="1134" w:type="dxa"/>
          </w:tcPr>
          <w:p w14:paraId="36CC2FC5" w14:textId="77777777" w:rsidR="00140034" w:rsidRPr="00505D67" w:rsidRDefault="00140034" w:rsidP="00FD0A8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itial</w:t>
            </w:r>
          </w:p>
        </w:tc>
        <w:tc>
          <w:tcPr>
            <w:tcW w:w="1757" w:type="dxa"/>
          </w:tcPr>
          <w:p w14:paraId="52515EE2" w14:textId="77777777" w:rsidR="00140034" w:rsidRPr="00505D67" w:rsidRDefault="00140034" w:rsidP="00FD0A8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505D67">
              <w:rPr>
                <w:szCs w:val="22"/>
              </w:rPr>
              <w:t xml:space="preserve">Date </w:t>
            </w:r>
          </w:p>
        </w:tc>
      </w:tr>
      <w:tr w:rsidR="00140034" w:rsidRPr="00505D67" w14:paraId="7314D536" w14:textId="77777777" w:rsidTr="00F24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9" w:type="dxa"/>
          </w:tcPr>
          <w:p w14:paraId="3F4BE75B" w14:textId="77777777" w:rsidR="00140034" w:rsidRPr="00505D67" w:rsidRDefault="00140034" w:rsidP="00FD0A8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V1</w:t>
            </w:r>
          </w:p>
        </w:tc>
        <w:tc>
          <w:tcPr>
            <w:tcW w:w="5627" w:type="dxa"/>
          </w:tcPr>
          <w:p w14:paraId="5DF756E3" w14:textId="77777777" w:rsidR="00140034" w:rsidRPr="00505D67" w:rsidRDefault="00140034" w:rsidP="00FD0A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Initial release</w:t>
            </w:r>
          </w:p>
        </w:tc>
        <w:tc>
          <w:tcPr>
            <w:tcW w:w="1134" w:type="dxa"/>
          </w:tcPr>
          <w:p w14:paraId="74CD3195" w14:textId="5A197C76" w:rsidR="00140034" w:rsidRDefault="004D3375" w:rsidP="00F241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B</w:t>
            </w:r>
          </w:p>
        </w:tc>
        <w:tc>
          <w:tcPr>
            <w:tcW w:w="1757" w:type="dxa"/>
          </w:tcPr>
          <w:p w14:paraId="7EF40947" w14:textId="53D5890B" w:rsidR="00140034" w:rsidRPr="00505D67" w:rsidRDefault="00465046" w:rsidP="00F241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11</w:t>
            </w:r>
            <w:r w:rsidR="004D3375">
              <w:rPr>
                <w:szCs w:val="22"/>
              </w:rPr>
              <w:t>/0</w:t>
            </w:r>
            <w:r>
              <w:rPr>
                <w:szCs w:val="22"/>
              </w:rPr>
              <w:t>6</w:t>
            </w:r>
            <w:r w:rsidR="00140034">
              <w:rPr>
                <w:szCs w:val="22"/>
              </w:rPr>
              <w:t>/202</w:t>
            </w:r>
            <w:r w:rsidR="003E4EFF">
              <w:rPr>
                <w:szCs w:val="22"/>
              </w:rPr>
              <w:t>4</w:t>
            </w:r>
          </w:p>
        </w:tc>
      </w:tr>
      <w:tr w:rsidR="00DF3466" w:rsidRPr="00505D67" w14:paraId="6EE7C694" w14:textId="77777777" w:rsidTr="00F241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9" w:type="dxa"/>
          </w:tcPr>
          <w:p w14:paraId="002254F3" w14:textId="18B36328" w:rsidR="00DF3466" w:rsidRDefault="00DF3466" w:rsidP="00FD0A80">
            <w:pPr>
              <w:jc w:val="center"/>
            </w:pPr>
            <w:r>
              <w:t>V2</w:t>
            </w:r>
          </w:p>
        </w:tc>
        <w:tc>
          <w:tcPr>
            <w:tcW w:w="5627" w:type="dxa"/>
          </w:tcPr>
          <w:p w14:paraId="4021A2E1" w14:textId="2E8A801C" w:rsidR="00DF3466" w:rsidRDefault="00DF3466" w:rsidP="00FD0A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able feed direction, no. pulleys, cable feeder</w:t>
            </w:r>
          </w:p>
        </w:tc>
        <w:tc>
          <w:tcPr>
            <w:tcW w:w="1134" w:type="dxa"/>
          </w:tcPr>
          <w:p w14:paraId="657258D8" w14:textId="3FE3E7B0" w:rsidR="00DF3466" w:rsidRDefault="00DF3466" w:rsidP="00F241C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B</w:t>
            </w:r>
          </w:p>
        </w:tc>
        <w:tc>
          <w:tcPr>
            <w:tcW w:w="1757" w:type="dxa"/>
          </w:tcPr>
          <w:p w14:paraId="6EC74D27" w14:textId="17F9DB0E" w:rsidR="00DF3466" w:rsidRDefault="000616E6" w:rsidP="00F241C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</w:t>
            </w:r>
            <w:r w:rsidR="00DF3466">
              <w:t>/04/2025</w:t>
            </w:r>
          </w:p>
        </w:tc>
      </w:tr>
    </w:tbl>
    <w:p w14:paraId="525C3000" w14:textId="77777777" w:rsidR="00140034" w:rsidRDefault="00140034" w:rsidP="004A47A8">
      <w:pPr>
        <w:pStyle w:val="Frontcoverheader"/>
        <w:spacing w:before="0"/>
        <w:rPr>
          <w:sz w:val="22"/>
          <w:szCs w:val="22"/>
          <w:lang w:val="en-US"/>
        </w:rPr>
        <w:sectPr w:rsidR="00140034" w:rsidSect="000539BF">
          <w:footerReference w:type="default" r:id="rId13"/>
          <w:headerReference w:type="first" r:id="rId14"/>
          <w:footerReference w:type="first" r:id="rId15"/>
          <w:pgSz w:w="11906" w:h="16838"/>
          <w:pgMar w:top="2835" w:right="1021" w:bottom="1616" w:left="1021" w:header="709" w:footer="567" w:gutter="0"/>
          <w:cols w:space="708"/>
          <w:titlePg/>
          <w:docGrid w:linePitch="360"/>
        </w:sectPr>
      </w:pPr>
    </w:p>
    <w:sdt>
      <w:sdtPr>
        <w:rPr>
          <w:rFonts w:ascii="Rubik Light" w:eastAsia="MS Mincho" w:hAnsi="Rubik Light" w:cstheme="minorBidi"/>
          <w:b w:val="0"/>
          <w:color w:val="000000" w:themeColor="text1"/>
          <w:sz w:val="22"/>
          <w:szCs w:val="22"/>
          <w:lang w:val="en-NZ"/>
        </w:rPr>
        <w:id w:val="-80836755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FA8694A" w14:textId="7467DFBC" w:rsidR="00EB19F0" w:rsidRDefault="00EB19F0">
          <w:pPr>
            <w:pStyle w:val="TOCHeading"/>
          </w:pPr>
          <w:r>
            <w:t>Content</w:t>
          </w:r>
          <w:r w:rsidR="00196183">
            <w:t>s</w:t>
          </w:r>
        </w:p>
        <w:p w14:paraId="33D72A0F" w14:textId="38504860" w:rsidR="005E3D91" w:rsidRDefault="00EB19F0">
          <w:pPr>
            <w:pStyle w:val="TOC1"/>
            <w:tabs>
              <w:tab w:val="left" w:pos="851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en-NZ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014687" w:history="1">
            <w:r w:rsidR="005E3D91" w:rsidRPr="00DA477B">
              <w:rPr>
                <w:rStyle w:val="Hyperlink"/>
                <w:bCs/>
                <w:noProof/>
              </w:rPr>
              <w:t>01 |</w:t>
            </w:r>
            <w:r w:rsidR="005E3D91"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en-NZ"/>
                <w14:ligatures w14:val="standardContextual"/>
              </w:rPr>
              <w:tab/>
            </w:r>
            <w:r w:rsidR="005E3D91" w:rsidRPr="00DA477B">
              <w:rPr>
                <w:rStyle w:val="Hyperlink"/>
                <w:noProof/>
              </w:rPr>
              <w:t>Set up: Positioning the cable payoff</w:t>
            </w:r>
            <w:r w:rsidR="005E3D91">
              <w:rPr>
                <w:noProof/>
                <w:webHidden/>
              </w:rPr>
              <w:tab/>
            </w:r>
            <w:r w:rsidR="005E3D91">
              <w:rPr>
                <w:noProof/>
                <w:webHidden/>
              </w:rPr>
              <w:fldChar w:fldCharType="begin"/>
            </w:r>
            <w:r w:rsidR="005E3D91">
              <w:rPr>
                <w:noProof/>
                <w:webHidden/>
              </w:rPr>
              <w:instrText xml:space="preserve"> PAGEREF _Toc169014687 \h </w:instrText>
            </w:r>
            <w:r w:rsidR="005E3D91">
              <w:rPr>
                <w:noProof/>
                <w:webHidden/>
              </w:rPr>
            </w:r>
            <w:r w:rsidR="005E3D91">
              <w:rPr>
                <w:noProof/>
                <w:webHidden/>
              </w:rPr>
              <w:fldChar w:fldCharType="separate"/>
            </w:r>
            <w:r w:rsidR="00471185">
              <w:rPr>
                <w:noProof/>
                <w:webHidden/>
              </w:rPr>
              <w:t>5</w:t>
            </w:r>
            <w:r w:rsidR="005E3D91">
              <w:rPr>
                <w:noProof/>
                <w:webHidden/>
              </w:rPr>
              <w:fldChar w:fldCharType="end"/>
            </w:r>
          </w:hyperlink>
        </w:p>
        <w:p w14:paraId="60754EC6" w14:textId="533A5A4E" w:rsidR="005E3D91" w:rsidRDefault="005E3D91">
          <w:pPr>
            <w:pStyle w:val="TOC1"/>
            <w:tabs>
              <w:tab w:val="left" w:pos="851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en-NZ"/>
              <w14:ligatures w14:val="standardContextual"/>
            </w:rPr>
          </w:pPr>
          <w:hyperlink w:anchor="_Toc169014688" w:history="1">
            <w:r w:rsidRPr="00DA477B">
              <w:rPr>
                <w:rStyle w:val="Hyperlink"/>
                <w:bCs/>
                <w:noProof/>
              </w:rPr>
              <w:t>02 |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en-NZ"/>
                <w14:ligatures w14:val="standardContextual"/>
              </w:rPr>
              <w:tab/>
            </w:r>
            <w:r w:rsidRPr="00DA477B">
              <w:rPr>
                <w:rStyle w:val="Hyperlink"/>
                <w:noProof/>
              </w:rPr>
              <w:t>Loading the cable spool, threading of the pulley system, and cable fee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014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118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BED28" w14:textId="2C126CA2" w:rsidR="005E3D91" w:rsidRDefault="005E3D91">
          <w:pPr>
            <w:pStyle w:val="TOC1"/>
            <w:tabs>
              <w:tab w:val="left" w:pos="851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en-NZ"/>
              <w14:ligatures w14:val="standardContextual"/>
            </w:rPr>
          </w:pPr>
          <w:hyperlink w:anchor="_Toc169014689" w:history="1">
            <w:r w:rsidRPr="00DA477B">
              <w:rPr>
                <w:rStyle w:val="Hyperlink"/>
                <w:bCs/>
                <w:noProof/>
              </w:rPr>
              <w:t>03 |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en-NZ"/>
                <w14:ligatures w14:val="standardContextual"/>
              </w:rPr>
              <w:tab/>
            </w:r>
            <w:r w:rsidRPr="00DA477B">
              <w:rPr>
                <w:rStyle w:val="Hyperlink"/>
                <w:noProof/>
              </w:rPr>
              <w:t>Operating the mach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014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118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5C83C" w14:textId="3E04E41C" w:rsidR="005E3D91" w:rsidRDefault="005E3D91">
          <w:pPr>
            <w:pStyle w:val="TOC1"/>
            <w:tabs>
              <w:tab w:val="left" w:pos="851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en-NZ"/>
              <w14:ligatures w14:val="standardContextual"/>
            </w:rPr>
          </w:pPr>
          <w:hyperlink w:anchor="_Toc169014690" w:history="1">
            <w:r w:rsidRPr="00DA477B">
              <w:rPr>
                <w:rStyle w:val="Hyperlink"/>
                <w:bCs/>
                <w:noProof/>
              </w:rPr>
              <w:t>04 |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en-NZ"/>
                <w14:ligatures w14:val="standardContextual"/>
              </w:rPr>
              <w:tab/>
            </w:r>
            <w:r w:rsidRPr="00DA477B">
              <w:rPr>
                <w:rStyle w:val="Hyperlink"/>
                <w:noProof/>
              </w:rPr>
              <w:t>Trouble 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014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118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F822E" w14:textId="62B8BEAE" w:rsidR="005E3D91" w:rsidRDefault="005E3D91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sz w:val="24"/>
              <w:szCs w:val="24"/>
              <w:lang w:eastAsia="en-NZ"/>
              <w14:ligatures w14:val="standardContextual"/>
            </w:rPr>
          </w:pPr>
          <w:hyperlink w:anchor="_Toc169014691" w:history="1">
            <w:r w:rsidRPr="00DA477B">
              <w:rPr>
                <w:rStyle w:val="Hyperlink"/>
                <w:lang w:val="en-US"/>
              </w:rPr>
              <w:t>04.1</w:t>
            </w:r>
            <w:r>
              <w:rPr>
                <w:rFonts w:asciiTheme="minorHAnsi" w:eastAsiaTheme="minorEastAsia" w:hAnsiTheme="minorHAnsi" w:cstheme="minorBidi"/>
                <w:color w:val="auto"/>
                <w:kern w:val="2"/>
                <w:sz w:val="24"/>
                <w:szCs w:val="24"/>
                <w:lang w:eastAsia="en-NZ"/>
                <w14:ligatures w14:val="standardContextual"/>
              </w:rPr>
              <w:tab/>
            </w:r>
            <w:r w:rsidRPr="00DA477B">
              <w:rPr>
                <w:rStyle w:val="Hyperlink"/>
                <w:lang w:val="en-US"/>
              </w:rPr>
              <w:t>Machine stops due to E-STOP err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0146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71185"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43321D7D" w14:textId="6E1AAD30" w:rsidR="005E3D91" w:rsidRDefault="005E3D91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sz w:val="24"/>
              <w:szCs w:val="24"/>
              <w:lang w:eastAsia="en-NZ"/>
              <w14:ligatures w14:val="standardContextual"/>
            </w:rPr>
          </w:pPr>
          <w:hyperlink w:anchor="_Toc169014692" w:history="1">
            <w:r w:rsidRPr="00DA477B">
              <w:rPr>
                <w:rStyle w:val="Hyperlink"/>
                <w:lang w:val="en-US"/>
              </w:rPr>
              <w:t>04.2</w:t>
            </w:r>
            <w:r>
              <w:rPr>
                <w:rFonts w:asciiTheme="minorHAnsi" w:eastAsiaTheme="minorEastAsia" w:hAnsiTheme="minorHAnsi" w:cstheme="minorBidi"/>
                <w:color w:val="auto"/>
                <w:kern w:val="2"/>
                <w:sz w:val="24"/>
                <w:szCs w:val="24"/>
                <w:lang w:eastAsia="en-NZ"/>
                <w14:ligatures w14:val="standardContextual"/>
              </w:rPr>
              <w:tab/>
            </w:r>
            <w:r w:rsidRPr="00DA477B">
              <w:rPr>
                <w:rStyle w:val="Hyperlink"/>
                <w:lang w:val="en-US"/>
              </w:rPr>
              <w:t>Machine stops due to limit switch err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0146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71185"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74A22B22" w14:textId="2480D489" w:rsidR="005E3D91" w:rsidRDefault="005E3D91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sz w:val="24"/>
              <w:szCs w:val="24"/>
              <w:lang w:eastAsia="en-NZ"/>
              <w14:ligatures w14:val="standardContextual"/>
            </w:rPr>
          </w:pPr>
          <w:hyperlink w:anchor="_Toc169014693" w:history="1">
            <w:r w:rsidRPr="00DA477B">
              <w:rPr>
                <w:rStyle w:val="Hyperlink"/>
                <w:lang w:val="en-US"/>
              </w:rPr>
              <w:t>04.3</w:t>
            </w:r>
            <w:r>
              <w:rPr>
                <w:rFonts w:asciiTheme="minorHAnsi" w:eastAsiaTheme="minorEastAsia" w:hAnsiTheme="minorHAnsi" w:cstheme="minorBidi"/>
                <w:color w:val="auto"/>
                <w:kern w:val="2"/>
                <w:sz w:val="24"/>
                <w:szCs w:val="24"/>
                <w:lang w:eastAsia="en-NZ"/>
                <w14:ligatures w14:val="standardContextual"/>
              </w:rPr>
              <w:tab/>
            </w:r>
            <w:r w:rsidRPr="00DA477B">
              <w:rPr>
                <w:rStyle w:val="Hyperlink"/>
                <w:lang w:val="en-US"/>
              </w:rPr>
              <w:t>The machine will not payoff cab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0146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71185"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6ADC0D07" w14:textId="0C5DB8AE" w:rsidR="00EB19F0" w:rsidRDefault="00EB19F0">
          <w:r>
            <w:rPr>
              <w:b/>
              <w:bCs/>
              <w:noProof/>
            </w:rPr>
            <w:fldChar w:fldCharType="end"/>
          </w:r>
        </w:p>
      </w:sdtContent>
    </w:sdt>
    <w:p w14:paraId="2D20F28D" w14:textId="77777777" w:rsidR="00EB19F0" w:rsidRDefault="00EB19F0" w:rsidP="00B87623">
      <w:pPr>
        <w:pStyle w:val="ArgusBodyText"/>
      </w:pPr>
    </w:p>
    <w:p w14:paraId="4C2F622A" w14:textId="77777777" w:rsidR="00EB19F0" w:rsidRDefault="00EB19F0" w:rsidP="00B87623">
      <w:pPr>
        <w:pStyle w:val="ArgusBodyText"/>
      </w:pPr>
    </w:p>
    <w:p w14:paraId="327B7A7B" w14:textId="77777777" w:rsidR="00EB19F0" w:rsidRDefault="00EB19F0" w:rsidP="00B87623">
      <w:pPr>
        <w:pStyle w:val="ArgusBodyText"/>
      </w:pPr>
    </w:p>
    <w:p w14:paraId="69C0348B" w14:textId="77777777" w:rsidR="00EB19F0" w:rsidRDefault="00EB19F0" w:rsidP="00B87623">
      <w:pPr>
        <w:pStyle w:val="ArgusBodyText"/>
      </w:pPr>
    </w:p>
    <w:p w14:paraId="32CCA404" w14:textId="77777777" w:rsidR="00EB19F0" w:rsidRDefault="00EB19F0" w:rsidP="00B87623">
      <w:pPr>
        <w:pStyle w:val="ArgusBodyText"/>
      </w:pPr>
    </w:p>
    <w:p w14:paraId="3FC27175" w14:textId="77777777" w:rsidR="00EB19F0" w:rsidRDefault="00EB19F0" w:rsidP="00B87623">
      <w:pPr>
        <w:pStyle w:val="ArgusBodyText"/>
      </w:pPr>
    </w:p>
    <w:p w14:paraId="7EE3FDAF" w14:textId="77777777" w:rsidR="00D6138A" w:rsidRDefault="00D6138A" w:rsidP="00B87623">
      <w:pPr>
        <w:pStyle w:val="ArgusBodyText"/>
      </w:pPr>
    </w:p>
    <w:p w14:paraId="1B87939E" w14:textId="77777777" w:rsidR="00D6138A" w:rsidRDefault="00D6138A" w:rsidP="00B87623">
      <w:pPr>
        <w:pStyle w:val="ArgusBodyText"/>
      </w:pPr>
    </w:p>
    <w:p w14:paraId="4017689E" w14:textId="77777777" w:rsidR="00D6138A" w:rsidRDefault="00D6138A" w:rsidP="00B87623">
      <w:pPr>
        <w:pStyle w:val="ArgusBodyText"/>
      </w:pPr>
    </w:p>
    <w:p w14:paraId="128B4B7F" w14:textId="77777777" w:rsidR="00D6138A" w:rsidRDefault="00D6138A" w:rsidP="00B87623">
      <w:pPr>
        <w:pStyle w:val="ArgusBodyText"/>
      </w:pPr>
    </w:p>
    <w:p w14:paraId="04E27974" w14:textId="77777777" w:rsidR="00D6138A" w:rsidRDefault="00D6138A" w:rsidP="00B87623">
      <w:pPr>
        <w:pStyle w:val="ArgusBodyText"/>
      </w:pPr>
    </w:p>
    <w:p w14:paraId="3DAF118D" w14:textId="1D4877AB" w:rsidR="00D23205" w:rsidRDefault="00D23205">
      <w:pPr>
        <w:widowControl/>
        <w:spacing w:before="0" w:line="240" w:lineRule="auto"/>
      </w:pPr>
      <w:r>
        <w:br w:type="page"/>
      </w:r>
    </w:p>
    <w:p w14:paraId="0023A322" w14:textId="77777777" w:rsidR="00D6138A" w:rsidRDefault="00D6138A" w:rsidP="00B87623">
      <w:pPr>
        <w:pStyle w:val="ArgusBodyText"/>
      </w:pPr>
    </w:p>
    <w:p w14:paraId="6120F329" w14:textId="77777777" w:rsidR="00EB19F0" w:rsidRDefault="00EB19F0" w:rsidP="00B87623">
      <w:pPr>
        <w:pStyle w:val="ArgusBodyText"/>
      </w:pPr>
    </w:p>
    <w:p w14:paraId="07E5A29C" w14:textId="557FA778" w:rsidR="00D23205" w:rsidRDefault="00D23205" w:rsidP="00D23205">
      <w:pPr>
        <w:widowControl/>
        <w:spacing w:before="0" w:line="240" w:lineRule="auto"/>
      </w:pPr>
      <w:r>
        <w:br w:type="page"/>
      </w:r>
    </w:p>
    <w:p w14:paraId="0B5C6330" w14:textId="403ACA36" w:rsidR="00EB19F0" w:rsidRDefault="009D3CD2" w:rsidP="00EB19F0">
      <w:pPr>
        <w:pStyle w:val="Heading1"/>
      </w:pPr>
      <w:bookmarkStart w:id="2" w:name="_Toc169014687"/>
      <w:r>
        <w:lastRenderedPageBreak/>
        <w:t xml:space="preserve">Set up: Positioning </w:t>
      </w:r>
      <w:r w:rsidR="00974CD7">
        <w:t>the cable payoff</w:t>
      </w:r>
      <w:bookmarkEnd w:id="2"/>
    </w:p>
    <w:tbl>
      <w:tblPr>
        <w:tblStyle w:val="TableGrid"/>
        <w:tblW w:w="10585" w:type="dxa"/>
        <w:tblLook w:val="04A0" w:firstRow="1" w:lastRow="0" w:firstColumn="1" w:lastColumn="0" w:noHBand="0" w:noVBand="1"/>
      </w:tblPr>
      <w:tblGrid>
        <w:gridCol w:w="1560"/>
        <w:gridCol w:w="9025"/>
      </w:tblGrid>
      <w:tr w:rsidR="00003988" w14:paraId="528F0E76" w14:textId="77777777" w:rsidTr="007463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60" w:type="dxa"/>
          </w:tcPr>
          <w:p w14:paraId="728340C4" w14:textId="77777777" w:rsidR="00084A91" w:rsidRDefault="00084A91" w:rsidP="00FD0A80">
            <w:pPr>
              <w:pStyle w:val="ArgusBodyText"/>
            </w:pPr>
            <w:r>
              <w:t>Process Step</w:t>
            </w:r>
          </w:p>
        </w:tc>
        <w:tc>
          <w:tcPr>
            <w:tcW w:w="9025" w:type="dxa"/>
          </w:tcPr>
          <w:p w14:paraId="30589D15" w14:textId="77777777" w:rsidR="00084A91" w:rsidRDefault="00084A91" w:rsidP="00FD0A80">
            <w:pPr>
              <w:pStyle w:val="Argus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cess Detail</w:t>
            </w:r>
          </w:p>
        </w:tc>
      </w:tr>
      <w:tr w:rsidR="00003988" w14:paraId="30C5CE30" w14:textId="77777777" w:rsidTr="007463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52AAAEB" w14:textId="77777777" w:rsidR="00084A91" w:rsidRDefault="00084A91" w:rsidP="00FD0A80">
            <w:pPr>
              <w:pStyle w:val="ArgusBodyText"/>
              <w:jc w:val="center"/>
            </w:pPr>
            <w:r>
              <w:t>1.</w:t>
            </w:r>
          </w:p>
        </w:tc>
        <w:tc>
          <w:tcPr>
            <w:tcW w:w="9025" w:type="dxa"/>
          </w:tcPr>
          <w:p w14:paraId="39F37950" w14:textId="2E18B00C" w:rsidR="009F7272" w:rsidRPr="009F7272" w:rsidRDefault="00974CD7" w:rsidP="009F7272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cs="Rubik Light"/>
                <w:lang w:eastAsia="ja-JP"/>
              </w:rPr>
              <w:t xml:space="preserve">1. Make sure the area is clear. </w:t>
            </w:r>
            <w:r w:rsidR="00835032">
              <w:rPr>
                <w:rFonts w:cs="Rubik Light"/>
                <w:lang w:eastAsia="ja-JP"/>
              </w:rPr>
              <w:t xml:space="preserve">Position the </w:t>
            </w:r>
            <w:r>
              <w:rPr>
                <w:rFonts w:cs="Rubik Light"/>
                <w:lang w:eastAsia="ja-JP"/>
              </w:rPr>
              <w:t>machine</w:t>
            </w:r>
            <w:r w:rsidR="00835032">
              <w:rPr>
                <w:rFonts w:cs="Rubik Light"/>
                <w:lang w:eastAsia="ja-JP"/>
              </w:rPr>
              <w:t xml:space="preserve"> so the</w:t>
            </w:r>
            <w:r w:rsidR="005711FC">
              <w:rPr>
                <w:rFonts w:cs="Rubik Light"/>
                <w:lang w:eastAsia="ja-JP"/>
              </w:rPr>
              <w:t xml:space="preserve"> </w:t>
            </w:r>
            <w:r w:rsidR="00835032">
              <w:rPr>
                <w:rFonts w:cs="Rubik Light"/>
                <w:lang w:eastAsia="ja-JP"/>
              </w:rPr>
              <w:t>payoff bucket</w:t>
            </w:r>
            <w:r w:rsidR="005711FC">
              <w:rPr>
                <w:rFonts w:cs="Rubik Light"/>
                <w:lang w:eastAsia="ja-JP"/>
              </w:rPr>
              <w:t xml:space="preserve"> i</w:t>
            </w:r>
            <w:r w:rsidR="00835032">
              <w:rPr>
                <w:rFonts w:cs="Rubik Light"/>
                <w:lang w:eastAsia="ja-JP"/>
              </w:rPr>
              <w:t>s central</w:t>
            </w:r>
            <w:r w:rsidR="000616E6">
              <w:rPr>
                <w:rFonts w:cs="Rubik Light"/>
                <w:lang w:eastAsia="ja-JP"/>
              </w:rPr>
              <w:t xml:space="preserve"> </w:t>
            </w:r>
            <w:r w:rsidR="00835032">
              <w:rPr>
                <w:rFonts w:cs="Rubik Light"/>
                <w:lang w:eastAsia="ja-JP"/>
              </w:rPr>
              <w:t>to the white plastic slot in the foil heater table jig.</w:t>
            </w:r>
            <w:r w:rsidR="009F7272" w:rsidRPr="009F727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F7272" w:rsidRPr="009F7272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23E24165" wp14:editId="0C1700F4">
                  <wp:extent cx="2962809" cy="3012523"/>
                  <wp:effectExtent l="0" t="0" r="9525" b="0"/>
                  <wp:docPr id="157518262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26242"/>
                          <a:stretch/>
                        </pic:blipFill>
                        <pic:spPr bwMode="auto">
                          <a:xfrm>
                            <a:off x="0" y="0"/>
                            <a:ext cx="3011261" cy="3061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766B1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616E6" w:rsidRPr="009F7272">
              <w:rPr>
                <w:rFonts w:cs="Rubik Light"/>
                <w:noProof/>
                <w:lang w:eastAsia="ja-JP"/>
              </w:rPr>
              <w:drawing>
                <wp:inline distT="0" distB="0" distL="0" distR="0" wp14:anchorId="5E349DC4" wp14:editId="330668E8">
                  <wp:extent cx="2504661" cy="3003815"/>
                  <wp:effectExtent l="0" t="0" r="0" b="6350"/>
                  <wp:docPr id="123172672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80" r="19486"/>
                          <a:stretch/>
                        </pic:blipFill>
                        <pic:spPr bwMode="auto">
                          <a:xfrm>
                            <a:off x="0" y="0"/>
                            <a:ext cx="2614683" cy="31357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57362A" w14:textId="52AB5709" w:rsidR="002442B3" w:rsidRPr="00FD0430" w:rsidRDefault="002442B3" w:rsidP="008C03AE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03988" w14:paraId="0ED49D4E" w14:textId="77777777" w:rsidTr="007463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F806851" w14:textId="18F9575A" w:rsidR="00084A91" w:rsidRDefault="00084A91" w:rsidP="00FD0A80">
            <w:pPr>
              <w:pStyle w:val="ArgusBodyText"/>
              <w:jc w:val="center"/>
            </w:pPr>
            <w:r>
              <w:t>2.</w:t>
            </w:r>
          </w:p>
        </w:tc>
        <w:tc>
          <w:tcPr>
            <w:tcW w:w="9025" w:type="dxa"/>
          </w:tcPr>
          <w:p w14:paraId="63126A71" w14:textId="28BD193E" w:rsidR="00EA4A16" w:rsidRDefault="002A5867" w:rsidP="00EA4A16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Lock 2 wheels</w:t>
            </w:r>
            <w:r w:rsidR="005E3D91">
              <w:rPr>
                <w:rFonts w:cs="Rubik Light"/>
                <w:lang w:eastAsia="ja-JP"/>
              </w:rPr>
              <w:t>.</w:t>
            </w:r>
          </w:p>
          <w:p w14:paraId="4D079E95" w14:textId="77777777" w:rsidR="00A3010F" w:rsidRDefault="009F05BD" w:rsidP="008C03AE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 w:rsidRPr="009F05BD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73CBCA18" wp14:editId="7678FBAA">
                  <wp:extent cx="4523543" cy="2576222"/>
                  <wp:effectExtent l="0" t="0" r="0" b="0"/>
                  <wp:docPr id="1602939731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8" t="25087" r="403"/>
                          <a:stretch/>
                        </pic:blipFill>
                        <pic:spPr bwMode="auto">
                          <a:xfrm rot="10800000">
                            <a:off x="0" y="0"/>
                            <a:ext cx="4530508" cy="2580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41E0DE7" w14:textId="77777777" w:rsidR="008C03AE" w:rsidRDefault="008C03AE" w:rsidP="00766B15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1FE427B9" w14:textId="669EA38C" w:rsidR="00766B15" w:rsidRPr="006D3300" w:rsidRDefault="00766B15" w:rsidP="00766B15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003988" w14:paraId="4715A21A" w14:textId="77777777" w:rsidTr="007463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79BBBC2" w14:textId="5D925884" w:rsidR="00084A91" w:rsidRDefault="00084A91" w:rsidP="00FD0A80">
            <w:pPr>
              <w:pStyle w:val="ArgusBodyText"/>
              <w:jc w:val="center"/>
            </w:pPr>
            <w:r>
              <w:lastRenderedPageBreak/>
              <w:t>3.</w:t>
            </w:r>
          </w:p>
        </w:tc>
        <w:tc>
          <w:tcPr>
            <w:tcW w:w="9025" w:type="dxa"/>
          </w:tcPr>
          <w:p w14:paraId="7CDDDD00" w14:textId="58C89C98" w:rsidR="00EA4A16" w:rsidRDefault="00F70DC5" w:rsidP="00E6792B">
            <w:pPr>
              <w:pStyle w:val="ArgusBodyText"/>
              <w:spacing w:before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</w:rPr>
            </w:pPr>
            <w:r>
              <w:rPr>
                <w:rFonts w:cs="Rubik Light"/>
                <w:noProof/>
              </w:rPr>
              <w:t>Plug in the power cord</w:t>
            </w:r>
            <w:r w:rsidR="00E6792B">
              <w:rPr>
                <w:rFonts w:cs="Rubik Light"/>
                <w:noProof/>
              </w:rPr>
              <w:t>.</w:t>
            </w:r>
          </w:p>
          <w:p w14:paraId="6D80A722" w14:textId="77777777" w:rsidR="00420010" w:rsidRDefault="00AF56DD" w:rsidP="00A3010F">
            <w:pPr>
              <w:pStyle w:val="ArgusBodyText"/>
              <w:spacing w:before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463F4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02452B8A" wp14:editId="32A41152">
                  <wp:extent cx="2879816" cy="2160000"/>
                  <wp:effectExtent l="0" t="0" r="0" b="0"/>
                  <wp:docPr id="948609665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879816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7EC9EF" w14:textId="05434F48" w:rsidR="008C03AE" w:rsidRPr="002442B3" w:rsidRDefault="008C03AE" w:rsidP="00A3010F">
            <w:pPr>
              <w:pStyle w:val="ArgusBodyText"/>
              <w:spacing w:before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03988" w14:paraId="6D0F9269" w14:textId="77777777" w:rsidTr="007463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BBDA6C6" w14:textId="211E2C30" w:rsidR="001B197C" w:rsidRDefault="001B197C" w:rsidP="00FD0A80">
            <w:pPr>
              <w:pStyle w:val="ArgusBodyText"/>
              <w:jc w:val="center"/>
            </w:pPr>
            <w:r>
              <w:t>4.</w:t>
            </w:r>
          </w:p>
        </w:tc>
        <w:tc>
          <w:tcPr>
            <w:tcW w:w="9025" w:type="dxa"/>
          </w:tcPr>
          <w:p w14:paraId="0951DFF2" w14:textId="7B3C8949" w:rsidR="00F70DC5" w:rsidRPr="008C03AE" w:rsidRDefault="00A216A4" w:rsidP="008C03AE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</w:rPr>
            </w:pPr>
            <w:r>
              <w:rPr>
                <w:rFonts w:cs="Rubik Light"/>
                <w:noProof/>
              </w:rPr>
              <w:t>Attach the control buttons to the work station.</w:t>
            </w:r>
          </w:p>
          <w:p w14:paraId="5DDAF97F" w14:textId="4612FA0E" w:rsidR="00A216A4" w:rsidRPr="00A216A4" w:rsidRDefault="00A216A4" w:rsidP="00A216A4">
            <w:pPr>
              <w:widowControl/>
              <w:spacing w:before="100" w:beforeAutospacing="1" w:after="100" w:afterAutospacing="1"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A216A4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8E615B0" wp14:editId="5A0D945B">
                  <wp:extent cx="2879817" cy="2160000"/>
                  <wp:effectExtent l="0" t="0" r="0" b="0"/>
                  <wp:docPr id="213718559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9817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B3C814" w14:textId="48FE721D" w:rsidR="000F6628" w:rsidRPr="000F6628" w:rsidRDefault="000F6628" w:rsidP="000F6628">
            <w:pPr>
              <w:widowControl/>
              <w:spacing w:before="100" w:beforeAutospacing="1" w:after="100" w:afterAutospacing="1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03988" w14:paraId="2A72FE98" w14:textId="77777777" w:rsidTr="007463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B7817D6" w14:textId="03EC3A77" w:rsidR="001B197C" w:rsidRDefault="001B197C" w:rsidP="00FD0A80">
            <w:pPr>
              <w:pStyle w:val="ArgusBodyText"/>
              <w:jc w:val="center"/>
            </w:pPr>
            <w:r>
              <w:t>5.</w:t>
            </w:r>
          </w:p>
        </w:tc>
        <w:tc>
          <w:tcPr>
            <w:tcW w:w="9025" w:type="dxa"/>
          </w:tcPr>
          <w:p w14:paraId="40759A3E" w14:textId="77777777" w:rsidR="00A216A4" w:rsidRDefault="00A216A4" w:rsidP="00A216A4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</w:rPr>
            </w:pPr>
            <w:r>
              <w:rPr>
                <w:rFonts w:cs="Rubik Light"/>
                <w:noProof/>
              </w:rPr>
              <w:t>Turn on the power to the machine.</w:t>
            </w:r>
          </w:p>
          <w:p w14:paraId="093752E0" w14:textId="2A6B602F" w:rsidR="00C455E5" w:rsidRPr="002442B3" w:rsidRDefault="00A216A4" w:rsidP="008C03AE">
            <w:pPr>
              <w:pStyle w:val="ArgusBodyText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0DC5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4E1E5F3B" wp14:editId="7E383505">
                  <wp:extent cx="2879817" cy="2160000"/>
                  <wp:effectExtent l="0" t="0" r="0" b="0"/>
                  <wp:docPr id="5440286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9817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AE59F6" w14:textId="77777777" w:rsidR="004A1E56" w:rsidRDefault="004A1E56" w:rsidP="00276696"/>
    <w:p w14:paraId="47D903C5" w14:textId="2CD3D93E" w:rsidR="0022536D" w:rsidRDefault="009D3CD2" w:rsidP="0022536D">
      <w:pPr>
        <w:pStyle w:val="Heading1"/>
      </w:pPr>
      <w:bookmarkStart w:id="3" w:name="_Toc169014688"/>
      <w:r>
        <w:t xml:space="preserve">Loading </w:t>
      </w:r>
      <w:r w:rsidR="00FD3462">
        <w:t>the</w:t>
      </w:r>
      <w:r>
        <w:t xml:space="preserve"> cable spool, threading of </w:t>
      </w:r>
      <w:r w:rsidR="00FD3462">
        <w:t xml:space="preserve">the </w:t>
      </w:r>
      <w:r>
        <w:t>pulley system</w:t>
      </w:r>
      <w:r w:rsidR="00FD3462">
        <w:t>,</w:t>
      </w:r>
      <w:r>
        <w:t xml:space="preserve"> and cable feeder</w:t>
      </w:r>
      <w:bookmarkEnd w:id="3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10"/>
        <w:gridCol w:w="9456"/>
      </w:tblGrid>
      <w:tr w:rsidR="00B47998" w14:paraId="2A338A99" w14:textId="77777777" w:rsidTr="00766B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32" w:type="pct"/>
          </w:tcPr>
          <w:p w14:paraId="4F4150BA" w14:textId="77777777" w:rsidR="00513889" w:rsidRDefault="00513889" w:rsidP="00FD0A80">
            <w:pPr>
              <w:pStyle w:val="ArgusBodyText"/>
            </w:pPr>
            <w:r>
              <w:t>Process Step</w:t>
            </w:r>
          </w:p>
        </w:tc>
        <w:tc>
          <w:tcPr>
            <w:tcW w:w="4568" w:type="pct"/>
          </w:tcPr>
          <w:p w14:paraId="17C2E0B7" w14:textId="77777777" w:rsidR="00513889" w:rsidRDefault="00513889" w:rsidP="00FD0A80">
            <w:pPr>
              <w:pStyle w:val="Argus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cess Detail</w:t>
            </w:r>
          </w:p>
        </w:tc>
      </w:tr>
      <w:tr w:rsidR="00B47998" w:rsidRPr="00756733" w14:paraId="6B32CF1D" w14:textId="77777777" w:rsidTr="00766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1658D950" w14:textId="77777777" w:rsidR="00513889" w:rsidRDefault="00513889" w:rsidP="00FD0A80">
            <w:pPr>
              <w:pStyle w:val="ArgusBodyText"/>
              <w:jc w:val="center"/>
            </w:pPr>
            <w:r>
              <w:t>1.</w:t>
            </w:r>
          </w:p>
        </w:tc>
        <w:tc>
          <w:tcPr>
            <w:tcW w:w="4568" w:type="pct"/>
          </w:tcPr>
          <w:p w14:paraId="4BBCA518" w14:textId="629A49D6" w:rsidR="00243117" w:rsidRDefault="00243117" w:rsidP="003665BD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rFonts w:cs="Rubik Light"/>
                <w:lang w:eastAsia="ja-JP"/>
              </w:rPr>
              <w:t>Routing diagram</w:t>
            </w:r>
            <w:r w:rsidR="005E3D91">
              <w:rPr>
                <w:noProof/>
              </w:rPr>
              <w:t>.</w:t>
            </w:r>
            <w:r w:rsidR="00922A37">
              <w:rPr>
                <w:noProof/>
              </w:rPr>
              <w:t xml:space="preserve"> </w:t>
            </w:r>
            <w:r w:rsidR="009E2A4E">
              <w:rPr>
                <w:noProof/>
              </w:rPr>
              <w:t>Note: Cable comes off the top of the spool, lift weighted block to separate the belts.</w:t>
            </w:r>
          </w:p>
          <w:p w14:paraId="710842A8" w14:textId="4216C0A4" w:rsidR="00360B4E" w:rsidRPr="00243117" w:rsidRDefault="00360B4E" w:rsidP="003665BD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60B4E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7DE92133" wp14:editId="128D947A">
                  <wp:extent cx="5848164" cy="4532243"/>
                  <wp:effectExtent l="0" t="0" r="635" b="1905"/>
                  <wp:docPr id="7198521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9852195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7222" cy="4616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811BDC" w14:textId="77777777" w:rsidR="00243117" w:rsidRDefault="00243117" w:rsidP="00977ED1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67E7BA3D" w14:textId="77777777" w:rsidR="00C7579A" w:rsidRDefault="00C7579A" w:rsidP="00977ED1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364880B5" w14:textId="77777777" w:rsidR="00766B15" w:rsidRDefault="00766B15" w:rsidP="00977ED1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2C69A02E" w14:textId="49D7BC69" w:rsidR="00F04199" w:rsidRPr="00756733" w:rsidRDefault="00F04199" w:rsidP="00977ED1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B47998" w:rsidRPr="00756733" w14:paraId="3AB11CA5" w14:textId="77777777" w:rsidTr="00766B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624B96F4" w14:textId="40C3A474" w:rsidR="00A216A4" w:rsidRDefault="001921F8" w:rsidP="00FD0A80">
            <w:pPr>
              <w:pStyle w:val="ArgusBodyText"/>
              <w:jc w:val="center"/>
            </w:pPr>
            <w:r>
              <w:lastRenderedPageBreak/>
              <w:t>2.</w:t>
            </w:r>
          </w:p>
        </w:tc>
        <w:tc>
          <w:tcPr>
            <w:tcW w:w="4568" w:type="pct"/>
          </w:tcPr>
          <w:p w14:paraId="2A6763AD" w14:textId="50BDBD1D" w:rsidR="00CB7D12" w:rsidRDefault="00F066DA" w:rsidP="00CB7D12">
            <w:pPr>
              <w:pStyle w:val="ArgusBodyText"/>
              <w:spacing w:before="12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</w:rPr>
            </w:pPr>
            <w:r w:rsidRPr="009F7272">
              <w:rPr>
                <w:rFonts w:cs="Rubik Light"/>
                <w:noProof/>
                <w:lang w:eastAsia="ja-JP"/>
              </w:rPr>
              <w:drawing>
                <wp:anchor distT="0" distB="0" distL="114300" distR="114300" simplePos="0" relativeHeight="251659264" behindDoc="0" locked="0" layoutInCell="1" allowOverlap="1" wp14:anchorId="359323CA" wp14:editId="332525D7">
                  <wp:simplePos x="0" y="0"/>
                  <wp:positionH relativeFrom="column">
                    <wp:posOffset>1651000</wp:posOffset>
                  </wp:positionH>
                  <wp:positionV relativeFrom="paragraph">
                    <wp:posOffset>652145</wp:posOffset>
                  </wp:positionV>
                  <wp:extent cx="3488055" cy="2615565"/>
                  <wp:effectExtent l="0" t="0" r="0" b="0"/>
                  <wp:wrapTopAndBottom/>
                  <wp:docPr id="206859121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88055" cy="261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B7D12">
              <w:rPr>
                <w:rFonts w:cs="Rubik Light"/>
                <w:noProof/>
              </w:rPr>
              <w:t>Take off the locking cone.</w:t>
            </w:r>
            <w:r w:rsidR="000616E6">
              <w:rPr>
                <w:rFonts w:cs="Rubik Light"/>
                <w:noProof/>
              </w:rPr>
              <w:t xml:space="preserve"> To do this, back off the screw by a couple turns. </w:t>
            </w:r>
            <w:r>
              <w:rPr>
                <w:rFonts w:cs="Rubik Light"/>
                <w:noProof/>
              </w:rPr>
              <w:t>Then, w</w:t>
            </w:r>
            <w:r w:rsidR="000616E6">
              <w:rPr>
                <w:rFonts w:cs="Rubik Light"/>
                <w:noProof/>
              </w:rPr>
              <w:t xml:space="preserve">hile pulling the release, push </w:t>
            </w:r>
            <w:r>
              <w:rPr>
                <w:rFonts w:cs="Rubik Light"/>
                <w:noProof/>
              </w:rPr>
              <w:t xml:space="preserve">the cone </w:t>
            </w:r>
            <w:r w:rsidR="000616E6">
              <w:rPr>
                <w:rFonts w:cs="Rubik Light"/>
                <w:noProof/>
              </w:rPr>
              <w:t>forward so it disengages, then pull back off the shaft.</w:t>
            </w:r>
          </w:p>
          <w:p w14:paraId="68D0D3D2" w14:textId="410DFD5D" w:rsidR="009F7272" w:rsidRPr="009F7272" w:rsidRDefault="009F7272" w:rsidP="009F7272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71CA00A7" w14:textId="77777777" w:rsidR="008C03AE" w:rsidRDefault="008C03AE" w:rsidP="00F066DA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08EB01CF" w14:textId="2271C181" w:rsidR="00F066DA" w:rsidRDefault="00F066DA" w:rsidP="00F066DA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B47998" w:rsidRPr="00756733" w14:paraId="34F46077" w14:textId="77777777" w:rsidTr="00766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00E1F2D7" w14:textId="19884BDF" w:rsidR="00A216A4" w:rsidRDefault="001921F8" w:rsidP="00FD0A80">
            <w:pPr>
              <w:pStyle w:val="ArgusBodyText"/>
              <w:jc w:val="center"/>
            </w:pPr>
            <w:r>
              <w:t>3.</w:t>
            </w:r>
          </w:p>
        </w:tc>
        <w:tc>
          <w:tcPr>
            <w:tcW w:w="4568" w:type="pct"/>
          </w:tcPr>
          <w:p w14:paraId="5B879CF1" w14:textId="04C91527" w:rsidR="00CB7D12" w:rsidRDefault="00F066DA" w:rsidP="00CB7D12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</w:rPr>
            </w:pPr>
            <w:r w:rsidRPr="009F05BD"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41C2E589" wp14:editId="0DC7A96F">
                  <wp:simplePos x="0" y="0"/>
                  <wp:positionH relativeFrom="column">
                    <wp:posOffset>848360</wp:posOffset>
                  </wp:positionH>
                  <wp:positionV relativeFrom="paragraph">
                    <wp:posOffset>620395</wp:posOffset>
                  </wp:positionV>
                  <wp:extent cx="3902075" cy="2926080"/>
                  <wp:effectExtent l="0" t="0" r="3175" b="7620"/>
                  <wp:wrapTopAndBottom/>
                  <wp:docPr id="166771358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3902075" cy="2926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B7D12">
              <w:rPr>
                <w:rFonts w:cs="Rubik Light"/>
                <w:noProof/>
              </w:rPr>
              <w:t>Check that you have the correct cable</w:t>
            </w:r>
            <w:r w:rsidR="005E3D91">
              <w:rPr>
                <w:rFonts w:cs="Rubik Light"/>
                <w:noProof/>
              </w:rPr>
              <w:t>.</w:t>
            </w:r>
            <w:r w:rsidR="0048063D">
              <w:rPr>
                <w:rFonts w:cs="Rubik Light"/>
                <w:noProof/>
              </w:rPr>
              <w:t xml:space="preserve"> </w:t>
            </w:r>
            <w:r w:rsidR="00FF1800">
              <w:rPr>
                <w:rFonts w:cs="Rubik Light"/>
                <w:noProof/>
              </w:rPr>
              <w:t>E</w:t>
            </w:r>
            <w:r w:rsidR="009F7272">
              <w:rPr>
                <w:rFonts w:cs="Rubik Light"/>
                <w:noProof/>
              </w:rPr>
              <w:t xml:space="preserve">nsure the </w:t>
            </w:r>
            <w:r w:rsidR="0048063D">
              <w:rPr>
                <w:rFonts w:cs="Rubik Light"/>
                <w:noProof/>
              </w:rPr>
              <w:t>QC label facing outwards.</w:t>
            </w:r>
            <w:r w:rsidR="009F7272">
              <w:rPr>
                <w:rFonts w:cs="Rubik Light"/>
                <w:noProof/>
              </w:rPr>
              <w:t xml:space="preserve"> You may have to shift the label to the other side of the spool so it is visible.</w:t>
            </w:r>
          </w:p>
          <w:p w14:paraId="21758B13" w14:textId="77777777" w:rsidR="00A216A4" w:rsidRDefault="00A216A4" w:rsidP="00F066DA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14:paraId="772DD940" w14:textId="52E6420F" w:rsidR="00F066DA" w:rsidRPr="00F066DA" w:rsidRDefault="00F066DA" w:rsidP="00F066DA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B47998" w:rsidRPr="00756733" w14:paraId="519A218F" w14:textId="77777777" w:rsidTr="00766B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5C39F679" w14:textId="77E3A5F8" w:rsidR="00A216A4" w:rsidRDefault="001921F8" w:rsidP="00FD0A80">
            <w:pPr>
              <w:pStyle w:val="ArgusBodyText"/>
              <w:jc w:val="center"/>
            </w:pPr>
            <w:r>
              <w:lastRenderedPageBreak/>
              <w:t>4.</w:t>
            </w:r>
          </w:p>
        </w:tc>
        <w:tc>
          <w:tcPr>
            <w:tcW w:w="4568" w:type="pct"/>
          </w:tcPr>
          <w:p w14:paraId="19DAAA9C" w14:textId="4C22EAA7" w:rsidR="00105979" w:rsidRDefault="00CB7D12" w:rsidP="00F066DA">
            <w:pPr>
              <w:pStyle w:val="ArgusBodyText"/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</w:rPr>
            </w:pPr>
            <w:r>
              <w:rPr>
                <w:rFonts w:cs="Rubik Light"/>
                <w:noProof/>
              </w:rPr>
              <w:t xml:space="preserve">Check that the cable is coming off the </w:t>
            </w:r>
            <w:r w:rsidR="00105979" w:rsidRPr="00105979">
              <w:rPr>
                <w:rFonts w:cs="Rubik Light"/>
                <w:b/>
                <w:bCs/>
                <w:noProof/>
              </w:rPr>
              <w:t>top</w:t>
            </w:r>
            <w:r>
              <w:rPr>
                <w:rFonts w:cs="Rubik Light"/>
                <w:noProof/>
              </w:rPr>
              <w:t xml:space="preserve"> of the spool towards the blue roller </w:t>
            </w:r>
          </w:p>
          <w:p w14:paraId="0696B19B" w14:textId="77777777" w:rsidR="00105979" w:rsidRDefault="009F7272" w:rsidP="00F066DA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 w:rsidRPr="009F7272">
              <w:rPr>
                <w:rFonts w:cs="Rubik Light"/>
                <w:noProof/>
                <w:lang w:eastAsia="ja-JP"/>
              </w:rPr>
              <w:drawing>
                <wp:inline distT="0" distB="0" distL="0" distR="0" wp14:anchorId="2B7DE77E" wp14:editId="46216969">
                  <wp:extent cx="3011087" cy="2258171"/>
                  <wp:effectExtent l="0" t="0" r="0" b="8890"/>
                  <wp:docPr id="151512224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472" cy="2263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B179CB" w14:textId="7290ED12" w:rsidR="00F066DA" w:rsidRDefault="00F066DA" w:rsidP="00F066DA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B47998" w:rsidRPr="00756733" w14:paraId="7006ECCE" w14:textId="77777777" w:rsidTr="00766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2106495C" w14:textId="3C43428C" w:rsidR="00A216A4" w:rsidRDefault="001921F8" w:rsidP="00FD0A80">
            <w:pPr>
              <w:pStyle w:val="ArgusBodyText"/>
              <w:jc w:val="center"/>
            </w:pPr>
            <w:r>
              <w:t>5.</w:t>
            </w:r>
          </w:p>
        </w:tc>
        <w:tc>
          <w:tcPr>
            <w:tcW w:w="4568" w:type="pct"/>
          </w:tcPr>
          <w:p w14:paraId="3B8766C3" w14:textId="7B521B54" w:rsidR="00CB7D12" w:rsidRDefault="00CB7D12" w:rsidP="00CB7D12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</w:rPr>
            </w:pPr>
            <w:r>
              <w:rPr>
                <w:rFonts w:cs="Rubik Light"/>
                <w:noProof/>
              </w:rPr>
              <w:t>Lift one side of the spool onto the shaft.</w:t>
            </w:r>
          </w:p>
          <w:p w14:paraId="2F70DF06" w14:textId="1828AB58" w:rsidR="00CB7D12" w:rsidRDefault="00CB7D12" w:rsidP="00CB7D12">
            <w:pPr>
              <w:pStyle w:val="Argus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</w:rPr>
            </w:pPr>
            <w:r w:rsidRPr="00003988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B42115A" wp14:editId="60A0A759">
                  <wp:extent cx="2879817" cy="2160000"/>
                  <wp:effectExtent l="0" t="0" r="0" b="0"/>
                  <wp:docPr id="103960950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879817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39232B" w14:textId="77777777" w:rsidR="00A216A4" w:rsidRDefault="00A216A4" w:rsidP="003665BD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B47998" w:rsidRPr="00756733" w14:paraId="23B6AC7E" w14:textId="77777777" w:rsidTr="00766B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565ACD2D" w14:textId="3089D0B0" w:rsidR="00A216A4" w:rsidRDefault="001921F8" w:rsidP="00FD0A80">
            <w:pPr>
              <w:pStyle w:val="ArgusBodyText"/>
              <w:jc w:val="center"/>
            </w:pPr>
            <w:r>
              <w:t>6.</w:t>
            </w:r>
          </w:p>
        </w:tc>
        <w:tc>
          <w:tcPr>
            <w:tcW w:w="4568" w:type="pct"/>
          </w:tcPr>
          <w:p w14:paraId="585AE992" w14:textId="313D1A10" w:rsidR="00A216A4" w:rsidRDefault="00CB7D12" w:rsidP="003665BD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</w:rPr>
            </w:pPr>
            <w:r>
              <w:rPr>
                <w:rFonts w:cs="Rubik Light"/>
                <w:noProof/>
              </w:rPr>
              <w:t>Now</w:t>
            </w:r>
            <w:r w:rsidR="00FF1800">
              <w:rPr>
                <w:rFonts w:cs="Rubik Light"/>
                <w:noProof/>
              </w:rPr>
              <w:t>,</w:t>
            </w:r>
            <w:r>
              <w:rPr>
                <w:rFonts w:cs="Rubik Light"/>
                <w:noProof/>
              </w:rPr>
              <w:t xml:space="preserve"> lift the other side of the spool onto the shaft (pivoting around the shaft).</w:t>
            </w:r>
          </w:p>
          <w:p w14:paraId="747E1348" w14:textId="6D6D1719" w:rsidR="00CB7D12" w:rsidRDefault="00CB7D12" w:rsidP="00CB7D12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 w:rsidRPr="00003988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0D1C1258" wp14:editId="54B42BBE">
                  <wp:extent cx="2846567" cy="2135061"/>
                  <wp:effectExtent l="0" t="0" r="0" b="0"/>
                  <wp:docPr id="1438888358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854051" cy="214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7998" w:rsidRPr="00756733" w14:paraId="484F0900" w14:textId="77777777" w:rsidTr="00766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320410A7" w14:textId="5154DAA0" w:rsidR="00A216A4" w:rsidRDefault="001921F8" w:rsidP="00FD0A80">
            <w:pPr>
              <w:pStyle w:val="ArgusBodyText"/>
              <w:jc w:val="center"/>
            </w:pPr>
            <w:r>
              <w:lastRenderedPageBreak/>
              <w:t>7.</w:t>
            </w:r>
          </w:p>
        </w:tc>
        <w:tc>
          <w:tcPr>
            <w:tcW w:w="4568" w:type="pct"/>
          </w:tcPr>
          <w:p w14:paraId="0C3FF0B4" w14:textId="77777777" w:rsidR="00CB7D12" w:rsidRDefault="00CB7D12" w:rsidP="00CB7D12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</w:rPr>
            </w:pPr>
            <w:r>
              <w:rPr>
                <w:rFonts w:cs="Rubik Light"/>
                <w:noProof/>
              </w:rPr>
              <w:t>Engage the slot in spool with the pin on the cone.</w:t>
            </w:r>
          </w:p>
          <w:p w14:paraId="16D456A1" w14:textId="66B01060" w:rsidR="00A216A4" w:rsidRDefault="00B47998" w:rsidP="00CB7D12">
            <w:pPr>
              <w:pStyle w:val="Argus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  <w:r w:rsidRPr="00B47998">
              <w:rPr>
                <w:rFonts w:cs="Rubik Light"/>
                <w:noProof/>
                <w:lang w:eastAsia="ja-JP"/>
              </w:rPr>
              <w:drawing>
                <wp:inline distT="0" distB="0" distL="0" distR="0" wp14:anchorId="0B711A5B" wp14:editId="3786ADF2">
                  <wp:extent cx="4031141" cy="2790908"/>
                  <wp:effectExtent l="0" t="0" r="7620" b="0"/>
                  <wp:docPr id="14231770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3177099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9195" cy="27964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83B3D" w14:textId="77777777" w:rsidR="001921F8" w:rsidRDefault="001921F8" w:rsidP="00CB7D12">
            <w:pPr>
              <w:pStyle w:val="Argus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697DE6FE" w14:textId="77777777" w:rsidR="00F066DA" w:rsidRDefault="00F066DA" w:rsidP="00CB7D12">
            <w:pPr>
              <w:pStyle w:val="Argus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60FF96F4" w14:textId="486D8A29" w:rsidR="00F066DA" w:rsidRDefault="00F066DA" w:rsidP="00CB7D12">
            <w:pPr>
              <w:pStyle w:val="Argus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B47998" w:rsidRPr="00756733" w14:paraId="5E18D600" w14:textId="77777777" w:rsidTr="00766B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1B19103B" w14:textId="782A80FF" w:rsidR="00A216A4" w:rsidRDefault="001921F8" w:rsidP="00FD0A80">
            <w:pPr>
              <w:pStyle w:val="ArgusBodyText"/>
              <w:jc w:val="center"/>
            </w:pPr>
            <w:r>
              <w:t>8.</w:t>
            </w:r>
          </w:p>
        </w:tc>
        <w:tc>
          <w:tcPr>
            <w:tcW w:w="4568" w:type="pct"/>
          </w:tcPr>
          <w:p w14:paraId="5F980AFF" w14:textId="38401AE5" w:rsidR="00CB7D12" w:rsidRDefault="00356DA1" w:rsidP="00CB7D12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</w:rPr>
            </w:pPr>
            <w:r>
              <w:rPr>
                <w:rFonts w:cs="Rubik Light"/>
                <w:noProof/>
              </w:rPr>
              <w:t xml:space="preserve">Before sliding the cone onto the shaft. Make sure that you wind the cone out far enough. Approximately 8 half turns. This is as you need to wind it back </w:t>
            </w:r>
            <w:r w:rsidR="00FF1800">
              <w:rPr>
                <w:rFonts w:cs="Rubik Light"/>
                <w:noProof/>
              </w:rPr>
              <w:t xml:space="preserve">to have space to </w:t>
            </w:r>
            <w:r>
              <w:rPr>
                <w:rFonts w:cs="Rubik Light"/>
                <w:noProof/>
              </w:rPr>
              <w:t>then push forward when taking the cone off the shaft.</w:t>
            </w:r>
          </w:p>
          <w:p w14:paraId="1D115B28" w14:textId="77777777" w:rsidR="00A216A4" w:rsidRDefault="00356DA1" w:rsidP="00F066DA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 w:rsidRPr="00356DA1">
              <w:rPr>
                <w:rFonts w:cs="Rubik Light"/>
                <w:noProof/>
                <w:lang w:eastAsia="ja-JP"/>
              </w:rPr>
              <w:drawing>
                <wp:inline distT="0" distB="0" distL="0" distR="0" wp14:anchorId="387209B3" wp14:editId="2B9D1454">
                  <wp:extent cx="2798859" cy="2099010"/>
                  <wp:effectExtent l="0" t="0" r="1905" b="0"/>
                  <wp:docPr id="343234113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993" cy="2110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6DA1">
              <w:rPr>
                <w:rFonts w:cs="Rubik Light"/>
                <w:noProof/>
                <w:lang w:eastAsia="ja-JP"/>
              </w:rPr>
              <w:drawing>
                <wp:inline distT="0" distB="0" distL="0" distR="0" wp14:anchorId="4794A910" wp14:editId="7BBFD776">
                  <wp:extent cx="2788435" cy="2091193"/>
                  <wp:effectExtent l="0" t="0" r="0" b="4445"/>
                  <wp:docPr id="1939312435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099" cy="2107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E76F4C" w14:textId="77777777" w:rsidR="00F066DA" w:rsidRDefault="00F066DA" w:rsidP="00F066DA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43B165C8" w14:textId="77777777" w:rsidR="00F066DA" w:rsidRDefault="00F066DA" w:rsidP="00F066DA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2B9068FF" w14:textId="1EFF08A5" w:rsidR="00F066DA" w:rsidRDefault="00F066DA" w:rsidP="00F066DA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B47998" w:rsidRPr="00756733" w14:paraId="4D806F4B" w14:textId="77777777" w:rsidTr="00766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79D6B642" w14:textId="503CECC4" w:rsidR="00A216A4" w:rsidRDefault="001921F8" w:rsidP="00FD0A80">
            <w:pPr>
              <w:pStyle w:val="ArgusBodyText"/>
              <w:jc w:val="center"/>
            </w:pPr>
            <w:r>
              <w:lastRenderedPageBreak/>
              <w:t>9.</w:t>
            </w:r>
          </w:p>
        </w:tc>
        <w:tc>
          <w:tcPr>
            <w:tcW w:w="4568" w:type="pct"/>
          </w:tcPr>
          <w:p w14:paraId="00A19C82" w14:textId="2E14FB89" w:rsidR="00CB7D12" w:rsidRDefault="00356DA1" w:rsidP="00CB7D12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</w:rPr>
            </w:pPr>
            <w:r>
              <w:rPr>
                <w:rFonts w:cs="Rubik Light"/>
                <w:noProof/>
              </w:rPr>
              <w:t>Put the Uhing easy lock on the shaft. Turn the locking cone two half turns. This does not need to be</w:t>
            </w:r>
            <w:r w:rsidR="00766B15">
              <w:rPr>
                <w:rFonts w:cs="Rubik Light"/>
                <w:noProof/>
              </w:rPr>
              <w:t xml:space="preserve"> </w:t>
            </w:r>
            <w:r>
              <w:rPr>
                <w:rFonts w:cs="Rubik Light"/>
                <w:noProof/>
              </w:rPr>
              <w:t>tight. Check that the pin driving cone is still properly engaged with the spool</w:t>
            </w:r>
          </w:p>
          <w:p w14:paraId="00EC289B" w14:textId="25657091" w:rsidR="00356DA1" w:rsidRPr="00356DA1" w:rsidRDefault="00356DA1" w:rsidP="00356DA1">
            <w:pPr>
              <w:pStyle w:val="Argus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56DA1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22AA78E2" wp14:editId="5B3D55BA">
                  <wp:extent cx="3020458" cy="1733384"/>
                  <wp:effectExtent l="0" t="0" r="8890" b="635"/>
                  <wp:docPr id="646159314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87" b="9791"/>
                          <a:stretch/>
                        </pic:blipFill>
                        <pic:spPr bwMode="auto">
                          <a:xfrm>
                            <a:off x="0" y="0"/>
                            <a:ext cx="3040177" cy="1744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1AF046" w14:textId="77777777" w:rsidR="00A216A4" w:rsidRDefault="00A216A4" w:rsidP="003665BD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B47998" w:rsidRPr="00756733" w14:paraId="482FB55F" w14:textId="77777777" w:rsidTr="00766B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3E092D97" w14:textId="3E635047" w:rsidR="00513889" w:rsidRDefault="001921F8" w:rsidP="00FD0A80">
            <w:pPr>
              <w:pStyle w:val="ArgusBodyText"/>
              <w:jc w:val="center"/>
            </w:pPr>
            <w:r>
              <w:t>10.</w:t>
            </w:r>
          </w:p>
        </w:tc>
        <w:tc>
          <w:tcPr>
            <w:tcW w:w="4568" w:type="pct"/>
          </w:tcPr>
          <w:p w14:paraId="165B01E8" w14:textId="26A2792C" w:rsidR="007365B4" w:rsidRDefault="001F19C3" w:rsidP="007365B4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Feed the cable a</w:t>
            </w:r>
            <w:r w:rsidR="00243117">
              <w:rPr>
                <w:rFonts w:cs="Rubik Light"/>
                <w:lang w:eastAsia="ja-JP"/>
              </w:rPr>
              <w:t>round the blue roller</w:t>
            </w:r>
            <w:r w:rsidR="005E3D91">
              <w:rPr>
                <w:rFonts w:cs="Rubik Light"/>
                <w:lang w:eastAsia="ja-JP"/>
              </w:rPr>
              <w:t>.</w:t>
            </w:r>
          </w:p>
          <w:p w14:paraId="609E2E6B" w14:textId="1A8B90E2" w:rsidR="00356DA1" w:rsidRPr="00356DA1" w:rsidRDefault="00356DA1" w:rsidP="00356DA1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56DA1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4C5B2B6F" wp14:editId="3A8ADD3E">
                  <wp:extent cx="2695106" cy="2021201"/>
                  <wp:effectExtent l="0" t="0" r="0" b="0"/>
                  <wp:docPr id="1300935075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4890" cy="20285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26CA68" w14:textId="26F2AB4A" w:rsidR="00243117" w:rsidRPr="00756733" w:rsidRDefault="00243117" w:rsidP="00977ED1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B47998" w:rsidRPr="00756733" w14:paraId="02A73094" w14:textId="77777777" w:rsidTr="00766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7B433B79" w14:textId="248904AC" w:rsidR="00513889" w:rsidRDefault="001921F8" w:rsidP="00FD0A80">
            <w:pPr>
              <w:pStyle w:val="ArgusBodyText"/>
              <w:jc w:val="center"/>
            </w:pPr>
            <w:r>
              <w:t>11.</w:t>
            </w:r>
          </w:p>
        </w:tc>
        <w:tc>
          <w:tcPr>
            <w:tcW w:w="4568" w:type="pct"/>
          </w:tcPr>
          <w:p w14:paraId="4FDE0025" w14:textId="77777777" w:rsidR="00243117" w:rsidRDefault="005E231B" w:rsidP="003665BD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cs="Rubik Light"/>
                <w:noProof/>
                <w:lang w:eastAsia="ja-JP"/>
              </w:rPr>
              <w:t xml:space="preserve"> </w:t>
            </w:r>
            <w:r w:rsidR="00243117">
              <w:rPr>
                <w:rFonts w:cs="Rubik Light"/>
                <w:noProof/>
                <w:lang w:eastAsia="ja-JP"/>
              </w:rPr>
              <w:t>Around the top pulley</w:t>
            </w:r>
            <w:r w:rsidR="003665BD">
              <w:rPr>
                <w:rFonts w:cs="Rubik Light"/>
                <w:noProof/>
                <w:lang w:eastAsia="ja-JP"/>
              </w:rPr>
              <w:t>.</w:t>
            </w:r>
          </w:p>
          <w:p w14:paraId="2ACB1C1C" w14:textId="6ED3907E" w:rsidR="00356DA1" w:rsidRPr="00356DA1" w:rsidRDefault="00356DA1" w:rsidP="00356DA1">
            <w:pPr>
              <w:widowControl/>
              <w:spacing w:before="100" w:beforeAutospacing="1" w:after="100" w:afterAutospacing="1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DA1">
              <w:rPr>
                <w:noProof/>
              </w:rPr>
              <w:drawing>
                <wp:inline distT="0" distB="0" distL="0" distR="0" wp14:anchorId="2A841BCA" wp14:editId="29A86B67">
                  <wp:extent cx="2926080" cy="2194419"/>
                  <wp:effectExtent l="0" t="0" r="7620" b="0"/>
                  <wp:docPr id="136739247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8260" cy="22260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6DA1">
              <w:rPr>
                <w:noProof/>
              </w:rPr>
              <w:drawing>
                <wp:inline distT="0" distB="0" distL="0" distR="0" wp14:anchorId="793CC128" wp14:editId="28EC4BA7">
                  <wp:extent cx="2926080" cy="2194422"/>
                  <wp:effectExtent l="0" t="0" r="7620" b="0"/>
                  <wp:docPr id="1447959070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8227" cy="2226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D89AA" w14:textId="1C8E64DD" w:rsidR="006913F4" w:rsidRPr="00404902" w:rsidRDefault="006913F4" w:rsidP="00F066DA">
            <w:pPr>
              <w:widowControl/>
              <w:spacing w:before="100" w:beforeAutospacing="1" w:after="100" w:afterAutospacing="1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47998" w:rsidRPr="00756733" w14:paraId="57639504" w14:textId="77777777" w:rsidTr="00766B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0027967B" w14:textId="38BEE1C5" w:rsidR="00513889" w:rsidRDefault="001921F8" w:rsidP="00FD0A80">
            <w:pPr>
              <w:pStyle w:val="ArgusBodyText"/>
              <w:jc w:val="center"/>
            </w:pPr>
            <w:r>
              <w:lastRenderedPageBreak/>
              <w:t>12.</w:t>
            </w:r>
          </w:p>
        </w:tc>
        <w:tc>
          <w:tcPr>
            <w:tcW w:w="4568" w:type="pct"/>
          </w:tcPr>
          <w:p w14:paraId="1C3B4F88" w14:textId="7686AA9A" w:rsidR="006913F4" w:rsidRDefault="00243117" w:rsidP="003665BD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Around the dancer arm</w:t>
            </w:r>
            <w:r w:rsidR="005E3D91">
              <w:rPr>
                <w:rFonts w:cs="Rubik Light"/>
                <w:lang w:eastAsia="ja-JP"/>
              </w:rPr>
              <w:t>.</w:t>
            </w:r>
          </w:p>
          <w:p w14:paraId="1E140310" w14:textId="5F77C4F6" w:rsidR="00243117" w:rsidRPr="00243117" w:rsidRDefault="00356DA1" w:rsidP="00F066DA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56DA1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596835AB" wp14:editId="07CC0C17">
                  <wp:extent cx="3011085" cy="2258170"/>
                  <wp:effectExtent l="0" t="0" r="0" b="8890"/>
                  <wp:docPr id="1250893817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6080" cy="2291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C4A110" w14:textId="2840E122" w:rsidR="00243117" w:rsidRPr="00756733" w:rsidRDefault="00243117" w:rsidP="0037536B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B47998" w:rsidRPr="00756733" w14:paraId="2EFECBF4" w14:textId="77777777" w:rsidTr="00766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1E7B316C" w14:textId="00658C87" w:rsidR="00513889" w:rsidRDefault="001921F8" w:rsidP="00FD0A80">
            <w:pPr>
              <w:pStyle w:val="ArgusBodyText"/>
              <w:jc w:val="center"/>
            </w:pPr>
            <w:r>
              <w:t>13.</w:t>
            </w:r>
          </w:p>
        </w:tc>
        <w:tc>
          <w:tcPr>
            <w:tcW w:w="4568" w:type="pct"/>
          </w:tcPr>
          <w:p w14:paraId="3E7FE992" w14:textId="0F327181" w:rsidR="00243117" w:rsidRDefault="00F066DA" w:rsidP="003665BD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56DA1"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48CB2752" wp14:editId="68F5EA76">
                  <wp:simplePos x="0" y="0"/>
                  <wp:positionH relativeFrom="column">
                    <wp:posOffset>1316990</wp:posOffset>
                  </wp:positionH>
                  <wp:positionV relativeFrom="paragraph">
                    <wp:posOffset>461645</wp:posOffset>
                  </wp:positionV>
                  <wp:extent cx="2862580" cy="2146300"/>
                  <wp:effectExtent l="0" t="0" r="0" b="6350"/>
                  <wp:wrapTopAndBottom/>
                  <wp:docPr id="1199872031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2580" cy="214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43117">
              <w:rPr>
                <w:rFonts w:cs="Rubik Light"/>
                <w:noProof/>
                <w:lang w:eastAsia="ja-JP"/>
              </w:rPr>
              <w:t>Around the second top pulley</w:t>
            </w:r>
            <w:r w:rsidR="005E3D91">
              <w:rPr>
                <w:rFonts w:cs="Rubik Light"/>
                <w:noProof/>
                <w:lang w:eastAsia="ja-JP"/>
              </w:rPr>
              <w:t>.</w:t>
            </w:r>
          </w:p>
          <w:p w14:paraId="7723AF08" w14:textId="3267771B" w:rsidR="001921F8" w:rsidRPr="000B64E5" w:rsidRDefault="006913F4" w:rsidP="00404902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356DA1" w:rsidRPr="00756733" w14:paraId="14B81253" w14:textId="77777777" w:rsidTr="00766B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39775C3D" w14:textId="77777777" w:rsidR="00356DA1" w:rsidRDefault="00356DA1" w:rsidP="00FD0A80">
            <w:pPr>
              <w:pStyle w:val="ArgusBodyText"/>
              <w:jc w:val="center"/>
            </w:pPr>
          </w:p>
        </w:tc>
        <w:tc>
          <w:tcPr>
            <w:tcW w:w="4568" w:type="pct"/>
          </w:tcPr>
          <w:p w14:paraId="1D41B06A" w14:textId="77777777" w:rsidR="00356DA1" w:rsidRDefault="00356DA1" w:rsidP="0037536B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  <w:r>
              <w:rPr>
                <w:rFonts w:cs="Rubik Light"/>
                <w:noProof/>
                <w:lang w:eastAsia="ja-JP"/>
              </w:rPr>
              <w:t>Through the second pulleys on the dancer arm.</w:t>
            </w:r>
          </w:p>
          <w:p w14:paraId="331A583E" w14:textId="39F89204" w:rsidR="00356DA1" w:rsidRDefault="00356DA1" w:rsidP="0037536B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  <w:r w:rsidRPr="00356DA1">
              <w:rPr>
                <w:rFonts w:cs="Rubik Light"/>
                <w:noProof/>
                <w:lang w:eastAsia="ja-JP"/>
              </w:rPr>
              <w:drawing>
                <wp:inline distT="0" distB="0" distL="0" distR="0" wp14:anchorId="264350CC" wp14:editId="79C29413">
                  <wp:extent cx="2786926" cy="2090061"/>
                  <wp:effectExtent l="0" t="0" r="0" b="5715"/>
                  <wp:docPr id="388358279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3203" cy="21022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616E6" w:rsidRPr="000616E6">
              <w:rPr>
                <w:rFonts w:cs="Rubik Light"/>
                <w:noProof/>
                <w:lang w:eastAsia="ja-JP"/>
              </w:rPr>
              <w:drawing>
                <wp:inline distT="0" distB="0" distL="0" distR="0" wp14:anchorId="4EC41CC8" wp14:editId="422E4629">
                  <wp:extent cx="2782367" cy="2086641"/>
                  <wp:effectExtent l="0" t="0" r="0" b="8890"/>
                  <wp:docPr id="196472533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909" cy="20937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7998" w:rsidRPr="00756733" w14:paraId="518726FF" w14:textId="77777777" w:rsidTr="00766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5487D3DA" w14:textId="6CFA7A7F" w:rsidR="00513889" w:rsidRDefault="001921F8" w:rsidP="00FD0A80">
            <w:pPr>
              <w:pStyle w:val="ArgusBodyText"/>
              <w:jc w:val="center"/>
            </w:pPr>
            <w:r>
              <w:lastRenderedPageBreak/>
              <w:t>14.</w:t>
            </w:r>
          </w:p>
        </w:tc>
        <w:tc>
          <w:tcPr>
            <w:tcW w:w="4568" w:type="pct"/>
          </w:tcPr>
          <w:p w14:paraId="47D3BD1D" w14:textId="4EDD7D29" w:rsidR="00D407C0" w:rsidRDefault="00D407C0" w:rsidP="0037536B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  <w:r>
              <w:rPr>
                <w:rFonts w:cs="Rubik Light"/>
                <w:noProof/>
                <w:lang w:eastAsia="ja-JP"/>
              </w:rPr>
              <w:t xml:space="preserve"> </w:t>
            </w:r>
            <w:r w:rsidR="00243117">
              <w:rPr>
                <w:rFonts w:cs="Rubik Light"/>
                <w:noProof/>
                <w:lang w:eastAsia="ja-JP"/>
              </w:rPr>
              <w:t>Through the</w:t>
            </w:r>
            <w:r w:rsidR="000616E6">
              <w:rPr>
                <w:rFonts w:cs="Rubik Light"/>
                <w:noProof/>
                <w:lang w:eastAsia="ja-JP"/>
              </w:rPr>
              <w:t xml:space="preserve"> top pulley and</w:t>
            </w:r>
            <w:r w:rsidR="00243117">
              <w:rPr>
                <w:rFonts w:cs="Rubik Light"/>
                <w:noProof/>
                <w:lang w:eastAsia="ja-JP"/>
              </w:rPr>
              <w:t xml:space="preserve"> slot</w:t>
            </w:r>
          </w:p>
          <w:p w14:paraId="79D73E8A" w14:textId="01E9C3E4" w:rsidR="00243117" w:rsidRPr="00766B15" w:rsidRDefault="000616E6" w:rsidP="00766B15">
            <w:pPr>
              <w:widowControl/>
              <w:spacing w:before="100" w:beforeAutospacing="1" w:after="100" w:afterAutospacing="1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0616E6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495EF790" wp14:editId="1489B4CC">
                  <wp:extent cx="3361651" cy="2521079"/>
                  <wp:effectExtent l="0" t="0" r="0" b="0"/>
                  <wp:docPr id="875059792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4852" cy="2538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7998" w:rsidRPr="00756733" w14:paraId="19B265D1" w14:textId="77777777" w:rsidTr="00766B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08DEF477" w14:textId="61EFEB06" w:rsidR="0084012E" w:rsidRDefault="001921F8" w:rsidP="00FD0A80">
            <w:pPr>
              <w:pStyle w:val="ArgusBodyText"/>
              <w:jc w:val="center"/>
            </w:pPr>
            <w:r>
              <w:t>15.</w:t>
            </w:r>
          </w:p>
        </w:tc>
        <w:tc>
          <w:tcPr>
            <w:tcW w:w="4568" w:type="pct"/>
          </w:tcPr>
          <w:p w14:paraId="604420AF" w14:textId="08987AAC" w:rsidR="006913F4" w:rsidRDefault="00F26C6F" w:rsidP="003665BD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Lift</w:t>
            </w:r>
            <w:r w:rsidR="00243117">
              <w:rPr>
                <w:rFonts w:cs="Rubik Light"/>
                <w:lang w:eastAsia="ja-JP"/>
              </w:rPr>
              <w:t xml:space="preserve"> the cable guide</w:t>
            </w:r>
            <w:r w:rsidR="00404902">
              <w:rPr>
                <w:rFonts w:cs="Rubik Light"/>
                <w:lang w:eastAsia="ja-JP"/>
              </w:rPr>
              <w:t>.</w:t>
            </w:r>
          </w:p>
          <w:p w14:paraId="6C55267C" w14:textId="7FF3A145" w:rsidR="001921F8" w:rsidRPr="00F04199" w:rsidRDefault="007365B4" w:rsidP="00766B15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</w:t>
            </w:r>
            <w:r w:rsidR="000616E6" w:rsidRPr="000616E6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305BCD5" wp14:editId="4FC0453E">
                  <wp:extent cx="2784457" cy="2088211"/>
                  <wp:effectExtent l="0" t="0" r="0" b="7620"/>
                  <wp:docPr id="1292500153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5456" cy="2096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616E6" w:rsidRPr="000616E6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3544093F" wp14:editId="19FD078E">
                  <wp:extent cx="2787440" cy="2090448"/>
                  <wp:effectExtent l="0" t="0" r="0" b="5080"/>
                  <wp:docPr id="1047086509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5116" cy="2103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7998" w:rsidRPr="00756733" w14:paraId="39F0E2A5" w14:textId="77777777" w:rsidTr="00766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5CCD1714" w14:textId="2CDD3759" w:rsidR="00513889" w:rsidRDefault="001921F8" w:rsidP="00FD0A80">
            <w:pPr>
              <w:pStyle w:val="ArgusBodyText"/>
              <w:jc w:val="center"/>
            </w:pPr>
            <w:r>
              <w:t>16.</w:t>
            </w:r>
          </w:p>
        </w:tc>
        <w:tc>
          <w:tcPr>
            <w:tcW w:w="4568" w:type="pct"/>
          </w:tcPr>
          <w:p w14:paraId="71D8A88B" w14:textId="05C3B12A" w:rsidR="001D442A" w:rsidRDefault="001E7745" w:rsidP="003665BD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Line up cable with belts and slot.</w:t>
            </w:r>
          </w:p>
          <w:p w14:paraId="5FC1D28A" w14:textId="4886DC22" w:rsidR="000616E6" w:rsidRPr="000616E6" w:rsidRDefault="000616E6" w:rsidP="000616E6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0616E6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2CE4BDF" wp14:editId="4F2144E0">
                  <wp:extent cx="2560320" cy="1920118"/>
                  <wp:effectExtent l="0" t="0" r="0" b="4445"/>
                  <wp:docPr id="403628413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099" cy="1933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616E6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7812052" wp14:editId="573D3C02">
                  <wp:extent cx="2555608" cy="1916583"/>
                  <wp:effectExtent l="0" t="0" r="0" b="7620"/>
                  <wp:docPr id="708971357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6741" cy="1924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FB336E" w14:textId="70053935" w:rsidR="001921F8" w:rsidRPr="00110065" w:rsidRDefault="001921F8" w:rsidP="00110065">
            <w:pPr>
              <w:pStyle w:val="Argus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47998" w:rsidRPr="00756733" w14:paraId="50C8CCFE" w14:textId="77777777" w:rsidTr="00766B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2C0AE559" w14:textId="54097A1C" w:rsidR="00243117" w:rsidRDefault="001F19C3" w:rsidP="00FD0A80">
            <w:pPr>
              <w:pStyle w:val="ArgusBodyText"/>
              <w:jc w:val="center"/>
            </w:pPr>
            <w:r>
              <w:lastRenderedPageBreak/>
              <w:t>17</w:t>
            </w:r>
            <w:r w:rsidR="00243117">
              <w:t>.</w:t>
            </w:r>
          </w:p>
        </w:tc>
        <w:tc>
          <w:tcPr>
            <w:tcW w:w="4568" w:type="pct"/>
          </w:tcPr>
          <w:p w14:paraId="2E1E848C" w14:textId="28508B68" w:rsidR="006D3300" w:rsidRDefault="000616E6" w:rsidP="00235247">
            <w:pPr>
              <w:pStyle w:val="Argus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Put the cable feed guide back in place</w:t>
            </w:r>
          </w:p>
          <w:p w14:paraId="5D3E4901" w14:textId="6B50C20B" w:rsidR="000616E6" w:rsidRPr="000616E6" w:rsidRDefault="000616E6" w:rsidP="000616E6">
            <w:pPr>
              <w:widowControl/>
              <w:spacing w:before="100" w:beforeAutospacing="1" w:after="100" w:afterAutospacing="1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0616E6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1E076B1B" wp14:editId="2C5D2FA3">
                  <wp:extent cx="2663687" cy="1997638"/>
                  <wp:effectExtent l="0" t="0" r="3810" b="3175"/>
                  <wp:docPr id="714215747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3439" cy="2012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616E6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04A8DD4B" wp14:editId="6533CEB9">
                  <wp:extent cx="2682412" cy="2011680"/>
                  <wp:effectExtent l="0" t="0" r="3810" b="7620"/>
                  <wp:docPr id="1262351164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2103" cy="2026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A4BA4F" w14:textId="3983A57F" w:rsidR="000616E6" w:rsidRPr="000616E6" w:rsidRDefault="000616E6" w:rsidP="000616E6">
            <w:pPr>
              <w:widowControl/>
              <w:spacing w:before="100" w:beforeAutospacing="1" w:after="100" w:afterAutospacing="1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  <w:p w14:paraId="390D5D80" w14:textId="59EC31E2" w:rsidR="001921F8" w:rsidRPr="001921F8" w:rsidRDefault="001921F8" w:rsidP="00110065">
            <w:pPr>
              <w:widowControl/>
              <w:spacing w:before="100" w:beforeAutospacing="1" w:after="100" w:afterAutospacing="1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47998" w:rsidRPr="00756733" w14:paraId="19FE3DB8" w14:textId="77777777" w:rsidTr="00766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2D101E8A" w14:textId="7894EA3E" w:rsidR="00243117" w:rsidRDefault="00243117" w:rsidP="00FD0A80">
            <w:pPr>
              <w:pStyle w:val="ArgusBodyText"/>
              <w:jc w:val="center"/>
            </w:pPr>
            <w:r>
              <w:t>1</w:t>
            </w:r>
            <w:r w:rsidR="001F19C3">
              <w:t>8</w:t>
            </w:r>
            <w:r>
              <w:t>.</w:t>
            </w:r>
          </w:p>
        </w:tc>
        <w:tc>
          <w:tcPr>
            <w:tcW w:w="4568" w:type="pct"/>
          </w:tcPr>
          <w:p w14:paraId="7BAD4B06" w14:textId="77777777" w:rsidR="00FA1A43" w:rsidRDefault="001921F8" w:rsidP="001921F8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Use the jog function outlined in the next section to pay off enough cable to get to the start of the heater. Approximately 2 m.</w:t>
            </w:r>
          </w:p>
          <w:p w14:paraId="5B79D6A2" w14:textId="31451094" w:rsidR="000616E6" w:rsidRPr="000616E6" w:rsidRDefault="000616E6" w:rsidP="000616E6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  <w:r w:rsidRPr="000616E6">
              <w:rPr>
                <w:rFonts w:cs="Rubik Light"/>
                <w:noProof/>
                <w:lang w:eastAsia="ja-JP"/>
              </w:rPr>
              <w:drawing>
                <wp:inline distT="0" distB="0" distL="0" distR="0" wp14:anchorId="3C24666A" wp14:editId="7CB9015C">
                  <wp:extent cx="3307742" cy="2480650"/>
                  <wp:effectExtent l="0" t="0" r="6985" b="0"/>
                  <wp:docPr id="199075660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4707" cy="24933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706C79" w14:textId="4BA57A70" w:rsidR="000616E6" w:rsidRPr="00756733" w:rsidRDefault="000616E6" w:rsidP="001921F8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1F19C3" w:rsidRPr="00756733" w14:paraId="65D07DDB" w14:textId="77777777" w:rsidTr="00766B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2C428690" w14:textId="2E8550F0" w:rsidR="001F19C3" w:rsidRDefault="001F19C3" w:rsidP="00FD0A80">
            <w:pPr>
              <w:pStyle w:val="ArgusBodyText"/>
              <w:jc w:val="center"/>
            </w:pPr>
            <w:r>
              <w:t>19.</w:t>
            </w:r>
          </w:p>
        </w:tc>
        <w:tc>
          <w:tcPr>
            <w:tcW w:w="4568" w:type="pct"/>
          </w:tcPr>
          <w:p w14:paraId="0F30FFC2" w14:textId="548F6F00" w:rsidR="001F19C3" w:rsidRDefault="001F19C3" w:rsidP="001921F8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Feed the end of the cable through the white plastic slot.</w:t>
            </w:r>
          </w:p>
        </w:tc>
      </w:tr>
    </w:tbl>
    <w:p w14:paraId="2964E97D" w14:textId="77777777" w:rsidR="00F61C18" w:rsidRDefault="00F61C18" w:rsidP="00513889">
      <w:pPr>
        <w:pStyle w:val="ArgusBodyText"/>
        <w:rPr>
          <w:lang w:val="en-US"/>
        </w:rPr>
      </w:pPr>
    </w:p>
    <w:p w14:paraId="44BB88A8" w14:textId="20D37CE1" w:rsidR="00837395" w:rsidRDefault="0041577D" w:rsidP="0041577D">
      <w:pPr>
        <w:pStyle w:val="Heading1"/>
      </w:pPr>
      <w:r>
        <w:t xml:space="preserve"> </w:t>
      </w:r>
      <w:bookmarkStart w:id="4" w:name="_Toc169014689"/>
      <w:r w:rsidR="004F4F3F">
        <w:t>Operating the machine</w:t>
      </w:r>
      <w:bookmarkEnd w:id="4"/>
    </w:p>
    <w:tbl>
      <w:tblPr>
        <w:tblStyle w:val="TableGrid"/>
        <w:tblW w:w="10585" w:type="dxa"/>
        <w:tblLook w:val="04A0" w:firstRow="1" w:lastRow="0" w:firstColumn="1" w:lastColumn="0" w:noHBand="0" w:noVBand="1"/>
      </w:tblPr>
      <w:tblGrid>
        <w:gridCol w:w="1560"/>
        <w:gridCol w:w="9025"/>
      </w:tblGrid>
      <w:tr w:rsidR="004F4F3F" w14:paraId="7C695CBE" w14:textId="77777777" w:rsidTr="00BB3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60" w:type="dxa"/>
          </w:tcPr>
          <w:p w14:paraId="0C017D3D" w14:textId="77777777" w:rsidR="004F4F3F" w:rsidRDefault="004F4F3F" w:rsidP="00BB3DFA">
            <w:pPr>
              <w:pStyle w:val="ArgusBodyText"/>
            </w:pPr>
            <w:r>
              <w:t>Process Step</w:t>
            </w:r>
          </w:p>
        </w:tc>
        <w:tc>
          <w:tcPr>
            <w:tcW w:w="9025" w:type="dxa"/>
          </w:tcPr>
          <w:p w14:paraId="302E546B" w14:textId="77777777" w:rsidR="004F4F3F" w:rsidRDefault="004F4F3F" w:rsidP="00BB3DFA">
            <w:pPr>
              <w:pStyle w:val="Argus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cess Detail</w:t>
            </w:r>
          </w:p>
        </w:tc>
      </w:tr>
      <w:tr w:rsidR="004F4F3F" w:rsidRPr="00756733" w14:paraId="15D9A223" w14:textId="77777777" w:rsidTr="00BB3D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117D6FD" w14:textId="77777777" w:rsidR="004F4F3F" w:rsidRDefault="004F4F3F" w:rsidP="00BB3DFA">
            <w:pPr>
              <w:pStyle w:val="ArgusBodyText"/>
              <w:jc w:val="center"/>
            </w:pPr>
            <w:r>
              <w:lastRenderedPageBreak/>
              <w:t>1.</w:t>
            </w:r>
          </w:p>
        </w:tc>
        <w:tc>
          <w:tcPr>
            <w:tcW w:w="9025" w:type="dxa"/>
          </w:tcPr>
          <w:p w14:paraId="18E8F1C0" w14:textId="538C8DC6" w:rsidR="007F1CC5" w:rsidRDefault="007F1CC5" w:rsidP="00BB3DFA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b/>
                <w:bCs/>
                <w:lang w:eastAsia="ja-JP"/>
              </w:rPr>
            </w:pPr>
            <w:r w:rsidRPr="007F1CC5">
              <w:rPr>
                <w:rFonts w:cs="Rubik Light"/>
                <w:b/>
                <w:bCs/>
                <w:lang w:eastAsia="ja-JP"/>
              </w:rPr>
              <w:t>JOG</w:t>
            </w:r>
            <w:r>
              <w:rPr>
                <w:rFonts w:cs="Rubik Light"/>
                <w:b/>
                <w:bCs/>
                <w:lang w:eastAsia="ja-JP"/>
              </w:rPr>
              <w:t>: Pays off cable while you are holding the button down.</w:t>
            </w:r>
          </w:p>
          <w:p w14:paraId="6EED27DD" w14:textId="3A6067C7" w:rsidR="00110065" w:rsidRDefault="00110065" w:rsidP="00BB3DFA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Located on both the machine and foil line.</w:t>
            </w:r>
          </w:p>
          <w:p w14:paraId="15640CB4" w14:textId="24832206" w:rsidR="007F1CC5" w:rsidRPr="007F1CC5" w:rsidRDefault="007F1CC5" w:rsidP="00BB3DFA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Use this to make sure the cable reaches the start of the heater.</w:t>
            </w:r>
            <w:r w:rsidR="00CA554F">
              <w:rPr>
                <w:rFonts w:cs="Rubik Light"/>
                <w:lang w:eastAsia="ja-JP"/>
              </w:rPr>
              <w:t xml:space="preserve"> The button will only function while the “START” button’s green LED is on.</w:t>
            </w:r>
          </w:p>
          <w:p w14:paraId="3A9F8C64" w14:textId="773EF036" w:rsidR="00110065" w:rsidRPr="00756733" w:rsidRDefault="00A72AC3" w:rsidP="00CA554F">
            <w:pPr>
              <w:pStyle w:val="Argus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  <w:r w:rsidRPr="00A72AC3">
              <w:rPr>
                <w:rFonts w:cs="Rubik Light"/>
                <w:noProof/>
                <w:lang w:eastAsia="ja-JP"/>
              </w:rPr>
              <w:drawing>
                <wp:inline distT="0" distB="0" distL="0" distR="0" wp14:anchorId="1DDD44FA" wp14:editId="49810F90">
                  <wp:extent cx="2794406" cy="1926412"/>
                  <wp:effectExtent l="0" t="0" r="6350" b="0"/>
                  <wp:docPr id="12179420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7942003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9435" cy="19298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4F3F" w:rsidRPr="00756733" w14:paraId="7245430C" w14:textId="77777777" w:rsidTr="00BB3D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92DC8F8" w14:textId="77777777" w:rsidR="004F4F3F" w:rsidRDefault="004F4F3F" w:rsidP="00BB3DFA">
            <w:pPr>
              <w:pStyle w:val="ArgusBodyText"/>
              <w:jc w:val="center"/>
            </w:pPr>
            <w:r>
              <w:t>2.</w:t>
            </w:r>
          </w:p>
        </w:tc>
        <w:tc>
          <w:tcPr>
            <w:tcW w:w="9025" w:type="dxa"/>
          </w:tcPr>
          <w:p w14:paraId="7B63AABE" w14:textId="1487F0B8" w:rsidR="007F1CC5" w:rsidRPr="007F1CC5" w:rsidRDefault="007F1CC5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b/>
                <w:bCs/>
                <w:lang w:eastAsia="ja-JP"/>
              </w:rPr>
            </w:pPr>
            <w:r>
              <w:rPr>
                <w:rFonts w:cs="Rubik Light"/>
                <w:b/>
                <w:bCs/>
                <w:lang w:eastAsia="ja-JP"/>
              </w:rPr>
              <w:t>START: Pays off one whole heaters worth of cable (21 m) with one press of the button.</w:t>
            </w:r>
          </w:p>
          <w:p w14:paraId="6DA828C3" w14:textId="13C8B70F" w:rsidR="007F1CC5" w:rsidRDefault="007F1CC5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Press this when you are ready to start routing the cable around the pin jig.</w:t>
            </w:r>
            <w:r w:rsidR="00CA554F">
              <w:rPr>
                <w:rFonts w:cs="Rubik Light"/>
                <w:lang w:eastAsia="ja-JP"/>
              </w:rPr>
              <w:t xml:space="preserve"> The button will only function while its green LED is on.</w:t>
            </w:r>
          </w:p>
          <w:p w14:paraId="0DF734F5" w14:textId="44922CD8" w:rsidR="007F1CC5" w:rsidRDefault="00A72AC3" w:rsidP="00CA554F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 w:rsidRPr="00A72AC3">
              <w:rPr>
                <w:rFonts w:cs="Rubik Light"/>
                <w:noProof/>
                <w:lang w:eastAsia="ja-JP"/>
              </w:rPr>
              <w:drawing>
                <wp:inline distT="0" distB="0" distL="0" distR="0" wp14:anchorId="434B41FD" wp14:editId="05E314CB">
                  <wp:extent cx="2969401" cy="2160000"/>
                  <wp:effectExtent l="0" t="0" r="2540" b="0"/>
                  <wp:docPr id="2270307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030768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9401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D74953" w14:textId="77777777" w:rsidR="00F61C18" w:rsidRDefault="007F1CC5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  <w:r>
              <w:rPr>
                <w:rFonts w:cs="Rubik Light"/>
                <w:noProof/>
                <w:lang w:eastAsia="ja-JP"/>
              </w:rPr>
              <w:t>Start making the heater as soon as you have pressed the button to reduce the likelyhood of tangles. Do not payoff more than one heaters worth of cable at a time.</w:t>
            </w:r>
          </w:p>
          <w:p w14:paraId="73AF03B2" w14:textId="77777777" w:rsidR="00FF1800" w:rsidRDefault="00FF1800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</w:p>
          <w:p w14:paraId="2064488E" w14:textId="77777777" w:rsidR="00FF1800" w:rsidRDefault="00FF1800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</w:p>
          <w:p w14:paraId="35BE1E3F" w14:textId="77777777" w:rsidR="00FF1800" w:rsidRDefault="00FF1800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</w:p>
          <w:p w14:paraId="4C83AB08" w14:textId="3C11C34D" w:rsidR="00FF1800" w:rsidRPr="00756733" w:rsidRDefault="00FF1800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</w:p>
        </w:tc>
      </w:tr>
      <w:tr w:rsidR="004F4F3F" w:rsidRPr="00756733" w14:paraId="1FD99D44" w14:textId="77777777" w:rsidTr="00BB3D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62A07D6" w14:textId="77777777" w:rsidR="004F4F3F" w:rsidRDefault="004F4F3F" w:rsidP="00BB3DFA">
            <w:pPr>
              <w:pStyle w:val="ArgusBodyText"/>
              <w:jc w:val="center"/>
            </w:pPr>
            <w:r>
              <w:lastRenderedPageBreak/>
              <w:t>3.</w:t>
            </w:r>
          </w:p>
        </w:tc>
        <w:tc>
          <w:tcPr>
            <w:tcW w:w="9025" w:type="dxa"/>
          </w:tcPr>
          <w:p w14:paraId="531F25FB" w14:textId="77C17403" w:rsidR="007F1CC5" w:rsidRPr="007F1CC5" w:rsidRDefault="007F1CC5" w:rsidP="00BB3DFA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  <w:r>
              <w:rPr>
                <w:rFonts w:cs="Rubik Light"/>
                <w:b/>
                <w:bCs/>
                <w:noProof/>
                <w:lang w:eastAsia="ja-JP"/>
              </w:rPr>
              <w:t xml:space="preserve">EMERGENCY STOP (E – STOP): Stops all of the motors in the event of an emergency. </w:t>
            </w:r>
          </w:p>
          <w:p w14:paraId="55EAEC00" w14:textId="48C10ABC" w:rsidR="00110065" w:rsidRDefault="00110065" w:rsidP="00BB3DFA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Located on both the machine and foil line.</w:t>
            </w:r>
          </w:p>
          <w:p w14:paraId="28E79E62" w14:textId="107E3CB0" w:rsidR="00B364DA" w:rsidRDefault="007F1CC5" w:rsidP="00BB3DFA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  <w:r>
              <w:rPr>
                <w:rFonts w:cs="Rubik Light"/>
                <w:noProof/>
                <w:lang w:eastAsia="ja-JP"/>
              </w:rPr>
              <w:t>Press the E–STOP if you need to stop the machine for any emergency.</w:t>
            </w:r>
            <w:r w:rsidR="00B364DA">
              <w:rPr>
                <w:rFonts w:cs="Rubik Light"/>
                <w:noProof/>
                <w:lang w:eastAsia="ja-JP"/>
              </w:rPr>
              <w:t>To deactivate the E–STOP</w:t>
            </w:r>
            <w:r w:rsidR="0043713E">
              <w:rPr>
                <w:rFonts w:cs="Rubik Light"/>
                <w:noProof/>
                <w:lang w:eastAsia="ja-JP"/>
              </w:rPr>
              <w:t>,</w:t>
            </w:r>
            <w:r w:rsidR="00B364DA">
              <w:rPr>
                <w:rFonts w:cs="Rubik Light"/>
                <w:noProof/>
                <w:lang w:eastAsia="ja-JP"/>
              </w:rPr>
              <w:t xml:space="preserve"> twist the red knob in the direction of the arrow.</w:t>
            </w:r>
          </w:p>
          <w:p w14:paraId="5A30590D" w14:textId="4CAA69B0" w:rsidR="007F1CC5" w:rsidRDefault="00A72AC3" w:rsidP="00FC457D">
            <w:pPr>
              <w:pStyle w:val="Argus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noProof/>
                <w:lang w:eastAsia="ja-JP"/>
              </w:rPr>
            </w:pPr>
            <w:r w:rsidRPr="00A72AC3">
              <w:rPr>
                <w:rFonts w:cs="Rubik Light"/>
                <w:noProof/>
                <w:lang w:eastAsia="ja-JP"/>
              </w:rPr>
              <w:drawing>
                <wp:inline distT="0" distB="0" distL="0" distR="0" wp14:anchorId="40A563A6" wp14:editId="03AF6F27">
                  <wp:extent cx="3051656" cy="2160000"/>
                  <wp:effectExtent l="0" t="0" r="0" b="0"/>
                  <wp:docPr id="1358089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808986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1656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7B8CE8" w14:textId="2725EE4A" w:rsidR="004F4F3F" w:rsidRPr="00756733" w:rsidRDefault="004F4F3F" w:rsidP="00BB3DFA">
            <w:pPr>
              <w:pStyle w:val="Argus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  <w:tr w:rsidR="004F4F3F" w:rsidRPr="00756733" w14:paraId="0330C575" w14:textId="77777777" w:rsidTr="00BB3D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A72EC47" w14:textId="77777777" w:rsidR="004F4F3F" w:rsidRDefault="004F4F3F" w:rsidP="00BB3DFA">
            <w:pPr>
              <w:pStyle w:val="ArgusBodyText"/>
              <w:jc w:val="center"/>
            </w:pPr>
            <w:r>
              <w:t>4.</w:t>
            </w:r>
          </w:p>
        </w:tc>
        <w:tc>
          <w:tcPr>
            <w:tcW w:w="9025" w:type="dxa"/>
          </w:tcPr>
          <w:p w14:paraId="5DF02DA5" w14:textId="68D03055" w:rsidR="007F1CC5" w:rsidRDefault="007F1CC5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b/>
                <w:bCs/>
                <w:lang w:eastAsia="ja-JP"/>
              </w:rPr>
            </w:pPr>
            <w:r>
              <w:rPr>
                <w:rFonts w:cs="Rubik Light"/>
                <w:b/>
                <w:bCs/>
                <w:lang w:eastAsia="ja-JP"/>
              </w:rPr>
              <w:t xml:space="preserve">RESET: Resets any limit switch errors </w:t>
            </w:r>
            <w:r w:rsidR="00581392">
              <w:rPr>
                <w:rFonts w:cs="Rubik Light"/>
                <w:b/>
                <w:bCs/>
                <w:lang w:eastAsia="ja-JP"/>
              </w:rPr>
              <w:t xml:space="preserve">(knot block and dancer arm) </w:t>
            </w:r>
            <w:r>
              <w:rPr>
                <w:rFonts w:cs="Rubik Light"/>
                <w:b/>
                <w:bCs/>
                <w:lang w:eastAsia="ja-JP"/>
              </w:rPr>
              <w:t>or E–STOP activation.</w:t>
            </w:r>
          </w:p>
          <w:p w14:paraId="08E6D794" w14:textId="0B97A131" w:rsidR="007F1CC5" w:rsidRPr="007F1CC5" w:rsidRDefault="007F1CC5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>
              <w:rPr>
                <w:rFonts w:cs="Rubik Light"/>
                <w:lang w:eastAsia="ja-JP"/>
              </w:rPr>
              <w:t>Press this to reset the system once the limit switch error or E–STOP activation causes have been solved.</w:t>
            </w:r>
            <w:r w:rsidR="00B937CB">
              <w:rPr>
                <w:rFonts w:cs="Rubik Light"/>
                <w:lang w:eastAsia="ja-JP"/>
              </w:rPr>
              <w:t xml:space="preserve"> The button’s blue LED will be on while an emergency stop condition is active.</w:t>
            </w:r>
          </w:p>
          <w:p w14:paraId="34102811" w14:textId="6CE09F93" w:rsidR="007F1CC5" w:rsidRDefault="00020FAA" w:rsidP="00020FAA">
            <w:pPr>
              <w:pStyle w:val="ArgusBodyText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  <w:r w:rsidRPr="00020FAA">
              <w:rPr>
                <w:rFonts w:cs="Rubik Light"/>
                <w:noProof/>
                <w:lang w:eastAsia="ja-JP"/>
              </w:rPr>
              <w:drawing>
                <wp:inline distT="0" distB="0" distL="0" distR="0" wp14:anchorId="0056B960" wp14:editId="0C8614CC">
                  <wp:extent cx="2995656" cy="2160000"/>
                  <wp:effectExtent l="0" t="0" r="0" b="0"/>
                  <wp:docPr id="3509101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910142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5656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C08B4D" w14:textId="77777777" w:rsidR="00110065" w:rsidRDefault="00110065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3026B8F9" w14:textId="77777777" w:rsidR="00110065" w:rsidRDefault="00110065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  <w:p w14:paraId="25DF50F0" w14:textId="20C87B00" w:rsidR="00110065" w:rsidRPr="00756733" w:rsidRDefault="00110065" w:rsidP="00BB3DFA">
            <w:pPr>
              <w:pStyle w:val="ArgusBodyText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Rubik Light"/>
                <w:lang w:eastAsia="ja-JP"/>
              </w:rPr>
            </w:pPr>
          </w:p>
        </w:tc>
      </w:tr>
    </w:tbl>
    <w:p w14:paraId="0BF978B8" w14:textId="77777777" w:rsidR="00837395" w:rsidRDefault="00837395" w:rsidP="00513889">
      <w:pPr>
        <w:pStyle w:val="ArgusBodyText"/>
        <w:rPr>
          <w:lang w:val="en-US"/>
        </w:rPr>
      </w:pPr>
    </w:p>
    <w:p w14:paraId="334F3188" w14:textId="30CFB125" w:rsidR="0084012E" w:rsidRDefault="00837395" w:rsidP="00882B41">
      <w:pPr>
        <w:pStyle w:val="Heading1"/>
      </w:pPr>
      <w:bookmarkStart w:id="5" w:name="_Toc169014690"/>
      <w:r>
        <w:lastRenderedPageBreak/>
        <w:t>Trouble shooting</w:t>
      </w:r>
      <w:bookmarkEnd w:id="5"/>
    </w:p>
    <w:p w14:paraId="7C623A3D" w14:textId="779C28E4" w:rsidR="00487FFC" w:rsidRPr="00487FFC" w:rsidRDefault="00487FFC" w:rsidP="00487FFC">
      <w:pPr>
        <w:pStyle w:val="Heading2"/>
        <w:jc w:val="both"/>
        <w:rPr>
          <w:sz w:val="28"/>
          <w:szCs w:val="28"/>
          <w:lang w:val="en-US"/>
        </w:rPr>
      </w:pPr>
      <w:bookmarkStart w:id="6" w:name="_Toc169014691"/>
      <w:r>
        <w:rPr>
          <w:sz w:val="28"/>
          <w:szCs w:val="28"/>
          <w:lang w:val="en-US"/>
        </w:rPr>
        <w:t>Machine stops due to E-S</w:t>
      </w:r>
      <w:r w:rsidR="00FD3462">
        <w:rPr>
          <w:sz w:val="28"/>
          <w:szCs w:val="28"/>
          <w:lang w:val="en-US"/>
        </w:rPr>
        <w:t>TOP</w:t>
      </w:r>
      <w:r>
        <w:rPr>
          <w:sz w:val="28"/>
          <w:szCs w:val="28"/>
          <w:lang w:val="en-US"/>
        </w:rPr>
        <w:t xml:space="preserve"> error</w:t>
      </w:r>
      <w:bookmarkEnd w:id="6"/>
    </w:p>
    <w:p w14:paraId="74CA0E89" w14:textId="0ADF4DD6" w:rsidR="007D6F5D" w:rsidRPr="008166BF" w:rsidRDefault="00487FFC" w:rsidP="0037536B">
      <w:pPr>
        <w:pStyle w:val="ArgusBodyText"/>
        <w:numPr>
          <w:ilvl w:val="0"/>
          <w:numId w:val="34"/>
        </w:numPr>
        <w:spacing w:line="276" w:lineRule="auto"/>
        <w:jc w:val="both"/>
        <w:rPr>
          <w:rFonts w:cs="Rubik Light"/>
          <w:b/>
          <w:bCs/>
          <w:lang w:val="en-US" w:eastAsia="ja-JP"/>
        </w:rPr>
      </w:pPr>
      <w:r>
        <w:rPr>
          <w:rFonts w:cs="Rubik Light"/>
          <w:b/>
          <w:bCs/>
          <w:lang w:val="en-US" w:eastAsia="ja-JP"/>
        </w:rPr>
        <w:t>Someone has pressed the E-S</w:t>
      </w:r>
      <w:r w:rsidR="00FD3462">
        <w:rPr>
          <w:rFonts w:cs="Rubik Light"/>
          <w:b/>
          <w:bCs/>
          <w:lang w:val="en-US" w:eastAsia="ja-JP"/>
        </w:rPr>
        <w:t>TOP</w:t>
      </w:r>
    </w:p>
    <w:p w14:paraId="39677A4A" w14:textId="684C2C83" w:rsidR="00C60148" w:rsidRPr="00C60148" w:rsidRDefault="00487FFC" w:rsidP="00C60148">
      <w:pPr>
        <w:pStyle w:val="ArgusBodyText"/>
        <w:numPr>
          <w:ilvl w:val="1"/>
          <w:numId w:val="34"/>
        </w:numPr>
        <w:spacing w:line="276" w:lineRule="auto"/>
        <w:jc w:val="both"/>
        <w:rPr>
          <w:rFonts w:cs="Rubik Light"/>
          <w:lang w:val="en-US" w:eastAsia="ja-JP"/>
        </w:rPr>
      </w:pPr>
      <w:r>
        <w:rPr>
          <w:rFonts w:cs="Rubik Light"/>
          <w:lang w:val="en-US" w:eastAsia="ja-JP"/>
        </w:rPr>
        <w:t xml:space="preserve">Find out why it was pressed and if safe, </w:t>
      </w:r>
      <w:r w:rsidR="001E4841">
        <w:rPr>
          <w:rFonts w:cs="Rubik Light"/>
          <w:lang w:val="en-US" w:eastAsia="ja-JP"/>
        </w:rPr>
        <w:t xml:space="preserve">de-activate the E-STOP by twisting the red knob in the direction of the arrow, then </w:t>
      </w:r>
      <w:r>
        <w:rPr>
          <w:rFonts w:cs="Rubik Light"/>
          <w:lang w:val="en-US" w:eastAsia="ja-JP"/>
        </w:rPr>
        <w:t xml:space="preserve">press the </w:t>
      </w:r>
      <w:r w:rsidR="001E4841">
        <w:rPr>
          <w:rFonts w:cs="Rubik Light"/>
          <w:lang w:val="en-US" w:eastAsia="ja-JP"/>
        </w:rPr>
        <w:t>reset button</w:t>
      </w:r>
      <w:r w:rsidR="00882B41">
        <w:rPr>
          <w:rFonts w:cs="Rubik Light"/>
          <w:lang w:val="en-US" w:eastAsia="ja-JP"/>
        </w:rPr>
        <w:t>.</w:t>
      </w:r>
    </w:p>
    <w:p w14:paraId="15CDA476" w14:textId="7FBA1931" w:rsidR="00275B48" w:rsidRPr="00823F42" w:rsidRDefault="00017B6A" w:rsidP="00823F42">
      <w:pPr>
        <w:pStyle w:val="ArgusBodyText"/>
        <w:spacing w:line="276" w:lineRule="auto"/>
        <w:ind w:left="1440"/>
        <w:jc w:val="both"/>
        <w:rPr>
          <w:rFonts w:cs="Rubik Light"/>
          <w:lang w:val="en-US" w:eastAsia="ja-JP"/>
        </w:rPr>
      </w:pPr>
      <w:r>
        <w:rPr>
          <w:rFonts w:cs="Rubik Light"/>
          <w:lang w:val="en-US" w:eastAsia="ja-JP"/>
        </w:rPr>
        <w:t xml:space="preserve"> </w:t>
      </w:r>
    </w:p>
    <w:p w14:paraId="4830F7F5" w14:textId="58F8AB1F" w:rsidR="00F61C18" w:rsidRDefault="00F61C18" w:rsidP="00F61C18">
      <w:pPr>
        <w:pStyle w:val="Heading2"/>
        <w:spacing w:line="276" w:lineRule="auto"/>
        <w:jc w:val="both"/>
        <w:rPr>
          <w:sz w:val="28"/>
          <w:szCs w:val="28"/>
          <w:lang w:val="en-US"/>
        </w:rPr>
      </w:pPr>
      <w:bookmarkStart w:id="7" w:name="_Toc169014692"/>
      <w:r>
        <w:rPr>
          <w:sz w:val="28"/>
          <w:szCs w:val="28"/>
          <w:lang w:val="en-US"/>
        </w:rPr>
        <w:t xml:space="preserve">Machine stops due to </w:t>
      </w:r>
      <w:r w:rsidR="00BF6618">
        <w:rPr>
          <w:sz w:val="28"/>
          <w:szCs w:val="28"/>
          <w:lang w:val="en-US"/>
        </w:rPr>
        <w:t>limit switch error</w:t>
      </w:r>
      <w:bookmarkEnd w:id="7"/>
    </w:p>
    <w:p w14:paraId="6E1277B7" w14:textId="1BA23CB9" w:rsidR="00BF6618" w:rsidRPr="00BF6618" w:rsidRDefault="00BF6618" w:rsidP="00BF6618">
      <w:pPr>
        <w:pStyle w:val="ArgusBodyText"/>
        <w:spacing w:line="276" w:lineRule="auto"/>
        <w:jc w:val="both"/>
        <w:rPr>
          <w:rFonts w:cs="Rubik Light"/>
          <w:lang w:val="en-US" w:eastAsia="ja-JP"/>
        </w:rPr>
      </w:pPr>
      <w:r>
        <w:rPr>
          <w:rFonts w:cs="Rubik Light"/>
          <w:lang w:val="en-US" w:eastAsia="ja-JP"/>
        </w:rPr>
        <w:t>If the machine stops it could be due to a few causes.</w:t>
      </w:r>
    </w:p>
    <w:p w14:paraId="677D5210" w14:textId="4082A18D" w:rsidR="00BF6618" w:rsidRPr="008166BF" w:rsidRDefault="00BF6618" w:rsidP="00BF6618">
      <w:pPr>
        <w:pStyle w:val="ArgusBodyText"/>
        <w:numPr>
          <w:ilvl w:val="0"/>
          <w:numId w:val="34"/>
        </w:numPr>
        <w:spacing w:line="276" w:lineRule="auto"/>
        <w:jc w:val="both"/>
        <w:rPr>
          <w:rFonts w:cs="Rubik Light"/>
          <w:b/>
          <w:bCs/>
          <w:lang w:val="en-US" w:eastAsia="ja-JP"/>
        </w:rPr>
      </w:pPr>
      <w:r>
        <w:rPr>
          <w:rFonts w:cs="Rubik Light"/>
          <w:b/>
          <w:bCs/>
          <w:lang w:val="en-US" w:eastAsia="ja-JP"/>
        </w:rPr>
        <w:t xml:space="preserve">A knot in </w:t>
      </w:r>
      <w:r w:rsidR="000942BA">
        <w:rPr>
          <w:rFonts w:cs="Rubik Light"/>
          <w:b/>
          <w:bCs/>
          <w:lang w:val="en-US" w:eastAsia="ja-JP"/>
        </w:rPr>
        <w:t xml:space="preserve">the </w:t>
      </w:r>
      <w:r w:rsidR="00FD3462">
        <w:rPr>
          <w:rFonts w:cs="Rubik Light"/>
          <w:b/>
          <w:bCs/>
          <w:lang w:val="en-US" w:eastAsia="ja-JP"/>
        </w:rPr>
        <w:t xml:space="preserve">cable </w:t>
      </w:r>
      <w:r>
        <w:rPr>
          <w:rFonts w:cs="Rubik Light"/>
          <w:b/>
          <w:bCs/>
          <w:lang w:val="en-US" w:eastAsia="ja-JP"/>
        </w:rPr>
        <w:t xml:space="preserve">has triggered the automatic </w:t>
      </w:r>
      <w:r w:rsidR="00FD3462">
        <w:rPr>
          <w:rFonts w:cs="Rubik Light"/>
          <w:b/>
          <w:bCs/>
          <w:lang w:val="en-US" w:eastAsia="ja-JP"/>
        </w:rPr>
        <w:t>stop</w:t>
      </w:r>
    </w:p>
    <w:p w14:paraId="4DC21976" w14:textId="09314F6F" w:rsidR="00BF6618" w:rsidRDefault="00BF6618" w:rsidP="00BF6618">
      <w:pPr>
        <w:pStyle w:val="ArgusBodyText"/>
        <w:numPr>
          <w:ilvl w:val="1"/>
          <w:numId w:val="34"/>
        </w:numPr>
        <w:spacing w:line="276" w:lineRule="auto"/>
        <w:jc w:val="both"/>
        <w:rPr>
          <w:rFonts w:cs="Rubik Light"/>
          <w:lang w:val="en-US" w:eastAsia="ja-JP"/>
        </w:rPr>
      </w:pPr>
      <w:r>
        <w:rPr>
          <w:rFonts w:cs="Rubik Light"/>
          <w:lang w:val="en-US" w:eastAsia="ja-JP"/>
        </w:rPr>
        <w:t>Cut the cable by the knot and re</w:t>
      </w:r>
      <w:r w:rsidR="001E4841">
        <w:rPr>
          <w:rFonts w:cs="Rubik Light"/>
          <w:lang w:val="en-US" w:eastAsia="ja-JP"/>
        </w:rPr>
        <w:t>-</w:t>
      </w:r>
      <w:r>
        <w:rPr>
          <w:rFonts w:cs="Rubik Light"/>
          <w:lang w:val="en-US" w:eastAsia="ja-JP"/>
        </w:rPr>
        <w:t xml:space="preserve">thread the cable through the cable feeder. </w:t>
      </w:r>
      <w:r w:rsidR="001E4841">
        <w:rPr>
          <w:rFonts w:cs="Rubik Light"/>
          <w:lang w:val="en-US" w:eastAsia="ja-JP"/>
        </w:rPr>
        <w:t xml:space="preserve">Then press the reset button. </w:t>
      </w:r>
      <w:r>
        <w:rPr>
          <w:rFonts w:cs="Rubik Light"/>
          <w:lang w:val="en-US" w:eastAsia="ja-JP"/>
        </w:rPr>
        <w:t>Continue as normal.</w:t>
      </w:r>
    </w:p>
    <w:p w14:paraId="712507AE" w14:textId="77777777" w:rsidR="00BF6618" w:rsidRDefault="00BF6618" w:rsidP="00BF6618">
      <w:pPr>
        <w:pStyle w:val="ArgusBodyText"/>
        <w:spacing w:line="276" w:lineRule="auto"/>
        <w:ind w:left="1440"/>
        <w:jc w:val="both"/>
        <w:rPr>
          <w:rFonts w:cs="Rubik Light"/>
          <w:lang w:val="en-US" w:eastAsia="ja-JP"/>
        </w:rPr>
      </w:pPr>
    </w:p>
    <w:p w14:paraId="63C453E7" w14:textId="0E52B1C6" w:rsidR="00BF6618" w:rsidRDefault="00BF6618" w:rsidP="00BF6618">
      <w:pPr>
        <w:pStyle w:val="ArgusBodyText"/>
        <w:numPr>
          <w:ilvl w:val="0"/>
          <w:numId w:val="34"/>
        </w:numPr>
        <w:spacing w:line="276" w:lineRule="auto"/>
        <w:jc w:val="both"/>
        <w:rPr>
          <w:rFonts w:cs="Rubik Light"/>
          <w:b/>
          <w:bCs/>
          <w:lang w:val="en-US" w:eastAsia="ja-JP"/>
        </w:rPr>
      </w:pPr>
      <w:r w:rsidRPr="008166BF">
        <w:rPr>
          <w:rFonts w:cs="Rubik Light"/>
          <w:b/>
          <w:bCs/>
          <w:lang w:val="en-US" w:eastAsia="ja-JP"/>
        </w:rPr>
        <w:t xml:space="preserve">The </w:t>
      </w:r>
      <w:r>
        <w:rPr>
          <w:rFonts w:cs="Rubik Light"/>
          <w:b/>
          <w:bCs/>
          <w:lang w:val="en-US" w:eastAsia="ja-JP"/>
        </w:rPr>
        <w:t xml:space="preserve">dancer arm hits the </w:t>
      </w:r>
      <w:r w:rsidR="00FD3462">
        <w:rPr>
          <w:rFonts w:cs="Rubik Light"/>
          <w:b/>
          <w:bCs/>
          <w:lang w:val="en-US" w:eastAsia="ja-JP"/>
        </w:rPr>
        <w:t>limit switch automatic stop</w:t>
      </w:r>
    </w:p>
    <w:p w14:paraId="7DD3C21F" w14:textId="1F514F8F" w:rsidR="00BF6618" w:rsidRDefault="00BF6618" w:rsidP="00BF6618">
      <w:pPr>
        <w:pStyle w:val="ArgusBodyText"/>
        <w:numPr>
          <w:ilvl w:val="1"/>
          <w:numId w:val="34"/>
        </w:numPr>
        <w:spacing w:line="276" w:lineRule="auto"/>
        <w:jc w:val="both"/>
        <w:rPr>
          <w:rFonts w:cs="Rubik Light"/>
          <w:lang w:val="en-US" w:eastAsia="ja-JP"/>
        </w:rPr>
      </w:pPr>
      <w:r>
        <w:rPr>
          <w:rFonts w:cs="Rubik Light"/>
          <w:lang w:val="en-US" w:eastAsia="ja-JP"/>
        </w:rPr>
        <w:t>The spool has been loaded onto the axle the wrong way around</w:t>
      </w:r>
      <w:r w:rsidR="001E4841">
        <w:rPr>
          <w:rFonts w:cs="Rubik Light"/>
          <w:lang w:val="en-US" w:eastAsia="ja-JP"/>
        </w:rPr>
        <w:t>.</w:t>
      </w:r>
    </w:p>
    <w:p w14:paraId="3FCB0D1B" w14:textId="4C55E0E2" w:rsidR="00BF6618" w:rsidRDefault="00BF6618" w:rsidP="00BF6618">
      <w:pPr>
        <w:pStyle w:val="ArgusBodyText"/>
        <w:numPr>
          <w:ilvl w:val="1"/>
          <w:numId w:val="34"/>
        </w:numPr>
        <w:spacing w:line="276" w:lineRule="auto"/>
        <w:jc w:val="both"/>
        <w:rPr>
          <w:rFonts w:cs="Rubik Light"/>
          <w:lang w:val="en-US" w:eastAsia="ja-JP"/>
        </w:rPr>
      </w:pPr>
      <w:r w:rsidRPr="008166BF">
        <w:rPr>
          <w:rFonts w:cs="Rubik Light"/>
          <w:lang w:val="en-US" w:eastAsia="ja-JP"/>
        </w:rPr>
        <w:t>The</w:t>
      </w:r>
      <w:r>
        <w:rPr>
          <w:rFonts w:cs="Rubik Light"/>
          <w:lang w:val="en-US" w:eastAsia="ja-JP"/>
        </w:rPr>
        <w:t xml:space="preserve"> spool is out of cable and needs to be replaced.</w:t>
      </w:r>
    </w:p>
    <w:p w14:paraId="25F684D7" w14:textId="15A11180" w:rsidR="00BF6618" w:rsidRDefault="00BF6618" w:rsidP="00BF6618">
      <w:pPr>
        <w:pStyle w:val="ArgusBodyText"/>
        <w:numPr>
          <w:ilvl w:val="1"/>
          <w:numId w:val="34"/>
        </w:numPr>
        <w:spacing w:line="276" w:lineRule="auto"/>
        <w:jc w:val="both"/>
        <w:rPr>
          <w:rFonts w:cs="Rubik Light"/>
          <w:lang w:val="en-US" w:eastAsia="ja-JP"/>
        </w:rPr>
      </w:pPr>
      <w:r>
        <w:rPr>
          <w:rFonts w:cs="Rubik Light"/>
          <w:lang w:val="en-US" w:eastAsia="ja-JP"/>
        </w:rPr>
        <w:t>The cable is knotted around the spool and needs to be unknotted.</w:t>
      </w:r>
    </w:p>
    <w:p w14:paraId="379F5C24" w14:textId="6BA3265C" w:rsidR="00C60148" w:rsidRDefault="00C60148" w:rsidP="00BF6618">
      <w:pPr>
        <w:pStyle w:val="ArgusBodyText"/>
        <w:spacing w:line="276" w:lineRule="auto"/>
        <w:ind w:left="1080"/>
        <w:jc w:val="both"/>
        <w:rPr>
          <w:rFonts w:cs="Rubik Light"/>
          <w:lang w:val="en-US" w:eastAsia="ja-JP"/>
        </w:rPr>
      </w:pPr>
      <w:r>
        <w:rPr>
          <w:rFonts w:cs="Rubik Light"/>
          <w:lang w:val="en-US" w:eastAsia="ja-JP"/>
        </w:rPr>
        <w:t xml:space="preserve">For each of these errors </w:t>
      </w:r>
    </w:p>
    <w:p w14:paraId="103C6313" w14:textId="31BA8EE6" w:rsidR="00BF189D" w:rsidRDefault="00BF189D" w:rsidP="00BF6618">
      <w:pPr>
        <w:pStyle w:val="ArgusBodyText"/>
        <w:spacing w:line="276" w:lineRule="auto"/>
        <w:jc w:val="both"/>
        <w:rPr>
          <w:rFonts w:cs="Rubik Light"/>
          <w:lang w:val="en-US" w:eastAsia="ja-JP"/>
        </w:rPr>
      </w:pPr>
    </w:p>
    <w:p w14:paraId="226B687A" w14:textId="0EBAC33F" w:rsidR="00731E11" w:rsidRPr="00731E11" w:rsidRDefault="0079604B" w:rsidP="00731E11">
      <w:pPr>
        <w:pStyle w:val="Heading2"/>
        <w:spacing w:line="276" w:lineRule="auto"/>
        <w:jc w:val="both"/>
        <w:rPr>
          <w:sz w:val="28"/>
          <w:szCs w:val="28"/>
          <w:lang w:val="en-US"/>
        </w:rPr>
      </w:pPr>
      <w:bookmarkStart w:id="8" w:name="_Toc169014693"/>
      <w:r w:rsidRPr="003243FC">
        <w:rPr>
          <w:sz w:val="28"/>
          <w:szCs w:val="28"/>
          <w:lang w:val="en-US"/>
        </w:rPr>
        <w:t xml:space="preserve">The </w:t>
      </w:r>
      <w:r w:rsidR="00ED50A4">
        <w:rPr>
          <w:sz w:val="28"/>
          <w:szCs w:val="28"/>
          <w:lang w:val="en-US"/>
        </w:rPr>
        <w:t>machine will not payoff cable</w:t>
      </w:r>
      <w:bookmarkEnd w:id="8"/>
    </w:p>
    <w:p w14:paraId="31528982" w14:textId="347F8FAF" w:rsidR="0079604B" w:rsidRPr="0079604B" w:rsidRDefault="0079604B" w:rsidP="0037536B">
      <w:pPr>
        <w:pStyle w:val="ArgusBodyText"/>
        <w:spacing w:line="276" w:lineRule="auto"/>
        <w:jc w:val="both"/>
        <w:rPr>
          <w:lang w:val="en-US"/>
        </w:rPr>
      </w:pPr>
      <w:r>
        <w:rPr>
          <w:lang w:val="en-US"/>
        </w:rPr>
        <w:t xml:space="preserve">If </w:t>
      </w:r>
      <w:r w:rsidR="00960D79">
        <w:rPr>
          <w:lang w:val="en-US"/>
        </w:rPr>
        <w:t>the motors are still spinning but no cable is being fed out it could be due to a few things.</w:t>
      </w:r>
    </w:p>
    <w:p w14:paraId="60C390A0" w14:textId="13D78E64" w:rsidR="0079604B" w:rsidRPr="008166BF" w:rsidRDefault="0079604B" w:rsidP="0037536B">
      <w:pPr>
        <w:pStyle w:val="ArgusBodyText"/>
        <w:numPr>
          <w:ilvl w:val="0"/>
          <w:numId w:val="34"/>
        </w:numPr>
        <w:spacing w:line="276" w:lineRule="auto"/>
        <w:jc w:val="both"/>
        <w:rPr>
          <w:rFonts w:cs="Rubik Light"/>
          <w:b/>
          <w:bCs/>
          <w:lang w:val="en-US" w:eastAsia="ja-JP"/>
        </w:rPr>
      </w:pPr>
      <w:r>
        <w:rPr>
          <w:rFonts w:cs="Rubik Light"/>
          <w:b/>
          <w:bCs/>
          <w:lang w:val="en-US" w:eastAsia="ja-JP"/>
        </w:rPr>
        <w:t xml:space="preserve">The </w:t>
      </w:r>
      <w:r w:rsidR="00ED50A4">
        <w:rPr>
          <w:rFonts w:cs="Rubik Light"/>
          <w:b/>
          <w:bCs/>
          <w:lang w:val="en-US" w:eastAsia="ja-JP"/>
        </w:rPr>
        <w:t>cable is slipping through the cable feeder.</w:t>
      </w:r>
    </w:p>
    <w:p w14:paraId="11A3E356" w14:textId="70AF5AA5" w:rsidR="0079604B" w:rsidRPr="000942BA" w:rsidRDefault="00ED50A4" w:rsidP="000942BA">
      <w:pPr>
        <w:pStyle w:val="ArgusBodyText"/>
        <w:numPr>
          <w:ilvl w:val="1"/>
          <w:numId w:val="34"/>
        </w:numPr>
        <w:spacing w:line="276" w:lineRule="auto"/>
        <w:jc w:val="both"/>
        <w:rPr>
          <w:rFonts w:cs="Rubik Light"/>
          <w:lang w:val="en-US" w:eastAsia="ja-JP"/>
        </w:rPr>
      </w:pPr>
      <w:r>
        <w:rPr>
          <w:rFonts w:cs="Rubik Light"/>
          <w:lang w:val="en-US" w:eastAsia="ja-JP"/>
        </w:rPr>
        <w:t>The belts contacting the cable may not be tight enough.</w:t>
      </w:r>
    </w:p>
    <w:p w14:paraId="612BB250" w14:textId="79BBF270" w:rsidR="00E17D88" w:rsidRDefault="00ED50A4" w:rsidP="0037536B">
      <w:pPr>
        <w:pStyle w:val="ArgusBodyText"/>
        <w:numPr>
          <w:ilvl w:val="0"/>
          <w:numId w:val="34"/>
        </w:numPr>
        <w:spacing w:line="276" w:lineRule="auto"/>
        <w:jc w:val="both"/>
        <w:rPr>
          <w:rFonts w:cs="Rubik Light"/>
          <w:b/>
          <w:bCs/>
          <w:lang w:val="en-US" w:eastAsia="ja-JP"/>
        </w:rPr>
      </w:pPr>
      <w:r>
        <w:rPr>
          <w:rFonts w:cs="Rubik Light"/>
          <w:b/>
          <w:bCs/>
          <w:lang w:val="en-US" w:eastAsia="ja-JP"/>
        </w:rPr>
        <w:t>The cable is slipping out of the belts.</w:t>
      </w:r>
    </w:p>
    <w:p w14:paraId="6E47C5E0" w14:textId="7F7E8A8B" w:rsidR="00BF6618" w:rsidRPr="000942BA" w:rsidRDefault="00E17D88" w:rsidP="000942BA">
      <w:pPr>
        <w:pStyle w:val="ArgusBodyText"/>
        <w:numPr>
          <w:ilvl w:val="1"/>
          <w:numId w:val="34"/>
        </w:numPr>
        <w:spacing w:line="276" w:lineRule="auto"/>
        <w:jc w:val="both"/>
        <w:rPr>
          <w:rFonts w:cs="Rubik Light"/>
          <w:b/>
          <w:bCs/>
          <w:lang w:val="en-US" w:eastAsia="ja-JP"/>
        </w:rPr>
      </w:pPr>
      <w:r w:rsidRPr="00ED50A4">
        <w:rPr>
          <w:rFonts w:cs="Rubik Light"/>
          <w:lang w:val="en-US" w:eastAsia="ja-JP"/>
        </w:rPr>
        <w:t>T</w:t>
      </w:r>
      <w:r w:rsidR="00ED50A4">
        <w:rPr>
          <w:rFonts w:cs="Rubik Light"/>
          <w:lang w:val="en-US" w:eastAsia="ja-JP"/>
        </w:rPr>
        <w:t>he cable is not going through the cable guide at the start of the guarding</w:t>
      </w:r>
      <w:r w:rsidR="00882B41">
        <w:rPr>
          <w:rFonts w:cs="Rubik Light"/>
          <w:b/>
          <w:bCs/>
          <w:lang w:val="en-US" w:eastAsia="ja-JP"/>
        </w:rPr>
        <w:t>.</w:t>
      </w:r>
    </w:p>
    <w:p w14:paraId="0B9DBCC7" w14:textId="1DF9B27F" w:rsidR="00275B48" w:rsidRDefault="00275B48" w:rsidP="00275B48">
      <w:pPr>
        <w:pStyle w:val="ArgusBodyText"/>
        <w:numPr>
          <w:ilvl w:val="0"/>
          <w:numId w:val="34"/>
        </w:numPr>
        <w:spacing w:line="276" w:lineRule="auto"/>
        <w:jc w:val="both"/>
        <w:rPr>
          <w:rFonts w:cs="Rubik Light"/>
          <w:b/>
          <w:bCs/>
          <w:lang w:val="en-US" w:eastAsia="ja-JP"/>
        </w:rPr>
      </w:pPr>
      <w:r>
        <w:rPr>
          <w:rFonts w:cs="Rubik Light"/>
          <w:b/>
          <w:bCs/>
          <w:lang w:val="en-US" w:eastAsia="ja-JP"/>
        </w:rPr>
        <w:t xml:space="preserve">The spool is </w:t>
      </w:r>
      <w:r w:rsidR="00883BDD">
        <w:rPr>
          <w:rFonts w:cs="Rubik Light"/>
          <w:b/>
          <w:bCs/>
          <w:lang w:val="en-US" w:eastAsia="ja-JP"/>
        </w:rPr>
        <w:t>empty.</w:t>
      </w:r>
    </w:p>
    <w:p w14:paraId="41250A78" w14:textId="343ECDCB" w:rsidR="00883BDD" w:rsidRDefault="00883BDD" w:rsidP="00883BDD">
      <w:pPr>
        <w:pStyle w:val="ArgusBodyText"/>
        <w:numPr>
          <w:ilvl w:val="1"/>
          <w:numId w:val="34"/>
        </w:numPr>
        <w:spacing w:line="276" w:lineRule="auto"/>
        <w:jc w:val="both"/>
        <w:rPr>
          <w:rFonts w:cs="Rubik Light"/>
          <w:lang w:val="en-US" w:eastAsia="ja-JP"/>
        </w:rPr>
      </w:pPr>
      <w:r>
        <w:rPr>
          <w:rFonts w:cs="Rubik Light"/>
          <w:lang w:val="en-US" w:eastAsia="ja-JP"/>
        </w:rPr>
        <w:t>Put a new spool in the machine</w:t>
      </w:r>
      <w:r w:rsidR="00A76D84">
        <w:rPr>
          <w:rFonts w:cs="Rubik Light"/>
          <w:lang w:val="en-US" w:eastAsia="ja-JP"/>
        </w:rPr>
        <w:t>.</w:t>
      </w:r>
    </w:p>
    <w:p w14:paraId="40E315AE" w14:textId="77777777" w:rsidR="00C60148" w:rsidRDefault="00C60148" w:rsidP="00C60148">
      <w:pPr>
        <w:pStyle w:val="ArgusBodyText"/>
        <w:spacing w:line="276" w:lineRule="auto"/>
        <w:jc w:val="both"/>
        <w:rPr>
          <w:rFonts w:cs="Rubik Light"/>
          <w:lang w:val="en-US" w:eastAsia="ja-JP"/>
        </w:rPr>
      </w:pPr>
    </w:p>
    <w:p w14:paraId="013EF0A5" w14:textId="77777777" w:rsidR="00C60148" w:rsidRDefault="00C60148" w:rsidP="00C60148">
      <w:pPr>
        <w:pStyle w:val="ArgusBodyText"/>
        <w:spacing w:line="276" w:lineRule="auto"/>
        <w:jc w:val="both"/>
        <w:rPr>
          <w:rFonts w:cs="Rubik Light"/>
          <w:lang w:val="en-US" w:eastAsia="ja-JP"/>
        </w:rPr>
      </w:pPr>
    </w:p>
    <w:p w14:paraId="2AA714EF" w14:textId="77777777" w:rsidR="00731E11" w:rsidRDefault="00731E11" w:rsidP="00731E11">
      <w:pPr>
        <w:pStyle w:val="ArgusBodyText"/>
        <w:spacing w:line="276" w:lineRule="auto"/>
        <w:jc w:val="both"/>
        <w:rPr>
          <w:rFonts w:cs="Rubik Light"/>
          <w:b/>
          <w:bCs/>
          <w:lang w:val="en-US" w:eastAsia="ja-JP"/>
        </w:rPr>
      </w:pPr>
    </w:p>
    <w:p w14:paraId="7816E085" w14:textId="77777777" w:rsidR="00731E11" w:rsidRPr="00731E11" w:rsidRDefault="00731E11" w:rsidP="00731E11">
      <w:pPr>
        <w:pStyle w:val="Heading2"/>
        <w:numPr>
          <w:ilvl w:val="0"/>
          <w:numId w:val="0"/>
        </w:numPr>
        <w:rPr>
          <w:lang w:val="en-US" w:eastAsia="ja-JP"/>
        </w:rPr>
      </w:pPr>
    </w:p>
    <w:p w14:paraId="4B8C28F4" w14:textId="77777777" w:rsidR="005C5F78" w:rsidRDefault="005C5F78" w:rsidP="0037536B">
      <w:pPr>
        <w:pStyle w:val="ArgusBodyText"/>
        <w:jc w:val="both"/>
        <w:rPr>
          <w:rFonts w:cs="Rubik Light"/>
          <w:lang w:val="en-US" w:eastAsia="ja-JP"/>
        </w:rPr>
      </w:pPr>
    </w:p>
    <w:p w14:paraId="7564DEB7" w14:textId="77777777" w:rsidR="005C5F78" w:rsidRDefault="005C5F78" w:rsidP="0037536B">
      <w:pPr>
        <w:pStyle w:val="ArgusBodyText"/>
        <w:jc w:val="both"/>
        <w:rPr>
          <w:rFonts w:cs="Rubik Light"/>
          <w:lang w:val="en-US" w:eastAsia="ja-JP"/>
        </w:rPr>
      </w:pPr>
    </w:p>
    <w:p w14:paraId="3B0E4254" w14:textId="609B45D9" w:rsidR="005C5F78" w:rsidRDefault="005C5F78" w:rsidP="0037536B">
      <w:pPr>
        <w:pStyle w:val="ArgusBodyText"/>
        <w:jc w:val="both"/>
        <w:rPr>
          <w:rFonts w:cs="Rubik Light"/>
          <w:lang w:val="en-US" w:eastAsia="ja-JP"/>
        </w:rPr>
      </w:pPr>
      <w:r w:rsidRPr="005C5F78">
        <w:rPr>
          <w:rFonts w:cs="Rubik Light"/>
          <w:lang w:val="en-US" w:eastAsia="ja-JP"/>
        </w:rPr>
        <w:t>PRD</w:t>
      </w:r>
    </w:p>
    <w:p w14:paraId="5A51B458" w14:textId="5C86DFF3" w:rsidR="005C5F78" w:rsidRDefault="005C5F78" w:rsidP="0037536B">
      <w:pPr>
        <w:pStyle w:val="ArgusBodyText"/>
        <w:jc w:val="both"/>
        <w:rPr>
          <w:rFonts w:cs="Rubik Light"/>
          <w:lang w:val="en-US" w:eastAsia="ja-JP"/>
        </w:rPr>
      </w:pPr>
      <w:r w:rsidRPr="005C5F78">
        <w:rPr>
          <w:rFonts w:cs="Rubik Light"/>
          <w:lang w:val="en-US" w:eastAsia="ja-JP"/>
        </w:rPr>
        <w:t>SOP</w:t>
      </w:r>
    </w:p>
    <w:p w14:paraId="6BE8E87B" w14:textId="2D135933" w:rsidR="00E17D88" w:rsidRPr="0079604B" w:rsidRDefault="005C5F78" w:rsidP="0037536B">
      <w:pPr>
        <w:pStyle w:val="ArgusBodyText"/>
        <w:jc w:val="both"/>
        <w:rPr>
          <w:rFonts w:cs="Rubik Light"/>
          <w:lang w:val="en-US" w:eastAsia="ja-JP"/>
        </w:rPr>
      </w:pPr>
      <w:r w:rsidRPr="005C5F78">
        <w:rPr>
          <w:rFonts w:cs="Rubik Light"/>
          <w:lang w:val="en-US" w:eastAsia="ja-JP"/>
        </w:rPr>
        <w:t>Foil Line Cable Payoff</w:t>
      </w:r>
    </w:p>
    <w:p w14:paraId="7AC5F257" w14:textId="77777777" w:rsidR="00EE5EFD" w:rsidRDefault="00EE5EFD" w:rsidP="0037536B">
      <w:pPr>
        <w:pStyle w:val="ArgusBodyText"/>
        <w:jc w:val="both"/>
        <w:rPr>
          <w:rFonts w:cs="Rubik Light"/>
          <w:lang w:val="en-US" w:eastAsia="ja-JP"/>
        </w:rPr>
      </w:pPr>
    </w:p>
    <w:p w14:paraId="682E76E5" w14:textId="438337F4" w:rsidR="00461EF9" w:rsidRDefault="00461EF9" w:rsidP="0037536B">
      <w:pPr>
        <w:pStyle w:val="ArgusBodyText"/>
        <w:jc w:val="both"/>
        <w:rPr>
          <w:rFonts w:cs="Rubik Light"/>
          <w:lang w:val="en-US" w:eastAsia="ja-JP"/>
        </w:rPr>
      </w:pPr>
      <w:r>
        <w:rPr>
          <w:rFonts w:cs="Rubik Light"/>
          <w:lang w:val="en-US" w:eastAsia="ja-JP"/>
        </w:rPr>
        <w:t xml:space="preserve">File location for </w:t>
      </w:r>
      <w:proofErr w:type="gramStart"/>
      <w:r>
        <w:rPr>
          <w:rFonts w:cs="Rubik Light"/>
          <w:lang w:val="en-US" w:eastAsia="ja-JP"/>
        </w:rPr>
        <w:t>SOP’s</w:t>
      </w:r>
      <w:proofErr w:type="gramEnd"/>
      <w:r>
        <w:rPr>
          <w:rFonts w:cs="Rubik Light"/>
          <w:lang w:val="en-US" w:eastAsia="ja-JP"/>
        </w:rPr>
        <w:t xml:space="preserve">. Once you add them to the folder you </w:t>
      </w:r>
      <w:proofErr w:type="gramStart"/>
      <w:r>
        <w:rPr>
          <w:rFonts w:cs="Rubik Light"/>
          <w:lang w:val="en-US" w:eastAsia="ja-JP"/>
        </w:rPr>
        <w:t>can not</w:t>
      </w:r>
      <w:proofErr w:type="gramEnd"/>
      <w:r>
        <w:rPr>
          <w:rFonts w:cs="Rubik Light"/>
          <w:lang w:val="en-US" w:eastAsia="ja-JP"/>
        </w:rPr>
        <w:t xml:space="preserve"> move them around and need to ask Dave Gandy to update them or shift them to an obsolete folder.</w:t>
      </w:r>
    </w:p>
    <w:p w14:paraId="403C50DE" w14:textId="1F4FEC0C" w:rsidR="00A00FF7" w:rsidRDefault="00461EF9" w:rsidP="0037536B">
      <w:pPr>
        <w:pStyle w:val="ArgusBodyText"/>
        <w:jc w:val="both"/>
        <w:rPr>
          <w:rFonts w:cs="Rubik Light"/>
          <w:lang w:val="en-US" w:eastAsia="ja-JP"/>
        </w:rPr>
      </w:pPr>
      <w:r w:rsidRPr="00461EF9">
        <w:rPr>
          <w:rFonts w:cs="Rubik Light"/>
          <w:lang w:val="en-US" w:eastAsia="ja-JP"/>
        </w:rPr>
        <w:t xml:space="preserve">F:\Argus Heating\02 Quality\01 Argus Management System - Master\Production Work Instructions and </w:t>
      </w:r>
      <w:proofErr w:type="gramStart"/>
      <w:r w:rsidRPr="00461EF9">
        <w:rPr>
          <w:rFonts w:cs="Rubik Light"/>
          <w:lang w:val="en-US" w:eastAsia="ja-JP"/>
        </w:rPr>
        <w:t>General  SOP</w:t>
      </w:r>
      <w:proofErr w:type="gramEnd"/>
    </w:p>
    <w:p w14:paraId="772740F4" w14:textId="77777777" w:rsidR="00A00FF7" w:rsidRDefault="00A00FF7" w:rsidP="0037536B">
      <w:pPr>
        <w:pStyle w:val="ArgusBodyText"/>
        <w:jc w:val="both"/>
        <w:rPr>
          <w:rFonts w:cs="Rubik Light"/>
          <w:lang w:val="en-US" w:eastAsia="ja-JP"/>
        </w:rPr>
      </w:pPr>
    </w:p>
    <w:p w14:paraId="1E7D6D5B" w14:textId="77777777" w:rsidR="00A00FF7" w:rsidRDefault="00A00FF7" w:rsidP="0037536B">
      <w:pPr>
        <w:pStyle w:val="ArgusBodyText"/>
        <w:jc w:val="both"/>
        <w:rPr>
          <w:rFonts w:cs="Rubik Light"/>
          <w:lang w:val="en-US" w:eastAsia="ja-JP"/>
        </w:rPr>
      </w:pPr>
    </w:p>
    <w:p w14:paraId="3A923F1F" w14:textId="77777777" w:rsidR="00A00FF7" w:rsidRDefault="00A00FF7" w:rsidP="0037536B">
      <w:pPr>
        <w:pStyle w:val="ArgusBodyText"/>
        <w:jc w:val="both"/>
        <w:rPr>
          <w:rFonts w:cs="Rubik Light"/>
          <w:lang w:val="en-US" w:eastAsia="ja-JP"/>
        </w:rPr>
      </w:pPr>
    </w:p>
    <w:p w14:paraId="7F2C3628" w14:textId="77777777" w:rsidR="00A00FF7" w:rsidRPr="008166BF" w:rsidRDefault="00A00FF7" w:rsidP="0037536B">
      <w:pPr>
        <w:pStyle w:val="ArgusBodyText"/>
        <w:jc w:val="both"/>
        <w:rPr>
          <w:rFonts w:cs="Rubik Light"/>
          <w:lang w:val="en-US" w:eastAsia="ja-JP"/>
        </w:rPr>
      </w:pPr>
    </w:p>
    <w:sectPr w:rsidR="00A00FF7" w:rsidRPr="008166BF" w:rsidSect="00084A91">
      <w:headerReference w:type="first" r:id="rId51"/>
      <w:pgSz w:w="11906" w:h="16838"/>
      <w:pgMar w:top="720" w:right="720" w:bottom="720" w:left="720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01516C" w14:textId="77777777" w:rsidR="00957CD9" w:rsidRDefault="00957CD9" w:rsidP="00DF3992">
      <w:pPr>
        <w:spacing w:line="240" w:lineRule="auto"/>
      </w:pPr>
      <w:r>
        <w:separator/>
      </w:r>
    </w:p>
  </w:endnote>
  <w:endnote w:type="continuationSeparator" w:id="0">
    <w:p w14:paraId="209BE7FC" w14:textId="77777777" w:rsidR="00957CD9" w:rsidRDefault="00957CD9" w:rsidP="00DF39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ralucent Light">
    <w:altName w:val="Calibri"/>
    <w:panose1 w:val="00000000000000000000"/>
    <w:charset w:val="00"/>
    <w:family w:val="auto"/>
    <w:pitch w:val="variable"/>
    <w:sig w:usb0="A00000EF" w:usb1="4000006A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ubik Light">
    <w:altName w:val="Arial"/>
    <w:panose1 w:val="00000000000000000000"/>
    <w:charset w:val="00"/>
    <w:family w:val="auto"/>
    <w:pitch w:val="variable"/>
    <w:sig w:usb0="A0000A6F" w:usb1="4000205B" w:usb2="00000000" w:usb3="00000000" w:csb0="000000B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9928" w:type="dxa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C8102E" w:themeColor="accent1"/>
        <w:insideV w:val="none" w:sz="0" w:space="0" w:color="auto"/>
      </w:tblBorders>
      <w:tblLook w:val="04A0" w:firstRow="1" w:lastRow="0" w:firstColumn="1" w:lastColumn="0" w:noHBand="0" w:noVBand="1"/>
    </w:tblPr>
    <w:tblGrid>
      <w:gridCol w:w="8652"/>
      <w:gridCol w:w="1276"/>
    </w:tblGrid>
    <w:tr w:rsidR="006C6FA6" w:rsidRPr="00792955" w14:paraId="4496EB19" w14:textId="77777777" w:rsidTr="00FF00B6">
      <w:tc>
        <w:tcPr>
          <w:tcW w:w="8652" w:type="dxa"/>
        </w:tcPr>
        <w:p w14:paraId="56AFF412" w14:textId="32B0AD2E" w:rsidR="006C6FA6" w:rsidRPr="007E75CF" w:rsidRDefault="006C6FA6" w:rsidP="006C6FA6">
          <w:pPr>
            <w:pStyle w:val="Footer"/>
          </w:pPr>
          <w:r w:rsidRPr="007E75CF">
            <w:t xml:space="preserve">© </w:t>
          </w:r>
          <w:r w:rsidRPr="007E75CF">
            <w:fldChar w:fldCharType="begin"/>
          </w:r>
          <w:r w:rsidRPr="007E75CF">
            <w:instrText xml:space="preserve"> DATE  \@ "yyyy"  \* MERGEFORMAT </w:instrText>
          </w:r>
          <w:r w:rsidRPr="007E75CF">
            <w:fldChar w:fldCharType="separate"/>
          </w:r>
          <w:r w:rsidR="00461EF9">
            <w:rPr>
              <w:noProof/>
            </w:rPr>
            <w:t>2025</w:t>
          </w:r>
          <w:r w:rsidRPr="007E75CF">
            <w:fldChar w:fldCharType="end"/>
          </w:r>
          <w:r w:rsidRPr="007E75CF">
            <w:t xml:space="preserve"> Copyright in this document is the exclusive property of Argus </w:t>
          </w:r>
          <w:proofErr w:type="spellStart"/>
          <w:r w:rsidR="00FA607C">
            <w:t>Manu</w:t>
          </w:r>
          <w:r w:rsidR="00060D29">
            <w:t>T</w:t>
          </w:r>
          <w:r w:rsidR="00FA607C">
            <w:t>ech</w:t>
          </w:r>
          <w:proofErr w:type="spellEnd"/>
          <w:r w:rsidRPr="007E75CF">
            <w:t xml:space="preserve"> Ltd. No duplication or reproduction of this document, or any portion of this document, is permitted without prior written consent of the owner.</w:t>
          </w:r>
          <w:r>
            <w:t xml:space="preserve"> </w:t>
          </w:r>
          <w:fldSimple w:instr=" FILENAME \p \* MERGEFORMAT ">
            <w:r w:rsidR="00471185">
              <w:rPr>
                <w:noProof/>
              </w:rPr>
              <w:t>F:\Argus Heating\15 Manufacturing Engineering\20 M.E. Team Folders\Leonard\01.0 Foil line payoff\04.0 Word Documents\Foil Line Payoff SOP\Foil line cable payoff SOP V2.docx</w:t>
            </w:r>
          </w:fldSimple>
        </w:p>
      </w:tc>
      <w:tc>
        <w:tcPr>
          <w:tcW w:w="1276" w:type="dxa"/>
        </w:tcPr>
        <w:p w14:paraId="373342D0" w14:textId="1FAC8D29" w:rsidR="006C6FA6" w:rsidRPr="000539BF" w:rsidRDefault="000539BF" w:rsidP="006C6FA6">
          <w:pPr>
            <w:pStyle w:val="Footer"/>
            <w:jc w:val="right"/>
            <w:rPr>
              <w:bCs/>
            </w:rPr>
          </w:pPr>
          <w:r w:rsidRPr="000539BF">
            <w:rPr>
              <w:rFonts w:cs="Rubik Light"/>
              <w:bCs/>
            </w:rPr>
            <w:t>|</w:t>
          </w:r>
          <w:r w:rsidR="006C6FA6" w:rsidRPr="000539BF">
            <w:rPr>
              <w:bCs/>
            </w:rPr>
            <w:t xml:space="preserve"> </w:t>
          </w:r>
          <w:r w:rsidR="006C6FA6" w:rsidRPr="000539BF">
            <w:rPr>
              <w:bCs/>
            </w:rPr>
            <w:fldChar w:fldCharType="begin"/>
          </w:r>
          <w:r w:rsidR="006C6FA6" w:rsidRPr="000539BF">
            <w:rPr>
              <w:bCs/>
            </w:rPr>
            <w:instrText xml:space="preserve"> PAGE  \* Arabic  \* MERGEFORMAT </w:instrText>
          </w:r>
          <w:r w:rsidR="006C6FA6" w:rsidRPr="000539BF">
            <w:rPr>
              <w:bCs/>
            </w:rPr>
            <w:fldChar w:fldCharType="separate"/>
          </w:r>
          <w:r w:rsidR="006C6FA6" w:rsidRPr="000539BF">
            <w:rPr>
              <w:bCs/>
              <w:noProof/>
            </w:rPr>
            <w:t>6</w:t>
          </w:r>
          <w:r w:rsidR="006C6FA6" w:rsidRPr="000539BF">
            <w:rPr>
              <w:bCs/>
            </w:rPr>
            <w:fldChar w:fldCharType="end"/>
          </w:r>
        </w:p>
      </w:tc>
    </w:tr>
  </w:tbl>
  <w:p w14:paraId="6CC5E722" w14:textId="77777777" w:rsidR="006C6FA6" w:rsidRPr="00DF3992" w:rsidRDefault="006C6FA6" w:rsidP="007E75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9928" w:type="dxa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C8102E" w:themeColor="accent1"/>
        <w:insideV w:val="none" w:sz="0" w:space="0" w:color="auto"/>
      </w:tblBorders>
      <w:tblLook w:val="04A0" w:firstRow="1" w:lastRow="0" w:firstColumn="1" w:lastColumn="0" w:noHBand="0" w:noVBand="1"/>
    </w:tblPr>
    <w:tblGrid>
      <w:gridCol w:w="8652"/>
      <w:gridCol w:w="1276"/>
    </w:tblGrid>
    <w:tr w:rsidR="006C6FA6" w:rsidRPr="00792955" w14:paraId="3806EB71" w14:textId="77777777" w:rsidTr="00FF00B6">
      <w:tc>
        <w:tcPr>
          <w:tcW w:w="8652" w:type="dxa"/>
        </w:tcPr>
        <w:p w14:paraId="7CC4C9CF" w14:textId="415EB9E7" w:rsidR="006C6FA6" w:rsidRPr="007E75CF" w:rsidRDefault="006C6FA6" w:rsidP="007E75CF">
          <w:pPr>
            <w:pStyle w:val="Footer"/>
          </w:pPr>
          <w:r w:rsidRPr="007E75CF">
            <w:t xml:space="preserve">© </w:t>
          </w:r>
          <w:r w:rsidRPr="007E75CF">
            <w:fldChar w:fldCharType="begin"/>
          </w:r>
          <w:r w:rsidRPr="007E75CF">
            <w:instrText xml:space="preserve"> DATE  \@ "yyyy"  \* MERGEFORMAT </w:instrText>
          </w:r>
          <w:r w:rsidRPr="007E75CF">
            <w:fldChar w:fldCharType="separate"/>
          </w:r>
          <w:r w:rsidR="00461EF9">
            <w:rPr>
              <w:noProof/>
            </w:rPr>
            <w:t>2025</w:t>
          </w:r>
          <w:r w:rsidRPr="007E75CF">
            <w:fldChar w:fldCharType="end"/>
          </w:r>
          <w:r w:rsidRPr="007E75CF">
            <w:t xml:space="preserve"> Copyright in this document is the exclusive property of Argus </w:t>
          </w:r>
          <w:r w:rsidR="00FA607C">
            <w:t>Manu</w:t>
          </w:r>
          <w:r w:rsidR="00060D29">
            <w:t>T</w:t>
          </w:r>
          <w:r w:rsidR="00FA607C">
            <w:t>ech</w:t>
          </w:r>
          <w:r w:rsidRPr="007E75CF">
            <w:t xml:space="preserve"> Ltd. No duplication or reproduction of this document, or any portion of this document, is permitted without prior written consent of the owner.</w:t>
          </w:r>
          <w:r>
            <w:t xml:space="preserve"> </w:t>
          </w:r>
          <w:fldSimple w:instr=" FILENAME \p \* MERGEFORMAT ">
            <w:r w:rsidR="00471185">
              <w:rPr>
                <w:noProof/>
              </w:rPr>
              <w:t>F:\Argus Heating\15 Manufacturing Engineering\20 M.E. Team Folders\Leonard\01.0 Foil line payoff\04.0 Word Documents\Foil Line Payoff SOP\Foil line cable payoff SOP V2.docx</w:t>
            </w:r>
          </w:fldSimple>
        </w:p>
      </w:tc>
      <w:tc>
        <w:tcPr>
          <w:tcW w:w="1276" w:type="dxa"/>
        </w:tcPr>
        <w:p w14:paraId="247F059C" w14:textId="07FCF93B" w:rsidR="006C6FA6" w:rsidRPr="000539BF" w:rsidRDefault="000539BF" w:rsidP="007E75CF">
          <w:pPr>
            <w:pStyle w:val="Footer"/>
            <w:jc w:val="right"/>
            <w:rPr>
              <w:bCs/>
            </w:rPr>
          </w:pPr>
          <w:r w:rsidRPr="000539BF">
            <w:rPr>
              <w:rFonts w:cs="Rubik Light"/>
              <w:bCs/>
            </w:rPr>
            <w:t>|</w:t>
          </w:r>
          <w:r w:rsidR="006C6FA6" w:rsidRPr="000539BF">
            <w:rPr>
              <w:bCs/>
            </w:rPr>
            <w:t xml:space="preserve"> </w:t>
          </w:r>
          <w:r w:rsidR="006C6FA6" w:rsidRPr="000539BF">
            <w:rPr>
              <w:bCs/>
            </w:rPr>
            <w:fldChar w:fldCharType="begin"/>
          </w:r>
          <w:r w:rsidR="006C6FA6" w:rsidRPr="000539BF">
            <w:rPr>
              <w:bCs/>
            </w:rPr>
            <w:instrText xml:space="preserve"> PAGE  \* Arabic  \* MERGEFORMAT </w:instrText>
          </w:r>
          <w:r w:rsidR="006C6FA6" w:rsidRPr="000539BF">
            <w:rPr>
              <w:bCs/>
            </w:rPr>
            <w:fldChar w:fldCharType="separate"/>
          </w:r>
          <w:r w:rsidR="006C6FA6" w:rsidRPr="000539BF">
            <w:rPr>
              <w:bCs/>
              <w:noProof/>
            </w:rPr>
            <w:t>6</w:t>
          </w:r>
          <w:r w:rsidR="006C6FA6" w:rsidRPr="000539BF">
            <w:rPr>
              <w:bCs/>
            </w:rPr>
            <w:fldChar w:fldCharType="end"/>
          </w:r>
        </w:p>
      </w:tc>
    </w:tr>
  </w:tbl>
  <w:p w14:paraId="7C83299C" w14:textId="77777777" w:rsidR="006C6FA6" w:rsidRDefault="006C6F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26336" w14:textId="77777777" w:rsidR="00957CD9" w:rsidRDefault="00957CD9" w:rsidP="00DF3992">
      <w:pPr>
        <w:spacing w:line="240" w:lineRule="auto"/>
      </w:pPr>
      <w:r>
        <w:separator/>
      </w:r>
    </w:p>
  </w:footnote>
  <w:footnote w:type="continuationSeparator" w:id="0">
    <w:p w14:paraId="65D7DD25" w14:textId="77777777" w:rsidR="00957CD9" w:rsidRDefault="00957CD9" w:rsidP="00DF39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5F75B" w14:textId="337F1D73" w:rsidR="000145F1" w:rsidRDefault="000145F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E9991E1" wp14:editId="20719552">
          <wp:simplePos x="0" y="0"/>
          <wp:positionH relativeFrom="column">
            <wp:posOffset>-162560</wp:posOffset>
          </wp:positionH>
          <wp:positionV relativeFrom="page">
            <wp:posOffset>758880</wp:posOffset>
          </wp:positionV>
          <wp:extent cx="1796400" cy="586521"/>
          <wp:effectExtent l="0" t="0" r="0" b="4445"/>
          <wp:wrapNone/>
          <wp:docPr id="1381504947" name="Picture 13815049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6400" cy="5865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08155" w14:textId="7E51D589" w:rsidR="000539BF" w:rsidRDefault="000539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C8EE05E"/>
    <w:lvl w:ilvl="0">
      <w:start w:val="1"/>
      <w:numFmt w:val="decimal"/>
      <w:pStyle w:val="ListNumber5"/>
      <w:lvlText w:val="%1."/>
      <w:lvlJc w:val="left"/>
      <w:pPr>
        <w:tabs>
          <w:tab w:val="num" w:pos="772"/>
        </w:tabs>
        <w:ind w:left="772" w:hanging="360"/>
      </w:pPr>
    </w:lvl>
  </w:abstractNum>
  <w:abstractNum w:abstractNumId="1" w15:restartNumberingAfterBreak="0">
    <w:nsid w:val="FFFFFF7D"/>
    <w:multiLevelType w:val="singleLevel"/>
    <w:tmpl w:val="ACD86F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88D0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8A543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2BE9E3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2CCEB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425D0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F630A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78AD4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58B7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15DD2"/>
    <w:multiLevelType w:val="hybridMultilevel"/>
    <w:tmpl w:val="F55A3EDA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5D18F9"/>
    <w:multiLevelType w:val="multilevel"/>
    <w:tmpl w:val="871A6E06"/>
    <w:lvl w:ilvl="0">
      <w:start w:val="6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112039E9"/>
    <w:multiLevelType w:val="hybridMultilevel"/>
    <w:tmpl w:val="A1EC7F9A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1257810"/>
    <w:multiLevelType w:val="multilevel"/>
    <w:tmpl w:val="94947DDC"/>
    <w:lvl w:ilvl="0">
      <w:start w:val="5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136D039E"/>
    <w:multiLevelType w:val="multilevel"/>
    <w:tmpl w:val="90020440"/>
    <w:lvl w:ilvl="0">
      <w:start w:val="1"/>
      <w:numFmt w:val="bullet"/>
      <w:pStyle w:val="Bullets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s2"/>
      <w:lvlText w:val="-"/>
      <w:lvlJc w:val="left"/>
      <w:pPr>
        <w:tabs>
          <w:tab w:val="num" w:pos="731"/>
        </w:tabs>
        <w:ind w:left="731" w:hanging="374"/>
      </w:pPr>
      <w:rPr>
        <w:rFonts w:ascii="Courier New" w:hAnsi="Courier New" w:hint="default"/>
      </w:rPr>
    </w:lvl>
    <w:lvl w:ilvl="2">
      <w:start w:val="1"/>
      <w:numFmt w:val="bullet"/>
      <w:lvlText w:val="o"/>
      <w:lvlJc w:val="left"/>
      <w:pPr>
        <w:ind w:left="2160" w:hanging="180"/>
      </w:pPr>
      <w:rPr>
        <w:rFonts w:ascii="Courier New" w:hAnsi="Courier New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1D9C26B8"/>
    <w:multiLevelType w:val="hybridMultilevel"/>
    <w:tmpl w:val="8C32F820"/>
    <w:lvl w:ilvl="0" w:tplc="EBEEA6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4943B8"/>
    <w:multiLevelType w:val="hybridMultilevel"/>
    <w:tmpl w:val="32B0DA1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2570D6F"/>
    <w:multiLevelType w:val="multilevel"/>
    <w:tmpl w:val="503440E2"/>
    <w:lvl w:ilvl="0">
      <w:start w:val="1"/>
      <w:numFmt w:val="decimalZero"/>
      <w:pStyle w:val="Heading1"/>
      <w:lvlText w:val="%1 |"/>
      <w:lvlJc w:val="left"/>
      <w:pPr>
        <w:ind w:left="360" w:hanging="360"/>
      </w:pPr>
      <w:rPr>
        <w:rFonts w:ascii="Paralucent Light" w:hAnsi="Paralucent Light" w:hint="default"/>
        <w:b/>
        <w:bCs/>
        <w:i w:val="0"/>
        <w:color w:val="0A5193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  <w:caps w:val="0"/>
        <w:smallCaps w:val="0"/>
        <w:strike w:val="0"/>
        <w:dstrike w:val="0"/>
        <w:vanish w:val="0"/>
        <w:sz w:val="26"/>
        <w:vertAlign w:val="baseline"/>
      </w:rPr>
    </w:lvl>
    <w:lvl w:ilvl="2">
      <w:start w:val="1"/>
      <w:numFmt w:val="none"/>
      <w:lvlText w:val="%3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260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133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414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3491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568" w:hanging="567"/>
      </w:pPr>
      <w:rPr>
        <w:rFonts w:hint="default"/>
      </w:rPr>
    </w:lvl>
  </w:abstractNum>
  <w:abstractNum w:abstractNumId="18" w15:restartNumberingAfterBreak="0">
    <w:nsid w:val="22874903"/>
    <w:multiLevelType w:val="multilevel"/>
    <w:tmpl w:val="7EF4FF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9" w15:restartNumberingAfterBreak="0">
    <w:nsid w:val="2DAC5CDF"/>
    <w:multiLevelType w:val="hybridMultilevel"/>
    <w:tmpl w:val="AE14E5DE"/>
    <w:lvl w:ilvl="0" w:tplc="39D2ACF0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E1CC4BE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70464A"/>
    <w:multiLevelType w:val="multilevel"/>
    <w:tmpl w:val="EBF82DF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2EC74D4E"/>
    <w:multiLevelType w:val="multilevel"/>
    <w:tmpl w:val="EDDCA2D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30AB4316"/>
    <w:multiLevelType w:val="multilevel"/>
    <w:tmpl w:val="E294D53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37417796"/>
    <w:multiLevelType w:val="multilevel"/>
    <w:tmpl w:val="F072FC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3DDA22D1"/>
    <w:multiLevelType w:val="hybridMultilevel"/>
    <w:tmpl w:val="70F4AC40"/>
    <w:lvl w:ilvl="0" w:tplc="2C2E5906">
      <w:start w:val="1"/>
      <w:numFmt w:val="decimal"/>
      <w:pStyle w:val="ListParagraph"/>
      <w:lvlText w:val="%1"/>
      <w:lvlJc w:val="left"/>
      <w:pPr>
        <w:tabs>
          <w:tab w:val="num" w:pos="357"/>
        </w:tabs>
        <w:ind w:left="357" w:hanging="357"/>
      </w:pPr>
      <w:rPr>
        <w:rFonts w:hint="default"/>
        <w:b/>
        <w:i w:val="0"/>
      </w:rPr>
    </w:lvl>
    <w:lvl w:ilvl="1" w:tplc="14090019" w:tentative="1">
      <w:start w:val="1"/>
      <w:numFmt w:val="lowerLetter"/>
      <w:lvlText w:val="%2."/>
      <w:lvlJc w:val="left"/>
      <w:pPr>
        <w:ind w:left="2007" w:hanging="360"/>
      </w:pPr>
    </w:lvl>
    <w:lvl w:ilvl="2" w:tplc="1409001B" w:tentative="1">
      <w:start w:val="1"/>
      <w:numFmt w:val="lowerRoman"/>
      <w:lvlText w:val="%3."/>
      <w:lvlJc w:val="right"/>
      <w:pPr>
        <w:ind w:left="2727" w:hanging="180"/>
      </w:pPr>
    </w:lvl>
    <w:lvl w:ilvl="3" w:tplc="1409000F" w:tentative="1">
      <w:start w:val="1"/>
      <w:numFmt w:val="decimal"/>
      <w:lvlText w:val="%4."/>
      <w:lvlJc w:val="left"/>
      <w:pPr>
        <w:ind w:left="3447" w:hanging="360"/>
      </w:pPr>
    </w:lvl>
    <w:lvl w:ilvl="4" w:tplc="14090019" w:tentative="1">
      <w:start w:val="1"/>
      <w:numFmt w:val="lowerLetter"/>
      <w:lvlText w:val="%5."/>
      <w:lvlJc w:val="left"/>
      <w:pPr>
        <w:ind w:left="4167" w:hanging="360"/>
      </w:pPr>
    </w:lvl>
    <w:lvl w:ilvl="5" w:tplc="1409001B" w:tentative="1">
      <w:start w:val="1"/>
      <w:numFmt w:val="lowerRoman"/>
      <w:lvlText w:val="%6."/>
      <w:lvlJc w:val="right"/>
      <w:pPr>
        <w:ind w:left="4887" w:hanging="180"/>
      </w:pPr>
    </w:lvl>
    <w:lvl w:ilvl="6" w:tplc="1409000F" w:tentative="1">
      <w:start w:val="1"/>
      <w:numFmt w:val="decimal"/>
      <w:lvlText w:val="%7."/>
      <w:lvlJc w:val="left"/>
      <w:pPr>
        <w:ind w:left="5607" w:hanging="360"/>
      </w:pPr>
    </w:lvl>
    <w:lvl w:ilvl="7" w:tplc="14090019" w:tentative="1">
      <w:start w:val="1"/>
      <w:numFmt w:val="lowerLetter"/>
      <w:lvlText w:val="%8."/>
      <w:lvlJc w:val="left"/>
      <w:pPr>
        <w:ind w:left="6327" w:hanging="360"/>
      </w:pPr>
    </w:lvl>
    <w:lvl w:ilvl="8" w:tplc="1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43F540FC"/>
    <w:multiLevelType w:val="multilevel"/>
    <w:tmpl w:val="94947DDC"/>
    <w:lvl w:ilvl="0">
      <w:start w:val="5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6" w15:restartNumberingAfterBreak="0">
    <w:nsid w:val="4C952674"/>
    <w:multiLevelType w:val="multilevel"/>
    <w:tmpl w:val="F072FC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4ED92B94"/>
    <w:multiLevelType w:val="multilevel"/>
    <w:tmpl w:val="EBF82DF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8" w15:restartNumberingAfterBreak="0">
    <w:nsid w:val="5DAA113D"/>
    <w:multiLevelType w:val="multilevel"/>
    <w:tmpl w:val="1ED429F8"/>
    <w:lvl w:ilvl="0">
      <w:start w:val="9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60561A68"/>
    <w:multiLevelType w:val="multilevel"/>
    <w:tmpl w:val="8A543982"/>
    <w:lvl w:ilvl="0">
      <w:start w:val="8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0" w15:restartNumberingAfterBreak="0">
    <w:nsid w:val="665B0AE3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7200EA9"/>
    <w:multiLevelType w:val="hybridMultilevel"/>
    <w:tmpl w:val="DF4637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1E7202"/>
    <w:multiLevelType w:val="hybridMultilevel"/>
    <w:tmpl w:val="ECA65FB2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C461A3D"/>
    <w:multiLevelType w:val="hybridMultilevel"/>
    <w:tmpl w:val="59E07C2A"/>
    <w:lvl w:ilvl="0" w:tplc="2982EC48">
      <w:start w:val="4"/>
      <w:numFmt w:val="decimal"/>
      <w:lvlText w:val="%1.1 "/>
      <w:lvlJc w:val="left"/>
      <w:pPr>
        <w:ind w:left="720" w:hanging="360"/>
      </w:pPr>
      <w:rPr>
        <w:rFonts w:ascii="Rubik Light" w:hAnsi="Rubik Light" w:hint="default"/>
        <w:b/>
        <w:i w:val="0"/>
        <w:color w:val="auto"/>
        <w:sz w:val="28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1A1831"/>
    <w:multiLevelType w:val="hybridMultilevel"/>
    <w:tmpl w:val="A962971A"/>
    <w:lvl w:ilvl="0" w:tplc="A43287D6">
      <w:start w:val="4"/>
      <w:numFmt w:val="bullet"/>
      <w:lvlText w:val="-"/>
      <w:lvlJc w:val="left"/>
      <w:pPr>
        <w:ind w:left="-720" w:hanging="360"/>
      </w:pPr>
      <w:rPr>
        <w:rFonts w:ascii="Arial" w:eastAsia="Times New Roman" w:hAnsi="Arial" w:cs="Arial" w:hint="default"/>
      </w:rPr>
    </w:lvl>
    <w:lvl w:ilvl="1" w:tplc="A43287D6">
      <w:start w:val="4"/>
      <w:numFmt w:val="bullet"/>
      <w:lvlText w:val="-"/>
      <w:lvlJc w:val="left"/>
      <w:pPr>
        <w:ind w:left="0" w:hanging="360"/>
      </w:pPr>
      <w:rPr>
        <w:rFonts w:ascii="Arial" w:eastAsia="Times New Roman" w:hAnsi="Arial" w:cs="Arial" w:hint="default"/>
      </w:rPr>
    </w:lvl>
    <w:lvl w:ilvl="2" w:tplc="1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 w16cid:durableId="109864292">
    <w:abstractNumId w:val="9"/>
  </w:num>
  <w:num w:numId="2" w16cid:durableId="521476985">
    <w:abstractNumId w:val="7"/>
  </w:num>
  <w:num w:numId="3" w16cid:durableId="364138379">
    <w:abstractNumId w:val="6"/>
  </w:num>
  <w:num w:numId="4" w16cid:durableId="1090083003">
    <w:abstractNumId w:val="5"/>
  </w:num>
  <w:num w:numId="5" w16cid:durableId="576943741">
    <w:abstractNumId w:val="4"/>
  </w:num>
  <w:num w:numId="6" w16cid:durableId="807361216">
    <w:abstractNumId w:val="8"/>
  </w:num>
  <w:num w:numId="7" w16cid:durableId="1881821420">
    <w:abstractNumId w:val="3"/>
  </w:num>
  <w:num w:numId="8" w16cid:durableId="1880580462">
    <w:abstractNumId w:val="2"/>
  </w:num>
  <w:num w:numId="9" w16cid:durableId="996542449">
    <w:abstractNumId w:val="1"/>
  </w:num>
  <w:num w:numId="10" w16cid:durableId="328752331">
    <w:abstractNumId w:val="0"/>
  </w:num>
  <w:num w:numId="11" w16cid:durableId="1805461444">
    <w:abstractNumId w:val="17"/>
  </w:num>
  <w:num w:numId="12" w16cid:durableId="36129875">
    <w:abstractNumId w:val="24"/>
  </w:num>
  <w:num w:numId="13" w16cid:durableId="422839331">
    <w:abstractNumId w:val="14"/>
  </w:num>
  <w:num w:numId="14" w16cid:durableId="596791027">
    <w:abstractNumId w:val="16"/>
  </w:num>
  <w:num w:numId="15" w16cid:durableId="888148929">
    <w:abstractNumId w:val="12"/>
  </w:num>
  <w:num w:numId="16" w16cid:durableId="1987120336">
    <w:abstractNumId w:val="32"/>
  </w:num>
  <w:num w:numId="17" w16cid:durableId="1527713669">
    <w:abstractNumId w:val="10"/>
  </w:num>
  <w:num w:numId="18" w16cid:durableId="1600020470">
    <w:abstractNumId w:val="34"/>
  </w:num>
  <w:num w:numId="19" w16cid:durableId="1462963871">
    <w:abstractNumId w:val="31"/>
  </w:num>
  <w:num w:numId="20" w16cid:durableId="878588597">
    <w:abstractNumId w:val="33"/>
  </w:num>
  <w:num w:numId="21" w16cid:durableId="1114056976">
    <w:abstractNumId w:val="18"/>
  </w:num>
  <w:num w:numId="22" w16cid:durableId="510683301">
    <w:abstractNumId w:val="26"/>
  </w:num>
  <w:num w:numId="23" w16cid:durableId="257564475">
    <w:abstractNumId w:val="23"/>
  </w:num>
  <w:num w:numId="24" w16cid:durableId="722755800">
    <w:abstractNumId w:val="21"/>
  </w:num>
  <w:num w:numId="25" w16cid:durableId="1772162974">
    <w:abstractNumId w:val="13"/>
  </w:num>
  <w:num w:numId="26" w16cid:durableId="1203709099">
    <w:abstractNumId w:val="25"/>
  </w:num>
  <w:num w:numId="27" w16cid:durableId="627472867">
    <w:abstractNumId w:val="27"/>
  </w:num>
  <w:num w:numId="28" w16cid:durableId="1467357736">
    <w:abstractNumId w:val="20"/>
  </w:num>
  <w:num w:numId="29" w16cid:durableId="501120451">
    <w:abstractNumId w:val="11"/>
  </w:num>
  <w:num w:numId="30" w16cid:durableId="1521358757">
    <w:abstractNumId w:val="29"/>
  </w:num>
  <w:num w:numId="31" w16cid:durableId="1773433855">
    <w:abstractNumId w:val="22"/>
  </w:num>
  <w:num w:numId="32" w16cid:durableId="1097948795">
    <w:abstractNumId w:val="28"/>
  </w:num>
  <w:num w:numId="33" w16cid:durableId="1369137771">
    <w:abstractNumId w:val="15"/>
  </w:num>
  <w:num w:numId="34" w16cid:durableId="667513195">
    <w:abstractNumId w:val="19"/>
  </w:num>
  <w:num w:numId="35" w16cid:durableId="1588004783">
    <w:abstractNumId w:val="3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228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zQxMTEyMDA1sTRQ0lEKTi0uzszPAykwrAUAbHi//ywAAAA="/>
  </w:docVars>
  <w:rsids>
    <w:rsidRoot w:val="00957CD9"/>
    <w:rsid w:val="00003988"/>
    <w:rsid w:val="00006A40"/>
    <w:rsid w:val="0001303F"/>
    <w:rsid w:val="0001352E"/>
    <w:rsid w:val="0001382B"/>
    <w:rsid w:val="000145F1"/>
    <w:rsid w:val="00015A4E"/>
    <w:rsid w:val="00017B6A"/>
    <w:rsid w:val="00020FAA"/>
    <w:rsid w:val="0003001B"/>
    <w:rsid w:val="00030EDF"/>
    <w:rsid w:val="00040CFB"/>
    <w:rsid w:val="0004153A"/>
    <w:rsid w:val="00041871"/>
    <w:rsid w:val="00042200"/>
    <w:rsid w:val="00042E63"/>
    <w:rsid w:val="00045237"/>
    <w:rsid w:val="000454CA"/>
    <w:rsid w:val="00052742"/>
    <w:rsid w:val="000530C5"/>
    <w:rsid w:val="00053374"/>
    <w:rsid w:val="000539BF"/>
    <w:rsid w:val="0005476F"/>
    <w:rsid w:val="00060D29"/>
    <w:rsid w:val="000616E6"/>
    <w:rsid w:val="000704F2"/>
    <w:rsid w:val="000730FA"/>
    <w:rsid w:val="0008000A"/>
    <w:rsid w:val="00084A91"/>
    <w:rsid w:val="00085B24"/>
    <w:rsid w:val="00086F6B"/>
    <w:rsid w:val="00087105"/>
    <w:rsid w:val="00092470"/>
    <w:rsid w:val="000942BA"/>
    <w:rsid w:val="00094369"/>
    <w:rsid w:val="00094681"/>
    <w:rsid w:val="00094B5C"/>
    <w:rsid w:val="00094F89"/>
    <w:rsid w:val="000A17C9"/>
    <w:rsid w:val="000A190D"/>
    <w:rsid w:val="000A5704"/>
    <w:rsid w:val="000A6431"/>
    <w:rsid w:val="000B006F"/>
    <w:rsid w:val="000B1D14"/>
    <w:rsid w:val="000B64E5"/>
    <w:rsid w:val="000B6EBE"/>
    <w:rsid w:val="000C3388"/>
    <w:rsid w:val="000C467C"/>
    <w:rsid w:val="000C5D0F"/>
    <w:rsid w:val="000C6598"/>
    <w:rsid w:val="000C7F69"/>
    <w:rsid w:val="000D1C30"/>
    <w:rsid w:val="000D6203"/>
    <w:rsid w:val="000D7925"/>
    <w:rsid w:val="000E61F8"/>
    <w:rsid w:val="000E7C16"/>
    <w:rsid w:val="000F03CE"/>
    <w:rsid w:val="000F0728"/>
    <w:rsid w:val="000F59AC"/>
    <w:rsid w:val="000F6628"/>
    <w:rsid w:val="00100A20"/>
    <w:rsid w:val="00103F8D"/>
    <w:rsid w:val="00105979"/>
    <w:rsid w:val="00110065"/>
    <w:rsid w:val="001133C5"/>
    <w:rsid w:val="00114D36"/>
    <w:rsid w:val="00117774"/>
    <w:rsid w:val="001301DE"/>
    <w:rsid w:val="0013458B"/>
    <w:rsid w:val="00135556"/>
    <w:rsid w:val="0013605A"/>
    <w:rsid w:val="001379CF"/>
    <w:rsid w:val="00140034"/>
    <w:rsid w:val="00146580"/>
    <w:rsid w:val="00151D99"/>
    <w:rsid w:val="00152838"/>
    <w:rsid w:val="001529E2"/>
    <w:rsid w:val="00160785"/>
    <w:rsid w:val="00160C58"/>
    <w:rsid w:val="001614DE"/>
    <w:rsid w:val="001643E5"/>
    <w:rsid w:val="001755DA"/>
    <w:rsid w:val="00175958"/>
    <w:rsid w:val="001848D3"/>
    <w:rsid w:val="0018523C"/>
    <w:rsid w:val="001921F8"/>
    <w:rsid w:val="00192464"/>
    <w:rsid w:val="00195BF8"/>
    <w:rsid w:val="00196183"/>
    <w:rsid w:val="0019663C"/>
    <w:rsid w:val="00197D2B"/>
    <w:rsid w:val="001A54F4"/>
    <w:rsid w:val="001B0BB0"/>
    <w:rsid w:val="001B197C"/>
    <w:rsid w:val="001B693E"/>
    <w:rsid w:val="001B735C"/>
    <w:rsid w:val="001B7798"/>
    <w:rsid w:val="001C1AC0"/>
    <w:rsid w:val="001C532B"/>
    <w:rsid w:val="001D0A98"/>
    <w:rsid w:val="001D1FA5"/>
    <w:rsid w:val="001D26BD"/>
    <w:rsid w:val="001D442A"/>
    <w:rsid w:val="001D46EC"/>
    <w:rsid w:val="001E1898"/>
    <w:rsid w:val="001E2E5B"/>
    <w:rsid w:val="001E449A"/>
    <w:rsid w:val="001E4841"/>
    <w:rsid w:val="001E4DFB"/>
    <w:rsid w:val="001E7745"/>
    <w:rsid w:val="001E78E9"/>
    <w:rsid w:val="001F19C3"/>
    <w:rsid w:val="001F2375"/>
    <w:rsid w:val="0020723C"/>
    <w:rsid w:val="002074BC"/>
    <w:rsid w:val="002110B9"/>
    <w:rsid w:val="0021535F"/>
    <w:rsid w:val="00215D3B"/>
    <w:rsid w:val="0022536D"/>
    <w:rsid w:val="00233074"/>
    <w:rsid w:val="00235247"/>
    <w:rsid w:val="00237EC4"/>
    <w:rsid w:val="002409AC"/>
    <w:rsid w:val="002422EE"/>
    <w:rsid w:val="00243117"/>
    <w:rsid w:val="002442B3"/>
    <w:rsid w:val="00247411"/>
    <w:rsid w:val="002566D1"/>
    <w:rsid w:val="00264ED1"/>
    <w:rsid w:val="00275B48"/>
    <w:rsid w:val="00276696"/>
    <w:rsid w:val="00276FE2"/>
    <w:rsid w:val="00282049"/>
    <w:rsid w:val="00282999"/>
    <w:rsid w:val="002901BB"/>
    <w:rsid w:val="00296156"/>
    <w:rsid w:val="0029744C"/>
    <w:rsid w:val="002A5867"/>
    <w:rsid w:val="002B0E3C"/>
    <w:rsid w:val="002C1217"/>
    <w:rsid w:val="002C25CA"/>
    <w:rsid w:val="002C2F99"/>
    <w:rsid w:val="002C3A79"/>
    <w:rsid w:val="002C62C4"/>
    <w:rsid w:val="002D0003"/>
    <w:rsid w:val="002D117D"/>
    <w:rsid w:val="002D13E8"/>
    <w:rsid w:val="002D36CA"/>
    <w:rsid w:val="002D381B"/>
    <w:rsid w:val="002D7002"/>
    <w:rsid w:val="002D70B0"/>
    <w:rsid w:val="002F088E"/>
    <w:rsid w:val="002F1B82"/>
    <w:rsid w:val="002F4F83"/>
    <w:rsid w:val="00301715"/>
    <w:rsid w:val="00303AAC"/>
    <w:rsid w:val="003209F4"/>
    <w:rsid w:val="00320B34"/>
    <w:rsid w:val="00322BAA"/>
    <w:rsid w:val="003243FC"/>
    <w:rsid w:val="00324DE2"/>
    <w:rsid w:val="00330E92"/>
    <w:rsid w:val="003311C1"/>
    <w:rsid w:val="00335603"/>
    <w:rsid w:val="00337FA0"/>
    <w:rsid w:val="00346305"/>
    <w:rsid w:val="0035639C"/>
    <w:rsid w:val="00356DA1"/>
    <w:rsid w:val="00357909"/>
    <w:rsid w:val="00360B4E"/>
    <w:rsid w:val="003665BD"/>
    <w:rsid w:val="00373D37"/>
    <w:rsid w:val="0037536B"/>
    <w:rsid w:val="003775D8"/>
    <w:rsid w:val="00381593"/>
    <w:rsid w:val="00385466"/>
    <w:rsid w:val="00387864"/>
    <w:rsid w:val="0039073D"/>
    <w:rsid w:val="003A230F"/>
    <w:rsid w:val="003A719D"/>
    <w:rsid w:val="003B2FD2"/>
    <w:rsid w:val="003B574C"/>
    <w:rsid w:val="003B6B62"/>
    <w:rsid w:val="003C1EEA"/>
    <w:rsid w:val="003C3080"/>
    <w:rsid w:val="003C3CF0"/>
    <w:rsid w:val="003D551B"/>
    <w:rsid w:val="003D6FAB"/>
    <w:rsid w:val="003E2B37"/>
    <w:rsid w:val="003E4EFF"/>
    <w:rsid w:val="003E7B13"/>
    <w:rsid w:val="003F34AE"/>
    <w:rsid w:val="003F79DE"/>
    <w:rsid w:val="00404902"/>
    <w:rsid w:val="004056DA"/>
    <w:rsid w:val="004065BA"/>
    <w:rsid w:val="0041577D"/>
    <w:rsid w:val="0041595D"/>
    <w:rsid w:val="0041751C"/>
    <w:rsid w:val="00420010"/>
    <w:rsid w:val="00420A29"/>
    <w:rsid w:val="00420DE8"/>
    <w:rsid w:val="004212E6"/>
    <w:rsid w:val="00423A3D"/>
    <w:rsid w:val="00426444"/>
    <w:rsid w:val="00427E22"/>
    <w:rsid w:val="00431AE0"/>
    <w:rsid w:val="00432E99"/>
    <w:rsid w:val="0043321F"/>
    <w:rsid w:val="0043407C"/>
    <w:rsid w:val="004362C6"/>
    <w:rsid w:val="0043713E"/>
    <w:rsid w:val="0044059A"/>
    <w:rsid w:val="00440ADD"/>
    <w:rsid w:val="004444E2"/>
    <w:rsid w:val="00452C25"/>
    <w:rsid w:val="00452E3E"/>
    <w:rsid w:val="004556B5"/>
    <w:rsid w:val="00461EF9"/>
    <w:rsid w:val="004643DC"/>
    <w:rsid w:val="00465046"/>
    <w:rsid w:val="00471185"/>
    <w:rsid w:val="0047242B"/>
    <w:rsid w:val="00474877"/>
    <w:rsid w:val="00480322"/>
    <w:rsid w:val="0048063D"/>
    <w:rsid w:val="00485AEA"/>
    <w:rsid w:val="00487FFC"/>
    <w:rsid w:val="004942C8"/>
    <w:rsid w:val="004A1E56"/>
    <w:rsid w:val="004A1ECA"/>
    <w:rsid w:val="004A47A8"/>
    <w:rsid w:val="004A54E9"/>
    <w:rsid w:val="004A74A1"/>
    <w:rsid w:val="004B2589"/>
    <w:rsid w:val="004B4531"/>
    <w:rsid w:val="004B5902"/>
    <w:rsid w:val="004B5DA4"/>
    <w:rsid w:val="004B61E6"/>
    <w:rsid w:val="004B752F"/>
    <w:rsid w:val="004D2698"/>
    <w:rsid w:val="004D2A4A"/>
    <w:rsid w:val="004D3375"/>
    <w:rsid w:val="004D7256"/>
    <w:rsid w:val="004E4004"/>
    <w:rsid w:val="004E7A01"/>
    <w:rsid w:val="004F4F3F"/>
    <w:rsid w:val="004F678D"/>
    <w:rsid w:val="00501D18"/>
    <w:rsid w:val="00503C5A"/>
    <w:rsid w:val="00505D67"/>
    <w:rsid w:val="00510703"/>
    <w:rsid w:val="0051178B"/>
    <w:rsid w:val="00513889"/>
    <w:rsid w:val="00513FCD"/>
    <w:rsid w:val="00514958"/>
    <w:rsid w:val="00514DFA"/>
    <w:rsid w:val="00517049"/>
    <w:rsid w:val="0052300D"/>
    <w:rsid w:val="00523503"/>
    <w:rsid w:val="005244FE"/>
    <w:rsid w:val="00525BEE"/>
    <w:rsid w:val="00536771"/>
    <w:rsid w:val="0053700F"/>
    <w:rsid w:val="00537490"/>
    <w:rsid w:val="005438BF"/>
    <w:rsid w:val="00551080"/>
    <w:rsid w:val="0056790A"/>
    <w:rsid w:val="00570FE8"/>
    <w:rsid w:val="005711FC"/>
    <w:rsid w:val="0057727E"/>
    <w:rsid w:val="00580D7D"/>
    <w:rsid w:val="00581392"/>
    <w:rsid w:val="00582A69"/>
    <w:rsid w:val="005849A0"/>
    <w:rsid w:val="00585F00"/>
    <w:rsid w:val="00587846"/>
    <w:rsid w:val="0059307A"/>
    <w:rsid w:val="005946E7"/>
    <w:rsid w:val="00595815"/>
    <w:rsid w:val="005958ED"/>
    <w:rsid w:val="00596070"/>
    <w:rsid w:val="005A406C"/>
    <w:rsid w:val="005A7C56"/>
    <w:rsid w:val="005B0110"/>
    <w:rsid w:val="005B0A96"/>
    <w:rsid w:val="005B20CD"/>
    <w:rsid w:val="005B391B"/>
    <w:rsid w:val="005C3D81"/>
    <w:rsid w:val="005C4C7B"/>
    <w:rsid w:val="005C5F78"/>
    <w:rsid w:val="005D2F9F"/>
    <w:rsid w:val="005D33E8"/>
    <w:rsid w:val="005D6A61"/>
    <w:rsid w:val="005E0BE9"/>
    <w:rsid w:val="005E231B"/>
    <w:rsid w:val="005E393E"/>
    <w:rsid w:val="005E3D91"/>
    <w:rsid w:val="005E6652"/>
    <w:rsid w:val="005F0BAD"/>
    <w:rsid w:val="005F5016"/>
    <w:rsid w:val="005F5A74"/>
    <w:rsid w:val="00605EE5"/>
    <w:rsid w:val="0060625E"/>
    <w:rsid w:val="0061319E"/>
    <w:rsid w:val="00616DD4"/>
    <w:rsid w:val="0061728C"/>
    <w:rsid w:val="00620827"/>
    <w:rsid w:val="00620EBB"/>
    <w:rsid w:val="00625219"/>
    <w:rsid w:val="00633A79"/>
    <w:rsid w:val="0066015C"/>
    <w:rsid w:val="006657E7"/>
    <w:rsid w:val="006831DA"/>
    <w:rsid w:val="006876D8"/>
    <w:rsid w:val="006913F4"/>
    <w:rsid w:val="0069453E"/>
    <w:rsid w:val="0069553A"/>
    <w:rsid w:val="00697732"/>
    <w:rsid w:val="006A08A8"/>
    <w:rsid w:val="006A4FE1"/>
    <w:rsid w:val="006A5CDC"/>
    <w:rsid w:val="006A7745"/>
    <w:rsid w:val="006B4EC3"/>
    <w:rsid w:val="006B683F"/>
    <w:rsid w:val="006B7EE1"/>
    <w:rsid w:val="006C6FA6"/>
    <w:rsid w:val="006D226B"/>
    <w:rsid w:val="006D2593"/>
    <w:rsid w:val="006D306F"/>
    <w:rsid w:val="006D3300"/>
    <w:rsid w:val="006D4F46"/>
    <w:rsid w:val="006E3A35"/>
    <w:rsid w:val="006E5B4D"/>
    <w:rsid w:val="006F499A"/>
    <w:rsid w:val="007038CD"/>
    <w:rsid w:val="00707A90"/>
    <w:rsid w:val="00722BD7"/>
    <w:rsid w:val="0072699D"/>
    <w:rsid w:val="00731E11"/>
    <w:rsid w:val="00733B69"/>
    <w:rsid w:val="00735ECF"/>
    <w:rsid w:val="007365B4"/>
    <w:rsid w:val="007413B3"/>
    <w:rsid w:val="00742EB0"/>
    <w:rsid w:val="00743579"/>
    <w:rsid w:val="00743EC2"/>
    <w:rsid w:val="00744B62"/>
    <w:rsid w:val="00746388"/>
    <w:rsid w:val="00746957"/>
    <w:rsid w:val="00753148"/>
    <w:rsid w:val="00753D55"/>
    <w:rsid w:val="00756733"/>
    <w:rsid w:val="0075685F"/>
    <w:rsid w:val="00757AF5"/>
    <w:rsid w:val="00766B15"/>
    <w:rsid w:val="007727AF"/>
    <w:rsid w:val="00783215"/>
    <w:rsid w:val="00784C0F"/>
    <w:rsid w:val="00785548"/>
    <w:rsid w:val="00786E73"/>
    <w:rsid w:val="0079152A"/>
    <w:rsid w:val="0079210F"/>
    <w:rsid w:val="0079604B"/>
    <w:rsid w:val="007A0352"/>
    <w:rsid w:val="007A62D4"/>
    <w:rsid w:val="007B040A"/>
    <w:rsid w:val="007B4A44"/>
    <w:rsid w:val="007B5F54"/>
    <w:rsid w:val="007C09A9"/>
    <w:rsid w:val="007C2145"/>
    <w:rsid w:val="007C6239"/>
    <w:rsid w:val="007C7775"/>
    <w:rsid w:val="007D23F0"/>
    <w:rsid w:val="007D3070"/>
    <w:rsid w:val="007D402F"/>
    <w:rsid w:val="007D6F5D"/>
    <w:rsid w:val="007D7C2C"/>
    <w:rsid w:val="007E1578"/>
    <w:rsid w:val="007E18B0"/>
    <w:rsid w:val="007E5DA7"/>
    <w:rsid w:val="007E75CF"/>
    <w:rsid w:val="007F1CC5"/>
    <w:rsid w:val="007F4895"/>
    <w:rsid w:val="00802735"/>
    <w:rsid w:val="00803485"/>
    <w:rsid w:val="0080354E"/>
    <w:rsid w:val="0081470D"/>
    <w:rsid w:val="00815428"/>
    <w:rsid w:val="00816676"/>
    <w:rsid w:val="008166BF"/>
    <w:rsid w:val="008224C9"/>
    <w:rsid w:val="00823BBC"/>
    <w:rsid w:val="00823F42"/>
    <w:rsid w:val="0082638A"/>
    <w:rsid w:val="00832819"/>
    <w:rsid w:val="00834A00"/>
    <w:rsid w:val="00835032"/>
    <w:rsid w:val="00837395"/>
    <w:rsid w:val="0084012E"/>
    <w:rsid w:val="008437DB"/>
    <w:rsid w:val="00850D00"/>
    <w:rsid w:val="00854BF4"/>
    <w:rsid w:val="008554C8"/>
    <w:rsid w:val="00857250"/>
    <w:rsid w:val="00860FB0"/>
    <w:rsid w:val="008613B9"/>
    <w:rsid w:val="00864A6D"/>
    <w:rsid w:val="00866FE2"/>
    <w:rsid w:val="00877B14"/>
    <w:rsid w:val="00882B41"/>
    <w:rsid w:val="00883BDD"/>
    <w:rsid w:val="008908C3"/>
    <w:rsid w:val="00893B29"/>
    <w:rsid w:val="008A2702"/>
    <w:rsid w:val="008B5C77"/>
    <w:rsid w:val="008B5D1A"/>
    <w:rsid w:val="008C03AE"/>
    <w:rsid w:val="008C07A3"/>
    <w:rsid w:val="008C480D"/>
    <w:rsid w:val="008D1C89"/>
    <w:rsid w:val="008E002C"/>
    <w:rsid w:val="008F07B6"/>
    <w:rsid w:val="008F1F83"/>
    <w:rsid w:val="008F6074"/>
    <w:rsid w:val="00902FA2"/>
    <w:rsid w:val="0090448A"/>
    <w:rsid w:val="00905714"/>
    <w:rsid w:val="009137FC"/>
    <w:rsid w:val="0092245B"/>
    <w:rsid w:val="00922A37"/>
    <w:rsid w:val="00922DF0"/>
    <w:rsid w:val="00922F05"/>
    <w:rsid w:val="00925C5D"/>
    <w:rsid w:val="00925E95"/>
    <w:rsid w:val="009344BE"/>
    <w:rsid w:val="00941C0A"/>
    <w:rsid w:val="00943651"/>
    <w:rsid w:val="0095087F"/>
    <w:rsid w:val="00954769"/>
    <w:rsid w:val="00956E41"/>
    <w:rsid w:val="0095731F"/>
    <w:rsid w:val="00957CD9"/>
    <w:rsid w:val="00960D79"/>
    <w:rsid w:val="0096349E"/>
    <w:rsid w:val="00974CD7"/>
    <w:rsid w:val="00977ED1"/>
    <w:rsid w:val="00987C6F"/>
    <w:rsid w:val="00991245"/>
    <w:rsid w:val="00991447"/>
    <w:rsid w:val="0099210E"/>
    <w:rsid w:val="009A373C"/>
    <w:rsid w:val="009A4F48"/>
    <w:rsid w:val="009B24A8"/>
    <w:rsid w:val="009B506C"/>
    <w:rsid w:val="009B6901"/>
    <w:rsid w:val="009C1ACF"/>
    <w:rsid w:val="009C4E93"/>
    <w:rsid w:val="009D3CD2"/>
    <w:rsid w:val="009E0857"/>
    <w:rsid w:val="009E2A4E"/>
    <w:rsid w:val="009E39D9"/>
    <w:rsid w:val="009E6CF9"/>
    <w:rsid w:val="009F05BD"/>
    <w:rsid w:val="009F1B64"/>
    <w:rsid w:val="009F5A9F"/>
    <w:rsid w:val="009F7272"/>
    <w:rsid w:val="00A00CA4"/>
    <w:rsid w:val="00A00FF7"/>
    <w:rsid w:val="00A025F7"/>
    <w:rsid w:val="00A05C68"/>
    <w:rsid w:val="00A11991"/>
    <w:rsid w:val="00A200FE"/>
    <w:rsid w:val="00A20AD4"/>
    <w:rsid w:val="00A216A4"/>
    <w:rsid w:val="00A26DB0"/>
    <w:rsid w:val="00A27E87"/>
    <w:rsid w:val="00A3010F"/>
    <w:rsid w:val="00A356AE"/>
    <w:rsid w:val="00A37540"/>
    <w:rsid w:val="00A46FA3"/>
    <w:rsid w:val="00A5053F"/>
    <w:rsid w:val="00A56D02"/>
    <w:rsid w:val="00A62AA2"/>
    <w:rsid w:val="00A63DE9"/>
    <w:rsid w:val="00A663C3"/>
    <w:rsid w:val="00A679F8"/>
    <w:rsid w:val="00A70F90"/>
    <w:rsid w:val="00A72AC3"/>
    <w:rsid w:val="00A76D84"/>
    <w:rsid w:val="00A8234A"/>
    <w:rsid w:val="00A8254E"/>
    <w:rsid w:val="00A872DA"/>
    <w:rsid w:val="00A94526"/>
    <w:rsid w:val="00A94D86"/>
    <w:rsid w:val="00A95D61"/>
    <w:rsid w:val="00AA2265"/>
    <w:rsid w:val="00AA4888"/>
    <w:rsid w:val="00AB0860"/>
    <w:rsid w:val="00AB2207"/>
    <w:rsid w:val="00AB3B0F"/>
    <w:rsid w:val="00AB6369"/>
    <w:rsid w:val="00AB6CFE"/>
    <w:rsid w:val="00AC1D21"/>
    <w:rsid w:val="00AC3D2C"/>
    <w:rsid w:val="00AC4F3F"/>
    <w:rsid w:val="00AC6A3B"/>
    <w:rsid w:val="00AD0541"/>
    <w:rsid w:val="00AD59B7"/>
    <w:rsid w:val="00AD7CEB"/>
    <w:rsid w:val="00AE5D82"/>
    <w:rsid w:val="00AE6D5E"/>
    <w:rsid w:val="00AE7DDF"/>
    <w:rsid w:val="00AF43E3"/>
    <w:rsid w:val="00AF4FCA"/>
    <w:rsid w:val="00AF5266"/>
    <w:rsid w:val="00AF56DD"/>
    <w:rsid w:val="00B00E41"/>
    <w:rsid w:val="00B0236D"/>
    <w:rsid w:val="00B0738E"/>
    <w:rsid w:val="00B12C86"/>
    <w:rsid w:val="00B131C5"/>
    <w:rsid w:val="00B17147"/>
    <w:rsid w:val="00B2323B"/>
    <w:rsid w:val="00B303B8"/>
    <w:rsid w:val="00B332BF"/>
    <w:rsid w:val="00B34743"/>
    <w:rsid w:val="00B364DA"/>
    <w:rsid w:val="00B37B1D"/>
    <w:rsid w:val="00B44770"/>
    <w:rsid w:val="00B4699C"/>
    <w:rsid w:val="00B47998"/>
    <w:rsid w:val="00B572F2"/>
    <w:rsid w:val="00B63388"/>
    <w:rsid w:val="00B66B27"/>
    <w:rsid w:val="00B7141C"/>
    <w:rsid w:val="00B71B34"/>
    <w:rsid w:val="00B72DC9"/>
    <w:rsid w:val="00B74CC5"/>
    <w:rsid w:val="00B76F52"/>
    <w:rsid w:val="00B81175"/>
    <w:rsid w:val="00B82DF6"/>
    <w:rsid w:val="00B87623"/>
    <w:rsid w:val="00B9086A"/>
    <w:rsid w:val="00B913B7"/>
    <w:rsid w:val="00B91D1C"/>
    <w:rsid w:val="00B937CB"/>
    <w:rsid w:val="00B95FF3"/>
    <w:rsid w:val="00B97380"/>
    <w:rsid w:val="00BA238F"/>
    <w:rsid w:val="00BA4D10"/>
    <w:rsid w:val="00BB213C"/>
    <w:rsid w:val="00BB604B"/>
    <w:rsid w:val="00BC1C51"/>
    <w:rsid w:val="00BC1F20"/>
    <w:rsid w:val="00BC2C99"/>
    <w:rsid w:val="00BC482F"/>
    <w:rsid w:val="00BD5933"/>
    <w:rsid w:val="00BE28EA"/>
    <w:rsid w:val="00BE4317"/>
    <w:rsid w:val="00BE4F65"/>
    <w:rsid w:val="00BF0760"/>
    <w:rsid w:val="00BF189D"/>
    <w:rsid w:val="00BF6618"/>
    <w:rsid w:val="00BF7727"/>
    <w:rsid w:val="00C06E82"/>
    <w:rsid w:val="00C13C76"/>
    <w:rsid w:val="00C13EA2"/>
    <w:rsid w:val="00C15D80"/>
    <w:rsid w:val="00C17CE2"/>
    <w:rsid w:val="00C23F83"/>
    <w:rsid w:val="00C33758"/>
    <w:rsid w:val="00C33F59"/>
    <w:rsid w:val="00C42066"/>
    <w:rsid w:val="00C455E5"/>
    <w:rsid w:val="00C518CB"/>
    <w:rsid w:val="00C542BC"/>
    <w:rsid w:val="00C5527E"/>
    <w:rsid w:val="00C60148"/>
    <w:rsid w:val="00C6235A"/>
    <w:rsid w:val="00C648C6"/>
    <w:rsid w:val="00C668E1"/>
    <w:rsid w:val="00C66C85"/>
    <w:rsid w:val="00C71A4D"/>
    <w:rsid w:val="00C75530"/>
    <w:rsid w:val="00C7579A"/>
    <w:rsid w:val="00C81917"/>
    <w:rsid w:val="00C83235"/>
    <w:rsid w:val="00C86404"/>
    <w:rsid w:val="00C95028"/>
    <w:rsid w:val="00C960C4"/>
    <w:rsid w:val="00CA554F"/>
    <w:rsid w:val="00CA7B84"/>
    <w:rsid w:val="00CB0F76"/>
    <w:rsid w:val="00CB3F6D"/>
    <w:rsid w:val="00CB7D12"/>
    <w:rsid w:val="00CC0727"/>
    <w:rsid w:val="00CC239E"/>
    <w:rsid w:val="00CC3867"/>
    <w:rsid w:val="00CC7374"/>
    <w:rsid w:val="00CD0607"/>
    <w:rsid w:val="00CD6D85"/>
    <w:rsid w:val="00CF1C30"/>
    <w:rsid w:val="00CF2A8B"/>
    <w:rsid w:val="00D00E27"/>
    <w:rsid w:val="00D0228A"/>
    <w:rsid w:val="00D048E8"/>
    <w:rsid w:val="00D05728"/>
    <w:rsid w:val="00D1040E"/>
    <w:rsid w:val="00D118F6"/>
    <w:rsid w:val="00D12776"/>
    <w:rsid w:val="00D1695C"/>
    <w:rsid w:val="00D207C1"/>
    <w:rsid w:val="00D23205"/>
    <w:rsid w:val="00D23B10"/>
    <w:rsid w:val="00D30FF6"/>
    <w:rsid w:val="00D32837"/>
    <w:rsid w:val="00D34065"/>
    <w:rsid w:val="00D3761F"/>
    <w:rsid w:val="00D407C0"/>
    <w:rsid w:val="00D41944"/>
    <w:rsid w:val="00D46726"/>
    <w:rsid w:val="00D568AF"/>
    <w:rsid w:val="00D6138A"/>
    <w:rsid w:val="00D64F81"/>
    <w:rsid w:val="00D677B9"/>
    <w:rsid w:val="00D70FDC"/>
    <w:rsid w:val="00D70FF5"/>
    <w:rsid w:val="00D72CD3"/>
    <w:rsid w:val="00D7364F"/>
    <w:rsid w:val="00D73682"/>
    <w:rsid w:val="00D74B6A"/>
    <w:rsid w:val="00D7755F"/>
    <w:rsid w:val="00D8269A"/>
    <w:rsid w:val="00D83041"/>
    <w:rsid w:val="00D84714"/>
    <w:rsid w:val="00D867D2"/>
    <w:rsid w:val="00D908C9"/>
    <w:rsid w:val="00D92A13"/>
    <w:rsid w:val="00D97300"/>
    <w:rsid w:val="00D9757D"/>
    <w:rsid w:val="00DA35AD"/>
    <w:rsid w:val="00DB4346"/>
    <w:rsid w:val="00DB7B75"/>
    <w:rsid w:val="00DC1372"/>
    <w:rsid w:val="00DD3EC4"/>
    <w:rsid w:val="00DD5C57"/>
    <w:rsid w:val="00DD6705"/>
    <w:rsid w:val="00DE0F33"/>
    <w:rsid w:val="00DE6CFE"/>
    <w:rsid w:val="00DF0B0F"/>
    <w:rsid w:val="00DF3466"/>
    <w:rsid w:val="00DF3992"/>
    <w:rsid w:val="00E031EB"/>
    <w:rsid w:val="00E06DF0"/>
    <w:rsid w:val="00E07EA1"/>
    <w:rsid w:val="00E17D88"/>
    <w:rsid w:val="00E20609"/>
    <w:rsid w:val="00E23E8C"/>
    <w:rsid w:val="00E31964"/>
    <w:rsid w:val="00E36A6E"/>
    <w:rsid w:val="00E4132F"/>
    <w:rsid w:val="00E463F4"/>
    <w:rsid w:val="00E50129"/>
    <w:rsid w:val="00E50A76"/>
    <w:rsid w:val="00E51491"/>
    <w:rsid w:val="00E5609D"/>
    <w:rsid w:val="00E5613A"/>
    <w:rsid w:val="00E56E33"/>
    <w:rsid w:val="00E637FD"/>
    <w:rsid w:val="00E64E80"/>
    <w:rsid w:val="00E665AC"/>
    <w:rsid w:val="00E6792B"/>
    <w:rsid w:val="00E762FF"/>
    <w:rsid w:val="00E77B2E"/>
    <w:rsid w:val="00E80922"/>
    <w:rsid w:val="00E80A83"/>
    <w:rsid w:val="00E91499"/>
    <w:rsid w:val="00E95CD6"/>
    <w:rsid w:val="00E97290"/>
    <w:rsid w:val="00E972D7"/>
    <w:rsid w:val="00EA3DA7"/>
    <w:rsid w:val="00EA4A16"/>
    <w:rsid w:val="00EA75D0"/>
    <w:rsid w:val="00EB12A8"/>
    <w:rsid w:val="00EB19F0"/>
    <w:rsid w:val="00EB36C6"/>
    <w:rsid w:val="00EB62E9"/>
    <w:rsid w:val="00ED50A4"/>
    <w:rsid w:val="00EE5EFD"/>
    <w:rsid w:val="00EF71E7"/>
    <w:rsid w:val="00F04199"/>
    <w:rsid w:val="00F066DA"/>
    <w:rsid w:val="00F10932"/>
    <w:rsid w:val="00F113BF"/>
    <w:rsid w:val="00F2386B"/>
    <w:rsid w:val="00F241CF"/>
    <w:rsid w:val="00F26C6F"/>
    <w:rsid w:val="00F40C7D"/>
    <w:rsid w:val="00F6173D"/>
    <w:rsid w:val="00F61C18"/>
    <w:rsid w:val="00F70825"/>
    <w:rsid w:val="00F70DC5"/>
    <w:rsid w:val="00F71FC1"/>
    <w:rsid w:val="00F724A9"/>
    <w:rsid w:val="00F73D52"/>
    <w:rsid w:val="00F751C2"/>
    <w:rsid w:val="00F83605"/>
    <w:rsid w:val="00F864F4"/>
    <w:rsid w:val="00F902FA"/>
    <w:rsid w:val="00F910AB"/>
    <w:rsid w:val="00FA1A43"/>
    <w:rsid w:val="00FA607C"/>
    <w:rsid w:val="00FA6A78"/>
    <w:rsid w:val="00FB10AD"/>
    <w:rsid w:val="00FB283D"/>
    <w:rsid w:val="00FB7543"/>
    <w:rsid w:val="00FC3BC4"/>
    <w:rsid w:val="00FC3BDE"/>
    <w:rsid w:val="00FC457D"/>
    <w:rsid w:val="00FC62B5"/>
    <w:rsid w:val="00FD0430"/>
    <w:rsid w:val="00FD0865"/>
    <w:rsid w:val="00FD0A80"/>
    <w:rsid w:val="00FD16B7"/>
    <w:rsid w:val="00FD3462"/>
    <w:rsid w:val="00FD40E7"/>
    <w:rsid w:val="00FD49AF"/>
    <w:rsid w:val="00FD7745"/>
    <w:rsid w:val="00FD7802"/>
    <w:rsid w:val="00FE0CE1"/>
    <w:rsid w:val="00FE106B"/>
    <w:rsid w:val="00FE30F4"/>
    <w:rsid w:val="00FE5A28"/>
    <w:rsid w:val="00FF00B6"/>
    <w:rsid w:val="00FF0740"/>
    <w:rsid w:val="00FF1800"/>
    <w:rsid w:val="00FF35FC"/>
    <w:rsid w:val="3C4B09BB"/>
    <w:rsid w:val="611CF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81"/>
    <o:shapelayout v:ext="edit">
      <o:idmap v:ext="edit" data="1"/>
    </o:shapelayout>
  </w:shapeDefaults>
  <w:decimalSymbol w:val="."/>
  <w:listSeparator w:val=","/>
  <w14:docId w14:val="0BE38032"/>
  <w15:docId w15:val="{3147C76F-46BD-42B2-ABA9-F0945CEC6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color w:val="000000" w:themeColor="text1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1" w:unhideWhenUsed="1" w:qFormat="1"/>
    <w:lsdException w:name="heading 3" w:semiHidden="1" w:uiPriority="2" w:unhideWhenUsed="1" w:qFormat="1"/>
    <w:lsdException w:name="heading 4" w:semiHidden="1" w:uiPriority="3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4B61E6"/>
    <w:pPr>
      <w:widowControl w:val="0"/>
      <w:spacing w:before="132" w:line="384" w:lineRule="auto"/>
    </w:pPr>
    <w:rPr>
      <w:rFonts w:ascii="Rubik Light" w:hAnsi="Rubik Light"/>
    </w:rPr>
  </w:style>
  <w:style w:type="paragraph" w:styleId="Heading1">
    <w:name w:val="heading 1"/>
    <w:basedOn w:val="Normal"/>
    <w:next w:val="ArgusBodyText"/>
    <w:link w:val="Heading1Char"/>
    <w:qFormat/>
    <w:rsid w:val="00085B24"/>
    <w:pPr>
      <w:keepNext/>
      <w:keepLines/>
      <w:numPr>
        <w:numId w:val="11"/>
      </w:numPr>
      <w:spacing w:before="240"/>
      <w:outlineLvl w:val="0"/>
    </w:pPr>
    <w:rPr>
      <w:rFonts w:ascii="Paralucent Light" w:eastAsiaTheme="majorEastAsia" w:hAnsi="Paralucent Light" w:cstheme="majorBidi"/>
      <w:b/>
      <w:color w:val="0A5193"/>
      <w:sz w:val="40"/>
      <w:szCs w:val="39"/>
      <w:lang w:val="en-US"/>
    </w:rPr>
  </w:style>
  <w:style w:type="paragraph" w:styleId="Heading2">
    <w:name w:val="heading 2"/>
    <w:basedOn w:val="Normal"/>
    <w:next w:val="ArgusBodyText"/>
    <w:link w:val="Heading2Char"/>
    <w:uiPriority w:val="1"/>
    <w:qFormat/>
    <w:rsid w:val="00085B24"/>
    <w:pPr>
      <w:numPr>
        <w:ilvl w:val="1"/>
        <w:numId w:val="11"/>
      </w:numPr>
      <w:spacing w:before="168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ArgusBodyText"/>
    <w:link w:val="Heading3Char"/>
    <w:uiPriority w:val="2"/>
    <w:qFormat/>
    <w:rsid w:val="00085B24"/>
    <w:pPr>
      <w:outlineLvl w:val="2"/>
    </w:pPr>
    <w:rPr>
      <w:rFonts w:eastAsiaTheme="majorEastAsia" w:cstheme="majorBidi"/>
      <w:b/>
      <w:color w:val="0A5193"/>
      <w:szCs w:val="24"/>
      <w:lang w:val="en-US"/>
    </w:rPr>
  </w:style>
  <w:style w:type="paragraph" w:styleId="Heading4">
    <w:name w:val="heading 4"/>
    <w:basedOn w:val="Normal"/>
    <w:next w:val="ArgusBodyText"/>
    <w:link w:val="Heading4Char"/>
    <w:uiPriority w:val="3"/>
    <w:semiHidden/>
    <w:qFormat/>
    <w:rsid w:val="00103F8D"/>
    <w:pPr>
      <w:keepNext/>
      <w:keepLines/>
      <w:spacing w:before="200" w:after="120"/>
      <w:outlineLvl w:val="3"/>
    </w:pPr>
    <w:rPr>
      <w:rFonts w:asciiTheme="majorHAnsi" w:eastAsiaTheme="majorEastAsia" w:hAnsiTheme="majorHAnsi" w:cstheme="majorBidi"/>
      <w:iCs/>
      <w:color w:val="C8102E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5E0B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950C2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5E0BE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640816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321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081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321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321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85B24"/>
    <w:rPr>
      <w:rFonts w:ascii="Paralucent Light" w:eastAsiaTheme="majorEastAsia" w:hAnsi="Paralucent Light" w:cstheme="majorBidi"/>
      <w:b/>
      <w:color w:val="0A5193"/>
      <w:sz w:val="40"/>
      <w:szCs w:val="39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085B24"/>
    <w:rPr>
      <w:rFonts w:ascii="Rubik Light" w:eastAsiaTheme="majorEastAsia" w:hAnsi="Rubik Light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085B24"/>
    <w:rPr>
      <w:rFonts w:ascii="Rubik Light" w:eastAsiaTheme="majorEastAsia" w:hAnsi="Rubik Light" w:cstheme="majorBidi"/>
      <w:b/>
      <w:color w:val="0A5193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373D37"/>
    <w:rPr>
      <w:rFonts w:asciiTheme="majorHAnsi" w:eastAsiaTheme="majorEastAsia" w:hAnsiTheme="majorHAnsi" w:cstheme="majorBidi"/>
      <w:iCs/>
      <w:color w:val="C8102E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3D37"/>
    <w:rPr>
      <w:rFonts w:asciiTheme="majorHAnsi" w:eastAsiaTheme="majorEastAsia" w:hAnsiTheme="majorHAnsi" w:cstheme="majorBidi"/>
      <w:caps/>
      <w:color w:val="950C2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3D37"/>
    <w:rPr>
      <w:rFonts w:asciiTheme="majorHAnsi" w:eastAsiaTheme="majorEastAsia" w:hAnsiTheme="majorHAnsi" w:cstheme="majorBidi"/>
      <w:i/>
      <w:iCs/>
      <w:caps/>
      <w:color w:val="64081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321F"/>
    <w:rPr>
      <w:rFonts w:asciiTheme="majorHAnsi" w:eastAsiaTheme="majorEastAsia" w:hAnsiTheme="majorHAnsi" w:cstheme="majorBidi"/>
      <w:i/>
      <w:iCs/>
      <w:color w:val="63081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321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321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BE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BE9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E0BE9"/>
  </w:style>
  <w:style w:type="paragraph" w:styleId="BlockText">
    <w:name w:val="Block Text"/>
    <w:basedOn w:val="Normal"/>
    <w:uiPriority w:val="99"/>
    <w:semiHidden/>
    <w:unhideWhenUsed/>
    <w:rsid w:val="005E0BE9"/>
    <w:pPr>
      <w:pBdr>
        <w:top w:val="single" w:sz="2" w:space="10" w:color="C8102E" w:themeColor="accent1"/>
        <w:left w:val="single" w:sz="2" w:space="10" w:color="C8102E" w:themeColor="accent1"/>
        <w:bottom w:val="single" w:sz="2" w:space="10" w:color="C8102E" w:themeColor="accent1"/>
        <w:right w:val="single" w:sz="2" w:space="10" w:color="C8102E" w:themeColor="accent1"/>
      </w:pBdr>
      <w:ind w:left="1152" w:right="1152"/>
    </w:pPr>
    <w:rPr>
      <w:rFonts w:eastAsiaTheme="minorEastAsia"/>
      <w:i/>
      <w:iCs/>
      <w:color w:val="C8102E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085B24"/>
  </w:style>
  <w:style w:type="character" w:customStyle="1" w:styleId="BodyTextChar">
    <w:name w:val="Body Text Char"/>
    <w:basedOn w:val="DefaultParagraphFont"/>
    <w:link w:val="BodyText"/>
    <w:uiPriority w:val="99"/>
    <w:rsid w:val="00085B24"/>
    <w:rPr>
      <w:rFonts w:ascii="Rubik Light" w:hAnsi="Rubik Light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E0BE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E0BE9"/>
  </w:style>
  <w:style w:type="paragraph" w:styleId="BodyText3">
    <w:name w:val="Body Text 3"/>
    <w:basedOn w:val="Normal"/>
    <w:link w:val="BodyText3Char"/>
    <w:uiPriority w:val="99"/>
    <w:semiHidden/>
    <w:unhideWhenUsed/>
    <w:rsid w:val="005E0BE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E0BE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E0BE9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E0BE9"/>
    <w:rPr>
      <w:rFonts w:ascii="Rubik Light" w:hAnsi="Rubik Light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E0BE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E0BE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E0BE9"/>
    <w:pPr>
      <w:spacing w:after="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E0BE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E0BE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E0BE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E0BE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E0BE9"/>
    <w:rPr>
      <w:sz w:val="16"/>
      <w:szCs w:val="16"/>
    </w:rPr>
  </w:style>
  <w:style w:type="paragraph" w:customStyle="1" w:styleId="Bullets">
    <w:name w:val="Bullets"/>
    <w:basedOn w:val="Normal"/>
    <w:uiPriority w:val="4"/>
    <w:qFormat/>
    <w:rsid w:val="00085B24"/>
    <w:pPr>
      <w:numPr>
        <w:numId w:val="13"/>
      </w:numPr>
    </w:pPr>
    <w:rPr>
      <w:lang w:eastAsia="en-AU"/>
    </w:rPr>
  </w:style>
  <w:style w:type="paragraph" w:customStyle="1" w:styleId="Bullets2">
    <w:name w:val="Bullets 2"/>
    <w:basedOn w:val="Bullets"/>
    <w:uiPriority w:val="4"/>
    <w:qFormat/>
    <w:rsid w:val="0043321F"/>
    <w:pPr>
      <w:numPr>
        <w:ilvl w:val="1"/>
      </w:numPr>
    </w:pPr>
    <w:rPr>
      <w:rFonts w:cs="Times New Roman"/>
    </w:rPr>
  </w:style>
  <w:style w:type="paragraph" w:styleId="Caption">
    <w:name w:val="caption"/>
    <w:basedOn w:val="Normal"/>
    <w:next w:val="Normal"/>
    <w:uiPriority w:val="4"/>
    <w:qFormat/>
    <w:rsid w:val="00085B24"/>
    <w:pPr>
      <w:spacing w:before="100"/>
    </w:pPr>
    <w:rPr>
      <w:iCs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E0BE9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E0BE9"/>
  </w:style>
  <w:style w:type="paragraph" w:styleId="CommentText">
    <w:name w:val="annotation text"/>
    <w:basedOn w:val="Normal"/>
    <w:link w:val="CommentTextChar"/>
    <w:uiPriority w:val="99"/>
    <w:semiHidden/>
    <w:unhideWhenUsed/>
    <w:rsid w:val="005E0B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B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B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BE9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E0BE9"/>
  </w:style>
  <w:style w:type="character" w:customStyle="1" w:styleId="DateChar">
    <w:name w:val="Date Char"/>
    <w:basedOn w:val="DefaultParagraphFont"/>
    <w:link w:val="Date"/>
    <w:uiPriority w:val="99"/>
    <w:semiHidden/>
    <w:rsid w:val="005E0BE9"/>
  </w:style>
  <w:style w:type="paragraph" w:styleId="DocumentMap">
    <w:name w:val="Document Map"/>
    <w:basedOn w:val="Normal"/>
    <w:link w:val="DocumentMapChar"/>
    <w:uiPriority w:val="99"/>
    <w:semiHidden/>
    <w:unhideWhenUsed/>
    <w:rsid w:val="005E0BE9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E0BE9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E0BE9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E0BE9"/>
  </w:style>
  <w:style w:type="character" w:styleId="Emphasis">
    <w:name w:val="Emphasis"/>
    <w:basedOn w:val="DefaultParagraphFont"/>
    <w:uiPriority w:val="20"/>
    <w:semiHidden/>
    <w:qFormat/>
    <w:rsid w:val="0043321F"/>
    <w:rPr>
      <w:b/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E0BE9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0BE9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E0BE9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E0BE9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0448A"/>
    <w:pPr>
      <w:tabs>
        <w:tab w:val="center" w:pos="4513"/>
        <w:tab w:val="right" w:pos="9026"/>
      </w:tabs>
      <w:spacing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90448A"/>
    <w:rPr>
      <w:rFonts w:ascii="Rubik Light" w:hAnsi="Rubik Light"/>
      <w:sz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E0BE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0BE9"/>
    <w:rPr>
      <w:sz w:val="20"/>
      <w:szCs w:val="20"/>
    </w:rPr>
  </w:style>
  <w:style w:type="paragraph" w:customStyle="1" w:styleId="Frontcoverheader">
    <w:name w:val="Front cover header"/>
    <w:uiPriority w:val="5"/>
    <w:qFormat/>
    <w:rsid w:val="00085B24"/>
    <w:pPr>
      <w:spacing w:before="168" w:line="384" w:lineRule="auto"/>
    </w:pPr>
    <w:rPr>
      <w:rFonts w:ascii="Rubik Light" w:eastAsiaTheme="majorEastAsia" w:hAnsi="Rubik Light" w:cstheme="majorBidi"/>
      <w:b/>
      <w:sz w:val="28"/>
      <w:szCs w:val="26"/>
    </w:rPr>
  </w:style>
  <w:style w:type="table" w:customStyle="1" w:styleId="TableGridLight1">
    <w:name w:val="Table Grid Light1"/>
    <w:basedOn w:val="TableNormal"/>
    <w:uiPriority w:val="40"/>
    <w:rsid w:val="005E0BE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r2-FrontPage">
    <w:name w:val="Header 2 - Front Page"/>
    <w:basedOn w:val="Heading2"/>
    <w:next w:val="Normal"/>
    <w:link w:val="Header2-FrontPageChar"/>
    <w:uiPriority w:val="5"/>
    <w:rsid w:val="00E80A83"/>
    <w:pPr>
      <w:numPr>
        <w:numId w:val="0"/>
      </w:numPr>
    </w:pPr>
  </w:style>
  <w:style w:type="character" w:customStyle="1" w:styleId="Header2-FrontPageChar">
    <w:name w:val="Header 2 - Front Page Char"/>
    <w:basedOn w:val="Heading2Char"/>
    <w:link w:val="Header2-FrontPage"/>
    <w:uiPriority w:val="5"/>
    <w:rsid w:val="00E80A83"/>
    <w:rPr>
      <w:rFonts w:ascii="Arial" w:eastAsiaTheme="majorEastAsia" w:hAnsi="Arial" w:cstheme="majorBidi"/>
      <w:b/>
      <w:sz w:val="26"/>
      <w:szCs w:val="26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E0BE9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E0BE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0BE9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0BE9"/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5B24"/>
    <w:rPr>
      <w:rFonts w:ascii="Rubik Light" w:hAnsi="Rubik Light"/>
      <w:color w:val="000000" w:themeColor="text1"/>
      <w:sz w:val="22"/>
      <w:u w:val="single"/>
      <w:lang w:eastAsia="en-AU"/>
    </w:rPr>
  </w:style>
  <w:style w:type="paragraph" w:styleId="Index1">
    <w:name w:val="index 1"/>
    <w:basedOn w:val="Normal"/>
    <w:next w:val="Normal"/>
    <w:uiPriority w:val="99"/>
    <w:semiHidden/>
    <w:unhideWhenUsed/>
    <w:rsid w:val="005E0BE9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semiHidden/>
    <w:unhideWhenUsed/>
    <w:rsid w:val="005E0BE9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semiHidden/>
    <w:unhideWhenUsed/>
    <w:rsid w:val="005E0BE9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5E0BE9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5E0BE9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uiPriority w:val="99"/>
    <w:semiHidden/>
    <w:unhideWhenUsed/>
    <w:rsid w:val="005E0BE9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5E0BE9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5E0BE9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5E0BE9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E0BE9"/>
    <w:rPr>
      <w:rFonts w:asciiTheme="majorHAnsi" w:eastAsiaTheme="majorEastAsia" w:hAnsiTheme="majorHAnsi" w:cstheme="majorBidi"/>
      <w:b/>
      <w:bCs/>
    </w:rPr>
  </w:style>
  <w:style w:type="character" w:styleId="IntenseReference">
    <w:name w:val="Intense Reference"/>
    <w:basedOn w:val="DefaultParagraphFont"/>
    <w:uiPriority w:val="32"/>
    <w:semiHidden/>
    <w:qFormat/>
    <w:rsid w:val="0043321F"/>
    <w:rPr>
      <w:rFonts w:asciiTheme="minorHAnsi" w:hAnsiTheme="minorHAnsi"/>
      <w:b/>
      <w:bCs/>
      <w:smallCaps/>
      <w:color w:val="C8102E" w:themeColor="accent1"/>
      <w:spacing w:val="5"/>
      <w:sz w:val="22"/>
    </w:rPr>
  </w:style>
  <w:style w:type="paragraph" w:styleId="List">
    <w:name w:val="List"/>
    <w:basedOn w:val="Normal"/>
    <w:uiPriority w:val="99"/>
    <w:semiHidden/>
    <w:unhideWhenUsed/>
    <w:rsid w:val="005E0BE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E0BE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E0BE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E0BE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E0BE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E0BE9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E0BE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E0BE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E0BE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E0BE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E0BE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E0BE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E0BE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E0BE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E0BE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unhideWhenUsed/>
    <w:rsid w:val="005E0BE9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E0BE9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E0BE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E0BE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E0BE9"/>
    <w:pPr>
      <w:numPr>
        <w:numId w:val="10"/>
      </w:numPr>
      <w:contextualSpacing/>
    </w:pPr>
  </w:style>
  <w:style w:type="paragraph" w:styleId="ListParagraph">
    <w:name w:val="List Paragraph"/>
    <w:aliases w:val="Numbered List Paragraph"/>
    <w:basedOn w:val="Normal"/>
    <w:uiPriority w:val="99"/>
    <w:qFormat/>
    <w:rsid w:val="00085B24"/>
    <w:pPr>
      <w:numPr>
        <w:numId w:val="12"/>
      </w:numPr>
    </w:pPr>
  </w:style>
  <w:style w:type="paragraph" w:styleId="MacroText">
    <w:name w:val="macro"/>
    <w:link w:val="MacroTextChar"/>
    <w:uiPriority w:val="99"/>
    <w:semiHidden/>
    <w:unhideWhenUsed/>
    <w:rsid w:val="005E0B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200" w:line="259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E0BE9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E0B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E0BE9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085B24"/>
    <w:pPr>
      <w:spacing w:before="132" w:line="384" w:lineRule="auto"/>
    </w:pPr>
    <w:rPr>
      <w:rFonts w:ascii="Rubik Light" w:hAnsi="Rubik Light"/>
    </w:rPr>
  </w:style>
  <w:style w:type="paragraph" w:styleId="NormalWeb">
    <w:name w:val="Normal (Web)"/>
    <w:basedOn w:val="Normal"/>
    <w:uiPriority w:val="99"/>
    <w:unhideWhenUsed/>
    <w:rsid w:val="005E0BE9"/>
    <w:pPr>
      <w:spacing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NZ"/>
    </w:rPr>
  </w:style>
  <w:style w:type="paragraph" w:styleId="NormalIndent">
    <w:name w:val="Normal Indent"/>
    <w:basedOn w:val="Normal"/>
    <w:uiPriority w:val="99"/>
    <w:semiHidden/>
    <w:unhideWhenUsed/>
    <w:rsid w:val="005E0BE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E0BE9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E0BE9"/>
  </w:style>
  <w:style w:type="table" w:customStyle="1" w:styleId="PlainTable11">
    <w:name w:val="Plain Table 11"/>
    <w:basedOn w:val="TableNormal"/>
    <w:uiPriority w:val="41"/>
    <w:rsid w:val="005E0BE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5E0BE9"/>
    <w:rPr>
      <w:sz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57" w:type="dxa"/>
        <w:bottom w:w="57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E0BE9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E0BE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43321F"/>
    <w:pPr>
      <w:ind w:left="862" w:right="862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73D37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E0BE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E0BE9"/>
  </w:style>
  <w:style w:type="paragraph" w:styleId="Signature">
    <w:name w:val="Signature"/>
    <w:basedOn w:val="Normal"/>
    <w:link w:val="SignatureChar"/>
    <w:uiPriority w:val="99"/>
    <w:semiHidden/>
    <w:unhideWhenUsed/>
    <w:rsid w:val="005E0BE9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E0BE9"/>
  </w:style>
  <w:style w:type="character" w:styleId="Strong">
    <w:name w:val="Strong"/>
    <w:basedOn w:val="DefaultParagraphFont"/>
    <w:uiPriority w:val="22"/>
    <w:semiHidden/>
    <w:qFormat/>
    <w:rsid w:val="0043321F"/>
    <w:rPr>
      <w:b/>
      <w:bCs/>
    </w:rPr>
  </w:style>
  <w:style w:type="paragraph" w:customStyle="1" w:styleId="Subtitleunderlined">
    <w:name w:val="Subtitle_underlined"/>
    <w:basedOn w:val="Normal"/>
    <w:link w:val="SubtitleunderlinedChar"/>
    <w:uiPriority w:val="11"/>
    <w:qFormat/>
    <w:rsid w:val="00085B24"/>
    <w:pPr>
      <w:numPr>
        <w:ilvl w:val="1"/>
      </w:numPr>
      <w:pBdr>
        <w:bottom w:val="single" w:sz="12" w:space="4" w:color="0A5193"/>
      </w:pBdr>
      <w:spacing w:before="60" w:after="460" w:line="240" w:lineRule="auto"/>
    </w:pPr>
    <w:rPr>
      <w:rFonts w:eastAsiaTheme="minorEastAsia"/>
      <w:color w:val="auto"/>
      <w:sz w:val="32"/>
    </w:rPr>
  </w:style>
  <w:style w:type="character" w:customStyle="1" w:styleId="SubtitleunderlinedChar">
    <w:name w:val="Subtitle_underlined Char"/>
    <w:basedOn w:val="DefaultParagraphFont"/>
    <w:link w:val="Subtitleunderlined"/>
    <w:uiPriority w:val="11"/>
    <w:rsid w:val="00085B24"/>
    <w:rPr>
      <w:rFonts w:ascii="Rubik Light" w:eastAsiaTheme="minorEastAsia" w:hAnsi="Rubik Light"/>
      <w:color w:val="auto"/>
      <w:sz w:val="32"/>
    </w:rPr>
  </w:style>
  <w:style w:type="character" w:styleId="SubtleEmphasis">
    <w:name w:val="Subtle Emphasis"/>
    <w:basedOn w:val="DefaultParagraphFont"/>
    <w:uiPriority w:val="19"/>
    <w:semiHidden/>
    <w:qFormat/>
    <w:rsid w:val="0043321F"/>
    <w:rPr>
      <w:i/>
      <w:iCs/>
      <w:color w:val="000000" w:themeColor="text1"/>
    </w:rPr>
  </w:style>
  <w:style w:type="character" w:styleId="SubtleReference">
    <w:name w:val="Subtle Reference"/>
    <w:basedOn w:val="DefaultParagraphFont"/>
    <w:uiPriority w:val="31"/>
    <w:semiHidden/>
    <w:qFormat/>
    <w:rsid w:val="0043321F"/>
    <w:rPr>
      <w:rFonts w:asciiTheme="minorHAnsi" w:hAnsiTheme="minorHAnsi"/>
      <w:caps w:val="0"/>
      <w:smallCaps/>
      <w:color w:val="000000" w:themeColor="text1"/>
      <w:sz w:val="20"/>
    </w:rPr>
  </w:style>
  <w:style w:type="table" w:styleId="TableGrid">
    <w:name w:val="Table Grid"/>
    <w:basedOn w:val="TableGrid1"/>
    <w:uiPriority w:val="39"/>
    <w:rsid w:val="00452E3E"/>
    <w:rPr>
      <w:rFonts w:ascii="Rubik Light" w:hAnsi="Rubik Light"/>
      <w:sz w:val="20"/>
      <w:lang w:val="en-US"/>
    </w:rPr>
    <w:tblPr>
      <w:tblStyleRowBandSize w:val="1"/>
      <w:tblBorders>
        <w:top w:val="single" w:sz="8" w:space="0" w:color="A7A9AC"/>
        <w:left w:val="none" w:sz="0" w:space="0" w:color="auto"/>
        <w:bottom w:val="single" w:sz="8" w:space="0" w:color="A7A9AC"/>
        <w:right w:val="none" w:sz="0" w:space="0" w:color="auto"/>
        <w:insideH w:val="none" w:sz="0" w:space="0" w:color="auto"/>
        <w:insideV w:val="single" w:sz="8" w:space="0" w:color="A7A9AC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  <w:jc w:val="left"/>
      </w:pPr>
      <w:rPr>
        <w:rFonts w:ascii="Rubik Light" w:hAnsi="Rubik Light"/>
        <w:b/>
        <w:i w:val="0"/>
        <w:caps w:val="0"/>
        <w:smallCaps w:val="0"/>
        <w:strike w:val="0"/>
        <w:dstrike w:val="0"/>
        <w:vanish w:val="0"/>
        <w:color w:val="000000" w:themeColor="text1"/>
        <w:sz w:val="22"/>
        <w:vertAlign w:val="baseline"/>
      </w:rPr>
      <w:tblPr/>
      <w:tcPr>
        <w:tcBorders>
          <w:top w:val="single" w:sz="8" w:space="0" w:color="A7A9AC"/>
          <w:left w:val="nil"/>
          <w:bottom w:val="single" w:sz="8" w:space="0" w:color="A7A9AC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="Arial" w:hAnsi="Arial"/>
        <w:sz w:val="22"/>
      </w:rPr>
    </w:tblStylePr>
    <w:tblStylePr w:type="firstCol">
      <w:rPr>
        <w:rFonts w:ascii="Arial" w:hAnsi="Arial"/>
        <w:sz w:val="22"/>
      </w:rPr>
    </w:tblStylePr>
    <w:tblStylePr w:type="lastCol">
      <w:rPr>
        <w:rFonts w:ascii="Arial" w:hAnsi="Arial"/>
        <w:sz w:val="22"/>
      </w:rPr>
    </w:tblStylePr>
    <w:tblStylePr w:type="band1Horz">
      <w:rPr>
        <w:rFonts w:ascii="Rubik Light" w:hAnsi="Rubik Light"/>
        <w:sz w:val="22"/>
      </w:rPr>
      <w:tblPr/>
      <w:tcPr>
        <w:shd w:val="clear" w:color="auto" w:fill="E7E8E9"/>
      </w:tcPr>
    </w:tblStylePr>
    <w:tblStylePr w:type="band2Horz">
      <w:rPr>
        <w:rFonts w:ascii="Arial" w:hAnsi="Arial"/>
        <w:sz w:val="22"/>
      </w:rPr>
    </w:tblStylePr>
    <w:tblStylePr w:type="neCell">
      <w:rPr>
        <w:rFonts w:ascii="Arial" w:hAnsi="Arial"/>
        <w:sz w:val="22"/>
      </w:rPr>
    </w:tblStylePr>
    <w:tblStylePr w:type="nwCell">
      <w:rPr>
        <w:rFonts w:ascii="Arial" w:hAnsi="Arial"/>
        <w:sz w:val="22"/>
      </w:rPr>
    </w:tblStylePr>
    <w:tblStylePr w:type="seCell">
      <w:rPr>
        <w:rFonts w:ascii="Arial" w:hAnsi="Arial"/>
        <w:sz w:val="22"/>
      </w:rPr>
    </w:tblStylePr>
    <w:tblStylePr w:type="swCell">
      <w:rPr>
        <w:rFonts w:ascii="Arial" w:hAnsi="Arial"/>
        <w:sz w:val="22"/>
      </w:rPr>
    </w:tblStylePr>
  </w:style>
  <w:style w:type="table" w:customStyle="1" w:styleId="TableGrid1">
    <w:name w:val="Table Grid1"/>
    <w:basedOn w:val="TableNormal"/>
    <w:next w:val="TableGrid"/>
    <w:rsid w:val="005E0BE9"/>
    <w:rPr>
      <w:rFonts w:ascii="Arial" w:eastAsia="Times New Roman" w:hAnsi="Arial" w:cs="Times New Roman"/>
      <w:color w:val="auto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customStyle="1" w:styleId="TableGrid2">
    <w:name w:val="Table Grid2"/>
    <w:basedOn w:val="TableNormal"/>
    <w:next w:val="TableGrid"/>
    <w:rsid w:val="005E0BE9"/>
    <w:rPr>
      <w:rFonts w:eastAsia="Times New Roman" w:cs="Times New Roman"/>
      <w:color w:val="auto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E0BE9"/>
    <w:pPr>
      <w:ind w:left="220" w:hanging="220"/>
    </w:pPr>
  </w:style>
  <w:style w:type="paragraph" w:styleId="TableofFigures">
    <w:name w:val="table of figures"/>
    <w:basedOn w:val="TOC1"/>
    <w:next w:val="Normal"/>
    <w:uiPriority w:val="99"/>
    <w:unhideWhenUsed/>
    <w:rsid w:val="00085B24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085B24"/>
    <w:pPr>
      <w:spacing w:before="264"/>
      <w:contextualSpacing/>
    </w:pPr>
    <w:rPr>
      <w:rFonts w:ascii="Paralucent Light" w:eastAsiaTheme="majorEastAsia" w:hAnsi="Paralucent Light" w:cstheme="majorBidi"/>
      <w:b/>
      <w:color w:val="0A5193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5B24"/>
    <w:rPr>
      <w:rFonts w:ascii="Paralucent Light" w:eastAsiaTheme="majorEastAsia" w:hAnsi="Paralucent Light" w:cstheme="majorBidi"/>
      <w:b/>
      <w:color w:val="0A5193"/>
      <w:kern w:val="28"/>
      <w:sz w:val="44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E0BE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unhideWhenUsed/>
    <w:rsid w:val="00426444"/>
    <w:pPr>
      <w:tabs>
        <w:tab w:val="left" w:pos="284"/>
        <w:tab w:val="right" w:leader="dot" w:pos="9072"/>
      </w:tabs>
      <w:spacing w:after="120"/>
    </w:pPr>
  </w:style>
  <w:style w:type="paragraph" w:styleId="TOC2">
    <w:name w:val="toc 2"/>
    <w:basedOn w:val="TOC1"/>
    <w:next w:val="Normal"/>
    <w:uiPriority w:val="39"/>
    <w:unhideWhenUsed/>
    <w:rsid w:val="005E0BE9"/>
    <w:pPr>
      <w:tabs>
        <w:tab w:val="left" w:pos="851"/>
      </w:tabs>
      <w:ind w:left="284"/>
    </w:pPr>
    <w:rPr>
      <w:rFonts w:cstheme="minorHAnsi"/>
      <w:noProof/>
    </w:rPr>
  </w:style>
  <w:style w:type="paragraph" w:styleId="TOC3">
    <w:name w:val="toc 3"/>
    <w:basedOn w:val="TOC2"/>
    <w:next w:val="Normal"/>
    <w:uiPriority w:val="39"/>
    <w:unhideWhenUsed/>
    <w:rsid w:val="005E0BE9"/>
    <w:pPr>
      <w:tabs>
        <w:tab w:val="clear" w:pos="284"/>
      </w:tabs>
      <w:ind w:left="851"/>
    </w:pPr>
  </w:style>
  <w:style w:type="paragraph" w:styleId="TOC4">
    <w:name w:val="toc 4"/>
    <w:basedOn w:val="Normal"/>
    <w:next w:val="Normal"/>
    <w:uiPriority w:val="39"/>
    <w:semiHidden/>
    <w:unhideWhenUsed/>
    <w:rsid w:val="005E0BE9"/>
    <w:pPr>
      <w:spacing w:after="100"/>
      <w:ind w:left="660"/>
    </w:pPr>
  </w:style>
  <w:style w:type="paragraph" w:styleId="TOC5">
    <w:name w:val="toc 5"/>
    <w:basedOn w:val="Normal"/>
    <w:next w:val="Normal"/>
    <w:uiPriority w:val="39"/>
    <w:semiHidden/>
    <w:unhideWhenUsed/>
    <w:rsid w:val="005E0BE9"/>
    <w:pPr>
      <w:spacing w:after="100"/>
      <w:ind w:left="880"/>
    </w:pPr>
  </w:style>
  <w:style w:type="paragraph" w:styleId="TOC6">
    <w:name w:val="toc 6"/>
    <w:basedOn w:val="Normal"/>
    <w:next w:val="Normal"/>
    <w:uiPriority w:val="39"/>
    <w:semiHidden/>
    <w:unhideWhenUsed/>
    <w:rsid w:val="005E0BE9"/>
    <w:pPr>
      <w:spacing w:after="100"/>
      <w:ind w:left="1100"/>
    </w:pPr>
  </w:style>
  <w:style w:type="paragraph" w:styleId="TOC7">
    <w:name w:val="toc 7"/>
    <w:basedOn w:val="Normal"/>
    <w:next w:val="Normal"/>
    <w:uiPriority w:val="39"/>
    <w:semiHidden/>
    <w:unhideWhenUsed/>
    <w:rsid w:val="005E0BE9"/>
    <w:pPr>
      <w:spacing w:after="100"/>
      <w:ind w:left="1320"/>
    </w:pPr>
  </w:style>
  <w:style w:type="paragraph" w:styleId="TOC8">
    <w:name w:val="toc 8"/>
    <w:basedOn w:val="Normal"/>
    <w:next w:val="Normal"/>
    <w:uiPriority w:val="39"/>
    <w:semiHidden/>
    <w:unhideWhenUsed/>
    <w:rsid w:val="005E0BE9"/>
    <w:pPr>
      <w:spacing w:after="100"/>
      <w:ind w:left="1540"/>
    </w:pPr>
  </w:style>
  <w:style w:type="paragraph" w:styleId="TOC9">
    <w:name w:val="toc 9"/>
    <w:basedOn w:val="Normal"/>
    <w:next w:val="Normal"/>
    <w:uiPriority w:val="39"/>
    <w:semiHidden/>
    <w:unhideWhenUsed/>
    <w:rsid w:val="005E0BE9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43321F"/>
    <w:pPr>
      <w:numPr>
        <w:numId w:val="0"/>
      </w:numPr>
      <w:outlineLvl w:val="9"/>
    </w:pPr>
  </w:style>
  <w:style w:type="paragraph" w:customStyle="1" w:styleId="ArgusBodyText">
    <w:name w:val="Argus Body Text"/>
    <w:basedOn w:val="Normal"/>
    <w:qFormat/>
    <w:rsid w:val="00085B24"/>
  </w:style>
  <w:style w:type="paragraph" w:customStyle="1" w:styleId="Maintitle">
    <w:name w:val="Main title"/>
    <w:basedOn w:val="Normal"/>
    <w:semiHidden/>
    <w:rsid w:val="0043321F"/>
    <w:rPr>
      <w:color w:val="C8102E" w:themeColor="accent1"/>
      <w:sz w:val="39"/>
    </w:rPr>
  </w:style>
  <w:style w:type="paragraph" w:customStyle="1" w:styleId="IndentBullets">
    <w:name w:val="Indent Bullets"/>
    <w:basedOn w:val="Bullets"/>
    <w:uiPriority w:val="5"/>
    <w:qFormat/>
    <w:rsid w:val="00957CD9"/>
    <w:pPr>
      <w:ind w:left="714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FF00B6"/>
    <w:pPr>
      <w:numPr>
        <w:ilvl w:val="1"/>
      </w:numPr>
      <w:spacing w:before="60" w:after="460"/>
    </w:pPr>
    <w:rPr>
      <w:rFonts w:eastAsiaTheme="minorEastAsia"/>
      <w:color w:val="C8102E" w:themeColor="accent1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73D37"/>
    <w:rPr>
      <w:rFonts w:eastAsiaTheme="minorEastAsia"/>
      <w:color w:val="C8102E" w:themeColor="accent1"/>
      <w:sz w:val="3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3321F"/>
    <w:pPr>
      <w:pBdr>
        <w:top w:val="single" w:sz="4" w:space="10" w:color="C8102E" w:themeColor="accent1"/>
        <w:bottom w:val="single" w:sz="4" w:space="10" w:color="C8102E" w:themeColor="accent1"/>
      </w:pBdr>
      <w:spacing w:before="240"/>
      <w:ind w:left="862" w:right="862"/>
    </w:pPr>
    <w:rPr>
      <w:i/>
      <w:iCs/>
      <w:color w:val="C8102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73D37"/>
    <w:rPr>
      <w:i/>
      <w:iCs/>
      <w:color w:val="C8102E" w:themeColor="accent1"/>
    </w:rPr>
  </w:style>
  <w:style w:type="character" w:styleId="IntenseEmphasis">
    <w:name w:val="Intense Emphasis"/>
    <w:basedOn w:val="DefaultParagraphFont"/>
    <w:uiPriority w:val="21"/>
    <w:semiHidden/>
    <w:qFormat/>
    <w:rsid w:val="0043321F"/>
    <w:rPr>
      <w:i/>
      <w:iCs/>
      <w:color w:val="C8102E" w:themeColor="accent1"/>
    </w:rPr>
  </w:style>
  <w:style w:type="character" w:styleId="BookTitle">
    <w:name w:val="Book Title"/>
    <w:basedOn w:val="DefaultParagraphFont"/>
    <w:uiPriority w:val="33"/>
    <w:semiHidden/>
    <w:qFormat/>
    <w:rsid w:val="0043321F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085B2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B24"/>
    <w:rPr>
      <w:rFonts w:ascii="Rubik Light" w:hAnsi="Rubik Light"/>
    </w:rPr>
  </w:style>
  <w:style w:type="table" w:styleId="TableGridLight">
    <w:name w:val="Grid Table Light"/>
    <w:basedOn w:val="TableNormal"/>
    <w:uiPriority w:val="40"/>
    <w:rsid w:val="007E75C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346305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2F088E"/>
    <w:rPr>
      <w:rFonts w:ascii="Arial" w:eastAsia="Times New Roman" w:hAnsi="Arial" w:cs="Times New Roman"/>
      <w:color w:val="auto"/>
      <w:sz w:val="20"/>
      <w:szCs w:val="20"/>
      <w:lang w:eastAsia="en-NZ"/>
    </w:rPr>
    <w:tblPr>
      <w:tblStyleRowBandSize w:val="1"/>
      <w:tblStyleColBandSize w:val="1"/>
      <w:tblBorders>
        <w:top w:val="single" w:sz="4" w:space="0" w:color="000000" w:themeColor="text1"/>
        <w:bottom w:val="single" w:sz="6" w:space="0" w:color="000000" w:themeColor="text1"/>
        <w:insideV w:val="single" w:sz="4" w:space="0" w:color="000000" w:themeColor="text1"/>
      </w:tblBorders>
      <w:tblCellMar>
        <w:top w:w="57" w:type="dxa"/>
        <w:bottom w:w="57" w:type="dxa"/>
      </w:tblCellMar>
    </w:tblPr>
    <w:tcP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  <w:jc w:val="left"/>
      </w:pPr>
      <w:rPr>
        <w:rFonts w:ascii="Consolas" w:hAnsi="Consolas"/>
        <w:b/>
        <w:i w:val="0"/>
        <w:caps w:val="0"/>
        <w:smallCaps w:val="0"/>
        <w:strike w:val="0"/>
        <w:dstrike w:val="0"/>
        <w:vanish w:val="0"/>
        <w:color w:val="000000" w:themeColor="text1"/>
        <w:sz w:val="22"/>
        <w:vertAlign w:val="baseline"/>
      </w:rPr>
      <w:tblPr/>
      <w:tcPr>
        <w:tcBorders>
          <w:top w:val="single" w:sz="6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Theme="minorHAnsi" w:hAnsiTheme="minorHAnsi"/>
        <w:sz w:val="22"/>
      </w:rPr>
    </w:tblStylePr>
    <w:tblStylePr w:type="lastCol">
      <w:rPr>
        <w:rFonts w:asciiTheme="minorHAnsi" w:hAnsiTheme="minorHAnsi"/>
        <w:sz w:val="22"/>
      </w:rPr>
    </w:tblStylePr>
    <w:tblStylePr w:type="band1Vert">
      <w:rPr>
        <w:rFonts w:asciiTheme="minorHAnsi" w:hAnsiTheme="minorHAnsi"/>
        <w:sz w:val="22"/>
      </w:rPr>
    </w:tblStylePr>
    <w:tblStylePr w:type="band2Vert">
      <w:rPr>
        <w:rFonts w:ascii="Arial" w:hAnsi="Arial"/>
        <w:sz w:val="22"/>
      </w:rPr>
    </w:tblStylePr>
    <w:tblStylePr w:type="band1Horz">
      <w:rPr>
        <w:rFonts w:asciiTheme="minorHAnsi" w:hAnsiTheme="minorHAnsi"/>
        <w:sz w:val="22"/>
      </w:rPr>
      <w:tblPr/>
      <w:tcPr>
        <w:shd w:val="clear" w:color="auto" w:fill="EDEDEE" w:themeFill="accent5" w:themeFillTint="33"/>
      </w:tcPr>
    </w:tblStylePr>
    <w:tblStylePr w:type="band2Horz">
      <w:rPr>
        <w:rFonts w:asciiTheme="minorHAnsi" w:hAnsiTheme="minorHAnsi"/>
        <w:sz w:val="22"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C6A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2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4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4.jpeg"/><Relationship Id="rId26" Type="http://schemas.openxmlformats.org/officeDocument/2006/relationships/image" Target="media/image12.jpeg"/><Relationship Id="rId39" Type="http://schemas.openxmlformats.org/officeDocument/2006/relationships/image" Target="media/image25.jpeg"/><Relationship Id="rId21" Type="http://schemas.openxmlformats.org/officeDocument/2006/relationships/image" Target="media/image7.jpeg"/><Relationship Id="rId34" Type="http://schemas.openxmlformats.org/officeDocument/2006/relationships/image" Target="media/image20.jpeg"/><Relationship Id="rId42" Type="http://schemas.openxmlformats.org/officeDocument/2006/relationships/image" Target="media/image28.jpe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9" Type="http://schemas.openxmlformats.org/officeDocument/2006/relationships/image" Target="media/image15.jpeg"/><Relationship Id="rId11" Type="http://schemas.openxmlformats.org/officeDocument/2006/relationships/footnotes" Target="footnotes.xml"/><Relationship Id="rId24" Type="http://schemas.openxmlformats.org/officeDocument/2006/relationships/image" Target="media/image10.jpeg"/><Relationship Id="rId32" Type="http://schemas.openxmlformats.org/officeDocument/2006/relationships/image" Target="media/image18.jpeg"/><Relationship Id="rId37" Type="http://schemas.openxmlformats.org/officeDocument/2006/relationships/image" Target="media/image23.jpeg"/><Relationship Id="rId40" Type="http://schemas.openxmlformats.org/officeDocument/2006/relationships/image" Target="media/image26.jpeg"/><Relationship Id="rId45" Type="http://schemas.openxmlformats.org/officeDocument/2006/relationships/image" Target="media/image31.jpeg"/><Relationship Id="rId53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19" Type="http://schemas.openxmlformats.org/officeDocument/2006/relationships/image" Target="media/image5.jpeg"/><Relationship Id="rId31" Type="http://schemas.openxmlformats.org/officeDocument/2006/relationships/image" Target="media/image17.jpeg"/><Relationship Id="rId44" Type="http://schemas.openxmlformats.org/officeDocument/2006/relationships/image" Target="media/image30.jpeg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Relationship Id="rId22" Type="http://schemas.openxmlformats.org/officeDocument/2006/relationships/image" Target="media/image8.png"/><Relationship Id="rId27" Type="http://schemas.openxmlformats.org/officeDocument/2006/relationships/image" Target="media/image13.jpeg"/><Relationship Id="rId30" Type="http://schemas.openxmlformats.org/officeDocument/2006/relationships/image" Target="media/image16.jpeg"/><Relationship Id="rId35" Type="http://schemas.openxmlformats.org/officeDocument/2006/relationships/image" Target="media/image21.jpeg"/><Relationship Id="rId43" Type="http://schemas.openxmlformats.org/officeDocument/2006/relationships/image" Target="media/image29.jpeg"/><Relationship Id="rId48" Type="http://schemas.openxmlformats.org/officeDocument/2006/relationships/image" Target="media/image34.png"/><Relationship Id="rId8" Type="http://schemas.openxmlformats.org/officeDocument/2006/relationships/styles" Target="styles.xml"/><Relationship Id="rId51" Type="http://schemas.openxmlformats.org/officeDocument/2006/relationships/header" Target="header2.xm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image" Target="media/image3.jpeg"/><Relationship Id="rId25" Type="http://schemas.openxmlformats.org/officeDocument/2006/relationships/image" Target="media/image11.jpeg"/><Relationship Id="rId33" Type="http://schemas.openxmlformats.org/officeDocument/2006/relationships/image" Target="media/image19.jpeg"/><Relationship Id="rId38" Type="http://schemas.openxmlformats.org/officeDocument/2006/relationships/image" Target="media/image24.jpeg"/><Relationship Id="rId46" Type="http://schemas.openxmlformats.org/officeDocument/2006/relationships/image" Target="media/image32.jpeg"/><Relationship Id="rId20" Type="http://schemas.openxmlformats.org/officeDocument/2006/relationships/image" Target="media/image6.jpeg"/><Relationship Id="rId41" Type="http://schemas.openxmlformats.org/officeDocument/2006/relationships/image" Target="media/image27.jpe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footer" Target="footer2.xml"/><Relationship Id="rId23" Type="http://schemas.openxmlformats.org/officeDocument/2006/relationships/image" Target="media/image9.jpeg"/><Relationship Id="rId28" Type="http://schemas.openxmlformats.org/officeDocument/2006/relationships/image" Target="media/image14.png"/><Relationship Id="rId36" Type="http://schemas.openxmlformats.org/officeDocument/2006/relationships/image" Target="media/image22.jpeg"/><Relationship Id="rId49" Type="http://schemas.openxmlformats.org/officeDocument/2006/relationships/image" Target="media/image3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15241-DD06-42D3-A35C-0FAD23E9D55C}"/>
      </w:docPartPr>
      <w:docPartBody>
        <w:p w:rsidR="00F94D31" w:rsidRDefault="00733B69">
          <w:r w:rsidRPr="00BB20B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6DBBC6E7024915B160E70F5C45F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7259F-B865-4331-9D30-D5518003E5D0}"/>
      </w:docPartPr>
      <w:docPartBody>
        <w:p w:rsidR="00D14ABF" w:rsidRDefault="00AA4888" w:rsidP="00AA4888">
          <w:pPr>
            <w:pStyle w:val="E36DBBC6E7024915B160E70F5C45F973"/>
          </w:pPr>
          <w:r w:rsidRPr="00C0673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ralucent Light">
    <w:altName w:val="Calibri"/>
    <w:panose1 w:val="00000000000000000000"/>
    <w:charset w:val="00"/>
    <w:family w:val="auto"/>
    <w:pitch w:val="variable"/>
    <w:sig w:usb0="A00000EF" w:usb1="4000006A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ubik Light">
    <w:altName w:val="Arial"/>
    <w:panose1 w:val="00000000000000000000"/>
    <w:charset w:val="00"/>
    <w:family w:val="auto"/>
    <w:pitch w:val="variable"/>
    <w:sig w:usb0="A0000A6F" w:usb1="4000205B" w:usb2="00000000" w:usb3="00000000" w:csb0="000000B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3B69"/>
    <w:rsid w:val="000B1C0E"/>
    <w:rsid w:val="001C4A65"/>
    <w:rsid w:val="00357909"/>
    <w:rsid w:val="004643DC"/>
    <w:rsid w:val="00733B69"/>
    <w:rsid w:val="007B040A"/>
    <w:rsid w:val="00857250"/>
    <w:rsid w:val="008A2702"/>
    <w:rsid w:val="00930544"/>
    <w:rsid w:val="009A72F7"/>
    <w:rsid w:val="00A56D02"/>
    <w:rsid w:val="00AA4888"/>
    <w:rsid w:val="00B913B7"/>
    <w:rsid w:val="00B95FF3"/>
    <w:rsid w:val="00D14ABF"/>
    <w:rsid w:val="00D908C9"/>
    <w:rsid w:val="00DE569B"/>
    <w:rsid w:val="00F94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4888"/>
    <w:rPr>
      <w:color w:val="808080"/>
    </w:rPr>
  </w:style>
  <w:style w:type="paragraph" w:customStyle="1" w:styleId="E36DBBC6E7024915B160E70F5C45F973">
    <w:name w:val="E36DBBC6E7024915B160E70F5C45F973"/>
    <w:rsid w:val="00AA48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7.jpeg"/></Relationships>
</file>

<file path=word/theme/theme1.xml><?xml version="1.0" encoding="utf-8"?>
<a:theme xmlns:a="http://schemas.openxmlformats.org/drawingml/2006/main" name="ArgusHeating">
  <a:themeElements>
    <a:clrScheme name="Custom 1">
      <a:dk1>
        <a:srgbClr val="000000"/>
      </a:dk1>
      <a:lt1>
        <a:srgbClr val="FFFFFF"/>
      </a:lt1>
      <a:dk2>
        <a:srgbClr val="A7A9AC"/>
      </a:dk2>
      <a:lt2>
        <a:srgbClr val="E7E8E9"/>
      </a:lt2>
      <a:accent1>
        <a:srgbClr val="C8102E"/>
      </a:accent1>
      <a:accent2>
        <a:srgbClr val="007DBA"/>
      </a:accent2>
      <a:accent3>
        <a:srgbClr val="3FA2BF"/>
      </a:accent3>
      <a:accent4>
        <a:srgbClr val="FC4C02"/>
      </a:accent4>
      <a:accent5>
        <a:srgbClr val="A7A9AC"/>
      </a:accent5>
      <a:accent6>
        <a:srgbClr val="FCE300"/>
      </a:accent6>
      <a:hlink>
        <a:srgbClr val="007DBA"/>
      </a:hlink>
      <a:folHlink>
        <a:srgbClr val="C8102E"/>
      </a:folHlink>
    </a:clrScheme>
    <a:fontScheme name="Argus Heating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blipFill dpi="0" rotWithShape="0">
          <a:blip xmlns:r="http://schemas.openxmlformats.org/officeDocument/2006/relationships" r:embed="rId1"/>
          <a:srcRect/>
          <a:tile tx="0" ty="0" sx="100000" sy="100000" flip="none" algn="tl"/>
        </a:blipFill>
        <a:ln w="25400" cap="flat" cmpd="sng" algn="ctr">
          <a:solidFill>
            <a:srgbClr val="000000"/>
          </a:solidFill>
          <a:prstDash val="solid"/>
          <a:miter lim="0"/>
          <a:headEnd type="none" w="med" len="med"/>
          <a:tailEnd type="none" w="med" len="med"/>
        </a:ln>
        <a:effectLst/>
        <a:extLst>
          <a:ext uri="{AF507438-7753-43e0-B8FC-AC1667EBCBE1}">
            <a14:hiddenEffects xmlns="" xmlns:a14="http://schemas.microsoft.com/office/drawing/2010/main">
              <a:effectLst>
                <a:outerShdw blurRad="63500" dist="38099" dir="2700000" algn="ctr" rotWithShape="0">
                  <a:schemeClr val="bg2">
                    <a:alpha val="74998"/>
                  </a:schemeClr>
                </a:outerShdw>
              </a:effectLst>
            </a14:hiddenEffects>
          </a:ext>
        </a:extLst>
      </a:spPr>
      <a:bodyPr vert="horz" wrap="square" lIns="50800" tIns="50800" rIns="50800" bIns="50800" numCol="1" anchor="ctr" anchorCtr="0" compatLnSpc="1">
        <a:prstTxWarp prst="textNoShape">
          <a:avLst/>
        </a:prstTxWarp>
      </a:bodyPr>
      <a:lstStyle>
        <a:defPPr marL="342900" marR="0" indent="0" algn="ctr" defTabSz="825500" rtl="0" eaLnBrk="1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5600" b="0" i="0" u="none" strike="noStrike" cap="none" normalizeH="0" baseline="0">
            <a:ln>
              <a:noFill/>
            </a:ln>
            <a:solidFill>
              <a:srgbClr val="000000"/>
            </a:solidFill>
            <a:effectLst/>
            <a:latin typeface="Gill Sans" charset="0"/>
            <a:ea typeface="ＭＳ Ｐゴシック" charset="0"/>
            <a:cs typeface="Gill Sans" charset="0"/>
            <a:sym typeface="Gill Sans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blipFill dpi="0" rotWithShape="0">
          <a:blip xmlns:r="http://schemas.openxmlformats.org/officeDocument/2006/relationships" r:embed="rId1"/>
          <a:srcRect/>
          <a:tile tx="0" ty="0" sx="100000" sy="100000" flip="none" algn="tl"/>
        </a:blipFill>
        <a:ln w="25400" cap="flat" cmpd="sng" algn="ctr">
          <a:solidFill>
            <a:srgbClr val="000000"/>
          </a:solidFill>
          <a:prstDash val="solid"/>
          <a:miter lim="0"/>
          <a:headEnd type="none" w="med" len="med"/>
          <a:tailEnd type="none" w="med" len="med"/>
        </a:ln>
        <a:effectLst/>
        <a:extLst>
          <a:ext uri="{AF507438-7753-43e0-B8FC-AC1667EBCBE1}">
            <a14:hiddenEffects xmlns="" xmlns:a14="http://schemas.microsoft.com/office/drawing/2010/main">
              <a:effectLst>
                <a:outerShdw blurRad="63500" dist="38099" dir="2700000" algn="ctr" rotWithShape="0">
                  <a:schemeClr val="bg2">
                    <a:alpha val="74998"/>
                  </a:schemeClr>
                </a:outerShdw>
              </a:effectLst>
            </a14:hiddenEffects>
          </a:ext>
        </a:extLst>
      </a:spPr>
      <a:bodyPr vert="horz" wrap="square" lIns="50800" tIns="50800" rIns="50800" bIns="50800" numCol="1" anchor="ctr" anchorCtr="0" compatLnSpc="1">
        <a:prstTxWarp prst="textNoShape">
          <a:avLst/>
        </a:prstTxWarp>
      </a:bodyPr>
      <a:lstStyle>
        <a:defPPr marL="342900" marR="0" indent="0" algn="ctr" defTabSz="825500" rtl="0" eaLnBrk="1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5600" b="0" i="0" u="none" strike="noStrike" cap="none" normalizeH="0" baseline="0">
            <a:ln>
              <a:noFill/>
            </a:ln>
            <a:solidFill>
              <a:srgbClr val="000000"/>
            </a:solidFill>
            <a:effectLst/>
            <a:latin typeface="Gill Sans" charset="0"/>
            <a:ea typeface="ＭＳ Ｐゴシック" charset="0"/>
            <a:cs typeface="Gill Sans" charset="0"/>
            <a:sym typeface="Gill Sans" charset="0"/>
          </a:defRPr>
        </a:defPPr>
      </a:lstStyle>
    </a:lnDef>
  </a:objectDefaults>
  <a:extraClrSchemeLst/>
  <a:extLst>
    <a:ext uri="{05A4C25C-085E-4340-85A3-A5531E510DB2}">
      <thm15:themeFamily xmlns:thm15="http://schemas.microsoft.com/office/thememl/2012/main" name="ArgusHeating" id="{3EC85B94-1C21-4460-A85A-09D7CA038FDD}" vid="{7E13A09C-CB21-4D1F-B46D-1BF9558E43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TemplafyFormConfiguration><![CDATA[{"formFields":[{"required":false,"helpTexts":{"prefix":"","postfix":""},"spacing":{},"type":"datePicker","name":"Date","label":"Date","fullyQualifiedName":"Date"},{"required":true,"placeholder":"","lines":0,"helpTexts":{"prefix":"","postfix":""},"spacing":{},"type":"textBox","name":"Main_Title","label":"Main Title","fullyQualifiedName":"Main_Title"},{"required":true,"placeholder":"","lines":0,"helpTexts":{"prefix":"Add a subtitle to provide additional detail or context to the main title","postfix":"The subtitle might simply explain the type of document e.g. 'Assembly procedure' or 'Board paper'"},"spacing":{},"type":"textBox","name":"Sub_Title","label":"Subtitle","fullyQualifiedName":"Sub_Title"},{"required":false,"placeholder":"","lines":0,"helpTexts":{"prefix":"Enter the first name and surname of the document author","postfix":""},"spacing":{},"type":"textBox","name":"Author_Name","label":"Author Name","fullyQualifiedName":"Author_Name"},{"required":false,"placeholder":"","lines":0,"helpTexts":{"prefix":"","postfix":""},"spacing":{},"type":"textBox","name":"Job_Title","label":"Job title","fullyQualifiedName":"Job_Title"}],"formDataEntries":[]}]]></TemplafyFormConfiguration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09EEE7753A3F4392397C2700F3BFF6" ma:contentTypeVersion="11" ma:contentTypeDescription="Create a new document." ma:contentTypeScope="" ma:versionID="8ec1876fe160e70c0a14265b84bb55de">
  <xsd:schema xmlns:xsd="http://www.w3.org/2001/XMLSchema" xmlns:xs="http://www.w3.org/2001/XMLSchema" xmlns:p="http://schemas.microsoft.com/office/2006/metadata/properties" xmlns:ns2="2df2041b-e31e-43ab-a3d1-233941f10447" xmlns:ns3="58c02ea9-8108-45bd-a5ba-da4541ce9688" targetNamespace="http://schemas.microsoft.com/office/2006/metadata/properties" ma:root="true" ma:fieldsID="d0c07933c9f1dea2483dd3bda8c3ab7c" ns2:_="" ns3:_="">
    <xsd:import namespace="2df2041b-e31e-43ab-a3d1-233941f10447"/>
    <xsd:import namespace="58c02ea9-8108-45bd-a5ba-da4541ce96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Size" minOccurs="0"/>
                <xsd:element ref="ns2:Size_x003a__x0020_Created" minOccurs="0"/>
                <xsd:element ref="ns2:Size_x003a__x0020_Modified" minOccurs="0"/>
                <xsd:element ref="ns2:Size_x003a__x0020_Version" minOccurs="0"/>
                <xsd:element ref="ns2:doc_x0020_size" minOccurs="0"/>
                <xsd:element ref="ns2:doc_x0020_size_x003a_Version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f2041b-e31e-43ab-a3d1-233941f104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ize" ma:index="12" nillable="true" ma:displayName="Size" ma:format="Dropdown" ma:list="1ee18566-d920-4f29-adf7-12b4634dea8a" ma:internalName="Size" ma:showField="_UIVersionString">
      <xsd:simpleType>
        <xsd:restriction base="dms:Lookup"/>
      </xsd:simpleType>
    </xsd:element>
    <xsd:element name="Size_x003a__x0020_Created" ma:index="13" nillable="true" ma:displayName="Size: Created" ma:format="Dropdown" ma:list="1ee18566-d920-4f29-adf7-12b4634dea8a" ma:internalName="Size_x003a__x0020_Created" ma:readOnly="true" ma:showField="Created">
      <xsd:simpleType>
        <xsd:restriction base="dms:Lookup"/>
      </xsd:simpleType>
    </xsd:element>
    <xsd:element name="Size_x003a__x0020_Modified" ma:index="14" nillable="true" ma:displayName="Size: Modified" ma:format="Dropdown" ma:list="1ee18566-d920-4f29-adf7-12b4634dea8a" ma:internalName="Size_x003a__x0020_Modified" ma:readOnly="true" ma:showField="Modified">
      <xsd:simpleType>
        <xsd:restriction base="dms:Lookup"/>
      </xsd:simpleType>
    </xsd:element>
    <xsd:element name="Size_x003a__x0020_Version" ma:index="15" nillable="true" ma:displayName="Size: Version" ma:format="Dropdown" ma:list="1ee18566-d920-4f29-adf7-12b4634dea8a" ma:internalName="Size_x003a__x0020_Version" ma:readOnly="true" ma:showField="_UIVersionString">
      <xsd:simpleType>
        <xsd:restriction base="dms:Lookup"/>
      </xsd:simpleType>
    </xsd:element>
    <xsd:element name="doc_x0020_size" ma:index="16" nillable="true" ma:displayName="doc size" ma:list="{e1910d42-ec5a-4f0b-a128-4505b3fe9fdf}" ma:internalName="doc_x0020_size" ma:showField="Title">
      <xsd:simpleType>
        <xsd:restriction base="dms:Lookup"/>
      </xsd:simpleType>
    </xsd:element>
    <xsd:element name="doc_x0020_size_x003a_Version" ma:index="17" nillable="true" ma:displayName="doc size:Version" ma:list="{e1910d42-ec5a-4f0b-a128-4505b3fe9fdf}" ma:internalName="doc_x0020_size_x003a_Version" ma:readOnly="true" ma:showField="_UIVersionString" ma:web="58c02ea9-8108-45bd-a5ba-da4541ce9688">
      <xsd:simpleType>
        <xsd:restriction base="dms:Lookup"/>
      </xsd:simpleType>
    </xsd:element>
    <xsd:element name="Date" ma:index="18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02ea9-8108-45bd-a5ba-da4541ce96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TemplafyTemplateConfiguration><![CDATA[{"elementsMetadata":[],"transformationConfigurations":[],"isBaseTemplate":false,"templateName":"Procedure ","templateDescription":"Develop a new procedure or transfer an old one to the new format","enableDocumentContentUpdater":true,"version":"1.12"}]]></TemplafyTemplateConfiguration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8c02ea9-8108-45bd-a5ba-da4541ce9688">
      <UserInfo>
        <DisplayName>Andrew Wedlake</DisplayName>
        <AccountId>47</AccountId>
        <AccountType/>
      </UserInfo>
    </SharedWithUsers>
    <Size xmlns="2df2041b-e31e-43ab-a3d1-233941f10447" xsi:nil="true"/>
    <doc_x0020_size xmlns="2df2041b-e31e-43ab-a3d1-233941f10447" xsi:nil="true"/>
    <Date xmlns="2df2041b-e31e-43ab-a3d1-233941f10447" xsi:nil="true"/>
  </documentManagement>
</p:properties>
</file>

<file path=customXml/itemProps1.xml><?xml version="1.0" encoding="utf-8"?>
<ds:datastoreItem xmlns:ds="http://schemas.openxmlformats.org/officeDocument/2006/customXml" ds:itemID="{AA1E178B-75E7-498C-AC3D-532C07FE5F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9D161E-C02A-438D-8ABA-96619E858462}">
  <ds:schemaRefs/>
</ds:datastoreItem>
</file>

<file path=customXml/itemProps3.xml><?xml version="1.0" encoding="utf-8"?>
<ds:datastoreItem xmlns:ds="http://schemas.openxmlformats.org/officeDocument/2006/customXml" ds:itemID="{34BE71E1-7C54-4A09-9A06-527311F60D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0D66F8-414D-41EB-AF29-A27D5B6785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f2041b-e31e-43ab-a3d1-233941f10447"/>
    <ds:schemaRef ds:uri="58c02ea9-8108-45bd-a5ba-da4541ce96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7F33974-263B-4BAB-8FBA-2CA1246CF439}">
  <ds:schemaRefs/>
</ds:datastoreItem>
</file>

<file path=customXml/itemProps6.xml><?xml version="1.0" encoding="utf-8"?>
<ds:datastoreItem xmlns:ds="http://schemas.openxmlformats.org/officeDocument/2006/customXml" ds:itemID="{9CA02083-B997-47B0-B0AD-4E009C64EEEF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2df2041b-e31e-43ab-a3d1-233941f10447"/>
    <ds:schemaRef ds:uri="http://schemas.openxmlformats.org/package/2006/metadata/core-properties"/>
    <ds:schemaRef ds:uri="58c02ea9-8108-45bd-a5ba-da4541ce9688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957</Words>
  <Characters>546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 Stahel</dc:creator>
  <cp:keywords/>
  <dc:description/>
  <cp:lastModifiedBy>Leonard Brockerhoff</cp:lastModifiedBy>
  <cp:revision>5</cp:revision>
  <cp:lastPrinted>2025-04-30T04:05:00Z</cp:lastPrinted>
  <dcterms:created xsi:type="dcterms:W3CDTF">2025-05-18T22:07:00Z</dcterms:created>
  <dcterms:modified xsi:type="dcterms:W3CDTF">2025-05-18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09EEE7753A3F4392397C2700F3BFF6</vt:lpwstr>
  </property>
  <property fmtid="{D5CDD505-2E9C-101B-9397-08002B2CF9AE}" pid="3" name="Order">
    <vt:r8>4800</vt:r8>
  </property>
  <property fmtid="{D5CDD505-2E9C-101B-9397-08002B2CF9AE}" pid="4" name="xd_Signature">
    <vt:bool>false</vt:bool>
  </property>
  <property fmtid="{D5CDD505-2E9C-101B-9397-08002B2CF9AE}" pid="5" name="SharedWithUsers">
    <vt:lpwstr>47;#Andrew Wedlake</vt:lpwstr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